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1C729D" w:rsidP="577C1427" w:rsidRDefault="003B7656" w14:paraId="20BAE829" w14:textId="3D1D6B93">
      <w:pPr>
        <w:pStyle w:val="Normal"/>
        <w:jc w:val="center"/>
        <w:rPr>
          <w:b w:val="1"/>
          <w:bCs w:val="1"/>
          <w:sz w:val="36"/>
          <w:szCs w:val="36"/>
          <w:u w:val="single"/>
        </w:rPr>
      </w:pPr>
      <w:r w:rsidRPr="577C1427" w:rsidR="003B7656">
        <w:rPr>
          <w:b w:val="1"/>
          <w:bCs w:val="1"/>
          <w:sz w:val="36"/>
          <w:szCs w:val="36"/>
          <w:u w:val="single"/>
        </w:rPr>
        <w:t>Southampton University Hillwalking Club</w:t>
      </w:r>
      <w:r>
        <w:br/>
      </w:r>
      <w:r w:rsidRPr="577C1427" w:rsidR="00DD0D02">
        <w:rPr>
          <w:b w:val="1"/>
          <w:bCs w:val="1"/>
          <w:sz w:val="36"/>
          <w:szCs w:val="36"/>
          <w:u w:val="single"/>
        </w:rPr>
        <w:t>COVID</w:t>
      </w:r>
      <w:r w:rsidRPr="577C1427" w:rsidR="003B7656">
        <w:rPr>
          <w:b w:val="1"/>
          <w:bCs w:val="1"/>
          <w:sz w:val="36"/>
          <w:szCs w:val="36"/>
          <w:u w:val="single"/>
        </w:rPr>
        <w:t xml:space="preserve"> Risk Assessment</w:t>
      </w:r>
      <w:r>
        <w:br/>
      </w:r>
    </w:p>
    <w:tbl>
      <w:tblPr>
        <w:tblStyle w:val="a"/>
        <w:tblW w:w="1581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620" w:firstRow="1" w:lastRow="0" w:firstColumn="0" w:lastColumn="0" w:noHBand="1" w:noVBand="1"/>
      </w:tblPr>
      <w:tblGrid>
        <w:gridCol w:w="7545"/>
        <w:gridCol w:w="8265"/>
      </w:tblGrid>
      <w:tr w:rsidR="001C729D" w:rsidTr="440A0C41" w14:paraId="07F9EC6F" w14:textId="77777777">
        <w:tc>
          <w:tcPr>
            <w:tcW w:w="15810" w:type="dxa"/>
            <w:gridSpan w:val="2"/>
            <w:shd w:val="clear" w:color="auto" w:fill="903020"/>
            <w:tcMar/>
          </w:tcPr>
          <w:p w:rsidR="001C729D" w:rsidRDefault="001C565F" w14:paraId="3D6933ED" w14:textId="7777777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FFFF"/>
                <w:sz w:val="28"/>
                <w:szCs w:val="28"/>
              </w:rPr>
              <w:t xml:space="preserve">General </w:t>
            </w:r>
            <w:r w:rsidR="003B7656">
              <w:rPr>
                <w:b/>
                <w:color w:val="FFFFFF"/>
                <w:sz w:val="28"/>
                <w:szCs w:val="28"/>
              </w:rPr>
              <w:t>I</w:t>
            </w:r>
            <w:r>
              <w:rPr>
                <w:b/>
                <w:color w:val="FFFFFF"/>
                <w:sz w:val="28"/>
                <w:szCs w:val="28"/>
              </w:rPr>
              <w:t>nformation</w:t>
            </w:r>
          </w:p>
        </w:tc>
      </w:tr>
      <w:tr w:rsidR="001C729D" w:rsidTr="440A0C41" w14:paraId="74898890" w14:textId="77777777">
        <w:tc>
          <w:tcPr>
            <w:tcW w:w="7545" w:type="dxa"/>
            <w:tcMar/>
          </w:tcPr>
          <w:p w:rsidR="001C729D" w:rsidRDefault="001C565F" w14:paraId="19F00FEE" w14:textId="77777777">
            <w:pPr>
              <w:jc w:val="center"/>
            </w:pPr>
            <w:r>
              <w:t>Organisation</w:t>
            </w:r>
          </w:p>
        </w:tc>
        <w:tc>
          <w:tcPr>
            <w:tcW w:w="8265" w:type="dxa"/>
            <w:tcMar/>
          </w:tcPr>
          <w:p w:rsidR="001C729D" w:rsidRDefault="001C565F" w14:paraId="299FDA61" w14:textId="77777777">
            <w:pPr>
              <w:jc w:val="center"/>
            </w:pPr>
            <w:r>
              <w:t>Southampton University Hillwalking Club (SUHC)</w:t>
            </w:r>
          </w:p>
        </w:tc>
      </w:tr>
      <w:tr w:rsidR="001C729D" w:rsidTr="440A0C41" w14:paraId="420B5300" w14:textId="77777777">
        <w:tc>
          <w:tcPr>
            <w:tcW w:w="7545" w:type="dxa"/>
            <w:tcMar/>
          </w:tcPr>
          <w:p w:rsidR="001C729D" w:rsidRDefault="003B7656" w14:paraId="5B48E789" w14:textId="77777777">
            <w:pPr>
              <w:jc w:val="center"/>
            </w:pPr>
            <w:r>
              <w:t>Assessor(s)</w:t>
            </w:r>
          </w:p>
        </w:tc>
        <w:tc>
          <w:tcPr>
            <w:tcW w:w="8265" w:type="dxa"/>
            <w:tcMar/>
          </w:tcPr>
          <w:p w:rsidR="001C729D" w:rsidP="621E78F8" w:rsidRDefault="0003731C" w14:paraId="7D6C6903" w14:textId="35DA0FA3">
            <w:pPr>
              <w:jc w:val="center"/>
              <w:rPr>
                <w:i w:val="1"/>
                <w:iCs w:val="1"/>
              </w:rPr>
            </w:pPr>
            <w:r w:rsidR="37DD200B">
              <w:rPr/>
              <w:t>Thomas Daly</w:t>
            </w:r>
            <w:r w:rsidR="003B7656">
              <w:rPr/>
              <w:t xml:space="preserve">, </w:t>
            </w:r>
            <w:r w:rsidRPr="621E78F8" w:rsidR="003B7656">
              <w:rPr>
                <w:i w:val="1"/>
                <w:iCs w:val="1"/>
              </w:rPr>
              <w:t>President</w:t>
            </w:r>
            <w:r>
              <w:br/>
            </w:r>
            <w:r w:rsidR="6C2B800A">
              <w:rPr/>
              <w:t>Chang Liu</w:t>
            </w:r>
            <w:r w:rsidR="003B7656">
              <w:rPr/>
              <w:t xml:space="preserve">, </w:t>
            </w:r>
            <w:r w:rsidRPr="621E78F8" w:rsidR="003B7656">
              <w:rPr>
                <w:i w:val="1"/>
                <w:iCs w:val="1"/>
              </w:rPr>
              <w:t>Vice President</w:t>
            </w:r>
          </w:p>
          <w:p w:rsidRPr="003B7656" w:rsidR="00680FCA" w:rsidP="621E78F8" w:rsidRDefault="00393D19" w14:paraId="16E749EA" w14:textId="6EA112D7">
            <w:pPr>
              <w:jc w:val="center"/>
              <w:rPr>
                <w:i w:val="1"/>
                <w:iCs w:val="1"/>
              </w:rPr>
            </w:pPr>
            <w:r w:rsidR="00393D19">
              <w:rPr/>
              <w:t>Thomas Edwards</w:t>
            </w:r>
            <w:r w:rsidRPr="621E78F8" w:rsidR="00393D19">
              <w:rPr>
                <w:i w:val="1"/>
                <w:iCs w:val="1"/>
              </w:rPr>
              <w:t xml:space="preserve">, </w:t>
            </w:r>
            <w:r w:rsidRPr="621E78F8" w:rsidR="42C5C392">
              <w:rPr>
                <w:i w:val="1"/>
                <w:iCs w:val="1"/>
              </w:rPr>
              <w:t xml:space="preserve">Expeditions Secretary, </w:t>
            </w:r>
            <w:r w:rsidRPr="621E78F8" w:rsidR="009108AE">
              <w:rPr>
                <w:i w:val="1"/>
                <w:iCs w:val="1"/>
              </w:rPr>
              <w:t xml:space="preserve">Former </w:t>
            </w:r>
            <w:r w:rsidRPr="621E78F8" w:rsidR="00194D14">
              <w:rPr>
                <w:i w:val="1"/>
                <w:iCs w:val="1"/>
              </w:rPr>
              <w:t>President</w:t>
            </w:r>
            <w:r w:rsidRPr="621E78F8" w:rsidR="009108AE">
              <w:rPr>
                <w:i w:val="1"/>
                <w:iCs w:val="1"/>
              </w:rPr>
              <w:t xml:space="preserve"> </w:t>
            </w:r>
            <w:r w:rsidRPr="621E78F8" w:rsidR="009108AE">
              <w:rPr>
                <w:i w:val="1"/>
                <w:iCs w:val="1"/>
              </w:rPr>
              <w:t xml:space="preserve">and </w:t>
            </w:r>
            <w:r w:rsidRPr="621E78F8" w:rsidR="00393D19">
              <w:rPr>
                <w:i w:val="1"/>
                <w:iCs w:val="1"/>
              </w:rPr>
              <w:t xml:space="preserve">Mountain Leader </w:t>
            </w:r>
          </w:p>
        </w:tc>
      </w:tr>
      <w:tr w:rsidR="00300921" w:rsidTr="440A0C41" w14:paraId="4E24AF62" w14:textId="77777777">
        <w:tc>
          <w:tcPr>
            <w:tcW w:w="7545" w:type="dxa"/>
            <w:tcMar/>
          </w:tcPr>
          <w:p w:rsidR="00300921" w:rsidRDefault="00E276AB" w14:paraId="5A2ADBB8" w14:textId="6BE5DE52">
            <w:pPr>
              <w:jc w:val="center"/>
            </w:pPr>
            <w:r>
              <w:t>Sports Body</w:t>
            </w:r>
            <w:r w:rsidR="00646A33">
              <w:t>:</w:t>
            </w:r>
          </w:p>
        </w:tc>
        <w:tc>
          <w:tcPr>
            <w:tcW w:w="8265" w:type="dxa"/>
            <w:tcMar/>
          </w:tcPr>
          <w:p w:rsidR="00300921" w:rsidP="003B7656" w:rsidRDefault="00E276AB" w14:paraId="393C01FA" w14:textId="7FDB1587">
            <w:pPr>
              <w:jc w:val="center"/>
            </w:pPr>
            <w:r>
              <w:t xml:space="preserve">British Mountaineering </w:t>
            </w:r>
            <w:r w:rsidR="00646A33">
              <w:t xml:space="preserve">Council </w:t>
            </w:r>
            <w:r>
              <w:t>(BMC)</w:t>
            </w:r>
          </w:p>
        </w:tc>
      </w:tr>
      <w:tr w:rsidR="001C729D" w:rsidTr="440A0C41" w14:paraId="75DE54C5" w14:textId="77777777">
        <w:trPr>
          <w:trHeight w:val="240"/>
        </w:trPr>
        <w:tc>
          <w:tcPr>
            <w:tcW w:w="7545" w:type="dxa"/>
            <w:tcMar/>
          </w:tcPr>
          <w:p w:rsidR="001C729D" w:rsidP="003B7656" w:rsidRDefault="003B7656" w14:paraId="477BFB4B" w14:textId="77777777">
            <w:pPr>
              <w:jc w:val="center"/>
            </w:pPr>
            <w:r>
              <w:t>Last Updated:</w:t>
            </w:r>
          </w:p>
        </w:tc>
        <w:tc>
          <w:tcPr>
            <w:tcW w:w="8265" w:type="dxa"/>
            <w:tcMar/>
          </w:tcPr>
          <w:p w:rsidR="001C729D" w:rsidRDefault="00AB74D8" w14:paraId="7A645358" w14:textId="7585900B">
            <w:pPr>
              <w:jc w:val="center"/>
            </w:pPr>
            <w:r w:rsidR="07E20514">
              <w:rPr/>
              <w:t>22</w:t>
            </w:r>
            <w:r w:rsidRPr="440A0C41" w:rsidR="07E20514">
              <w:rPr>
                <w:vertAlign w:val="superscript"/>
              </w:rPr>
              <w:t>nd</w:t>
            </w:r>
            <w:r w:rsidR="68B09C16">
              <w:rPr/>
              <w:t xml:space="preserve"> </w:t>
            </w:r>
            <w:r w:rsidR="1EEFE618">
              <w:rPr/>
              <w:t>October</w:t>
            </w:r>
            <w:r w:rsidR="00AB74D8">
              <w:rPr/>
              <w:t xml:space="preserve"> 2021</w:t>
            </w:r>
          </w:p>
        </w:tc>
      </w:tr>
      <w:tr w:rsidR="003B7656" w:rsidTr="440A0C41" w14:paraId="24CC1DDE" w14:textId="77777777">
        <w:tc>
          <w:tcPr>
            <w:tcW w:w="15810" w:type="dxa"/>
            <w:gridSpan w:val="2"/>
            <w:tcMar/>
          </w:tcPr>
          <w:p w:rsidRPr="003B7656" w:rsidR="003B7656" w:rsidP="003B7656" w:rsidRDefault="003B7656" w14:paraId="6D6708DE" w14:textId="77777777">
            <w:pPr>
              <w:jc w:val="center"/>
              <w:rPr>
                <w:b/>
                <w:color w:val="000000" w:themeColor="text1"/>
                <w:highlight w:val="darkMagenta"/>
                <w:u w:val="single"/>
              </w:rPr>
            </w:pPr>
            <w:r w:rsidRPr="003B7656">
              <w:rPr>
                <w:b/>
                <w:color w:val="000000" w:themeColor="text1"/>
                <w:sz w:val="24"/>
                <w:u w:val="single"/>
              </w:rPr>
              <w:t>Description of Activities</w:t>
            </w:r>
          </w:p>
        </w:tc>
      </w:tr>
      <w:tr w:rsidR="003B7656" w:rsidTr="440A0C41" w14:paraId="08E6DBC8" w14:textId="77777777">
        <w:tc>
          <w:tcPr>
            <w:tcW w:w="15810" w:type="dxa"/>
            <w:gridSpan w:val="2"/>
            <w:tcMar/>
          </w:tcPr>
          <w:p w:rsidR="42371807" w:rsidP="42371807" w:rsidRDefault="42371807" w14:paraId="4D0BDA34" w14:textId="3A186F92">
            <w:pPr>
              <w:rPr>
                <w:b w:val="1"/>
                <w:bCs w:val="1"/>
                <w:u w:val="single"/>
              </w:rPr>
            </w:pPr>
          </w:p>
          <w:p w:rsidR="44DE1068" w:rsidP="66E46393" w:rsidRDefault="44DE1068" w14:paraId="0ADBBB8F" w14:textId="3BA3ABCD">
            <w:pPr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66E46393" w:rsidR="009B7326">
              <w:rPr>
                <w:b w:val="1"/>
                <w:bCs w:val="1"/>
                <w:u w:val="single"/>
              </w:rPr>
              <w:t>Day Walks</w:t>
            </w:r>
            <w:r>
              <w:br/>
            </w:r>
            <w:r w:rsidR="009B7326">
              <w:rPr/>
              <w:t>The club hosts weekly walks during term time</w:t>
            </w:r>
            <w:r w:rsidR="00D11DB4">
              <w:rPr/>
              <w:t xml:space="preserve"> and </w:t>
            </w:r>
            <w:r w:rsidR="00DA7A48">
              <w:rPr/>
              <w:t>holidays</w:t>
            </w:r>
            <w:r w:rsidR="009B7326">
              <w:rPr/>
              <w:t xml:space="preserve">, usually on Saturdays. Walks are open to all, and students </w:t>
            </w:r>
            <w:r w:rsidR="005D2E01">
              <w:rPr/>
              <w:t xml:space="preserve">will be asked to register </w:t>
            </w:r>
            <w:r w:rsidR="00DC649A">
              <w:rPr/>
              <w:t xml:space="preserve">for free club membership </w:t>
            </w:r>
            <w:r w:rsidR="00781385">
              <w:rPr/>
              <w:t xml:space="preserve">to qualify for </w:t>
            </w:r>
            <w:r w:rsidR="00356177">
              <w:rPr/>
              <w:t>SUSU insurance</w:t>
            </w:r>
            <w:r w:rsidR="009B7326">
              <w:rPr/>
              <w:t xml:space="preserve">. Competent walk leaders plan walks within the New Forest, Hampshire, the South Downs, Wiltshire, Dorset, </w:t>
            </w:r>
            <w:r w:rsidR="009B7326">
              <w:rPr/>
              <w:t>Surrey</w:t>
            </w:r>
            <w:r w:rsidR="009B7326">
              <w:rPr/>
              <w:t xml:space="preserve"> and other surrounding areas, hosting a variety of landscapes and terrains. Details of each walk is advertised in advanced to enable members to make informed choices before participating. Day </w:t>
            </w:r>
            <w:r w:rsidR="5289F064">
              <w:rPr/>
              <w:t>W</w:t>
            </w:r>
            <w:r w:rsidR="009B7326">
              <w:rPr/>
              <w:t>alks make use of public transport, including trains and some buses.</w:t>
            </w:r>
            <w:r w:rsidR="00EA0C5F">
              <w:rPr/>
              <w:t xml:space="preserve"> </w:t>
            </w:r>
            <w:r w:rsidR="00F32DCC">
              <w:rPr/>
              <w:t xml:space="preserve">The club’s responsibility for the event ends once the walk finishes. </w:t>
            </w:r>
            <w:r w:rsidR="00A20610">
              <w:rPr/>
              <w:t xml:space="preserve">Members who </w:t>
            </w:r>
            <w:r w:rsidR="000930E9">
              <w:rPr/>
              <w:t>continue socialising after this point do so at their own risk.</w:t>
            </w:r>
          </w:p>
          <w:p w:rsidR="44DE1068" w:rsidP="440A0C41" w:rsidRDefault="44DE1068" w14:paraId="2A4286EB" w14:textId="2142F1C7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>
              <w:br/>
            </w:r>
            <w:r w:rsidRPr="440A0C41" w:rsidR="009B7326">
              <w:rPr>
                <w:b w:val="1"/>
                <w:bCs w:val="1"/>
                <w:u w:val="single"/>
              </w:rPr>
              <w:t>Away Trips</w:t>
            </w:r>
            <w:r w:rsidRPr="440A0C41" w:rsidR="00572CA2">
              <w:rPr>
                <w:b w:val="1"/>
                <w:bCs w:val="1"/>
                <w:u w:val="single"/>
              </w:rPr>
              <w:t xml:space="preserve"> and Expeditions</w:t>
            </w:r>
            <w:r>
              <w:br/>
            </w:r>
            <w:r w:rsidR="009B7326">
              <w:rPr/>
              <w:t xml:space="preserve">The operation of </w:t>
            </w:r>
            <w:r w:rsidR="6ECD96E7">
              <w:rPr/>
              <w:t>A</w:t>
            </w:r>
            <w:r w:rsidR="009B7326">
              <w:rPr/>
              <w:t xml:space="preserve">way </w:t>
            </w:r>
            <w:r w:rsidR="3DE8E15D">
              <w:rPr/>
              <w:t>T</w:t>
            </w:r>
            <w:r w:rsidR="009B7326">
              <w:rPr/>
              <w:t>rips</w:t>
            </w:r>
            <w:r w:rsidR="5061DB60">
              <w:rPr/>
              <w:t xml:space="preserve"> and Expeditions</w:t>
            </w:r>
            <w:r w:rsidR="009B7326">
              <w:rPr/>
              <w:t xml:space="preserve"> </w:t>
            </w:r>
            <w:r w:rsidR="009B7326">
              <w:rPr/>
              <w:t>are</w:t>
            </w:r>
            <w:r w:rsidR="009B7326">
              <w:rPr/>
              <w:t xml:space="preserve"> </w:t>
            </w:r>
            <w:r w:rsidR="001F4677">
              <w:rPr/>
              <w:t>like</w:t>
            </w:r>
            <w:r w:rsidR="009B7326">
              <w:rPr/>
              <w:t xml:space="preserve"> that of </w:t>
            </w:r>
            <w:r w:rsidR="4D658930">
              <w:rPr/>
              <w:t>D</w:t>
            </w:r>
            <w:r w:rsidR="009B7326">
              <w:rPr/>
              <w:t xml:space="preserve">ay </w:t>
            </w:r>
            <w:r w:rsidR="3078E5F2">
              <w:rPr/>
              <w:t>W</w:t>
            </w:r>
            <w:r w:rsidR="009B7326">
              <w:rPr/>
              <w:t>alks, but for longer durations (whole weekends) and therefore require overnight stay</w:t>
            </w:r>
            <w:r w:rsidR="0F83E9F8">
              <w:rPr/>
              <w:t>s</w:t>
            </w:r>
            <w:r w:rsidR="009B7326">
              <w:rPr/>
              <w:t xml:space="preserve"> in accommodation and the provision of meals</w:t>
            </w:r>
            <w:r w:rsidR="4C1C7AB0">
              <w:rPr/>
              <w:t xml:space="preserve"> for Away Trips</w:t>
            </w:r>
            <w:r w:rsidR="009B7326">
              <w:rPr/>
              <w:t xml:space="preserve">. </w:t>
            </w:r>
            <w:r w:rsidR="15EA805C">
              <w:rPr/>
              <w:t>Both</w:t>
            </w:r>
            <w:r w:rsidR="009B7326">
              <w:rPr/>
              <w:t xml:space="preserve"> vary in landscape and terrain, and members are well informed on the nature of the trip before consenting to participate. Required and advisory kit lists are p</w:t>
            </w:r>
            <w:r w:rsidRPr="440A0C41" w:rsidR="009B7326">
              <w:rPr>
                <w:rFonts w:ascii="Calibri" w:hAnsi="Calibri" w:eastAsia="Calibri" w:cs="Calibri"/>
              </w:rPr>
              <w:t>rovided to all participants</w:t>
            </w:r>
            <w:r w:rsidRPr="440A0C41" w:rsidR="7BFAFADF">
              <w:rPr>
                <w:rFonts w:ascii="Calibri" w:hAnsi="Calibri" w:eastAsia="Calibri" w:cs="Calibri"/>
              </w:rPr>
              <w:t xml:space="preserve"> while a sign-up system is used to allocate places.</w:t>
            </w:r>
            <w:r w:rsidRPr="440A0C41" w:rsidR="009B7326">
              <w:rPr>
                <w:rFonts w:ascii="Calibri" w:hAnsi="Calibri" w:eastAsia="Calibri" w:cs="Calibri"/>
              </w:rPr>
              <w:t xml:space="preserve"> </w:t>
            </w:r>
            <w:r w:rsidRPr="440A0C41" w:rsidR="009B7326">
              <w:rPr>
                <w:rFonts w:ascii="Calibri" w:hAnsi="Calibri" w:eastAsia="Calibri" w:cs="Calibri"/>
              </w:rPr>
              <w:t>Private transportation (</w:t>
            </w:r>
            <w:r w:rsidRPr="440A0C41" w:rsidR="009B7326">
              <w:rPr>
                <w:rFonts w:ascii="Calibri" w:hAnsi="Calibri" w:eastAsia="Calibri" w:cs="Calibri"/>
              </w:rPr>
              <w:t>e.g.</w:t>
            </w:r>
            <w:r w:rsidRPr="440A0C41" w:rsidR="009B7326">
              <w:rPr>
                <w:rFonts w:ascii="Calibri" w:hAnsi="Calibri" w:eastAsia="Calibri" w:cs="Calibri"/>
              </w:rPr>
              <w:t xml:space="preserve"> Union Minibuses and personal cars) is usually used for </w:t>
            </w:r>
            <w:r w:rsidRPr="440A0C41" w:rsidR="35AC1BB3">
              <w:rPr>
                <w:rFonts w:ascii="Calibri" w:hAnsi="Calibri" w:eastAsia="Calibri" w:cs="Calibri"/>
              </w:rPr>
              <w:t>A</w:t>
            </w:r>
            <w:r w:rsidRPr="440A0C41" w:rsidR="009B7326">
              <w:rPr>
                <w:rFonts w:ascii="Calibri" w:hAnsi="Calibri" w:eastAsia="Calibri" w:cs="Calibri"/>
              </w:rPr>
              <w:t xml:space="preserve">way </w:t>
            </w:r>
            <w:r w:rsidRPr="440A0C41" w:rsidR="3733F1C2">
              <w:rPr>
                <w:rFonts w:ascii="Calibri" w:hAnsi="Calibri" w:eastAsia="Calibri" w:cs="Calibri"/>
              </w:rPr>
              <w:t>T</w:t>
            </w:r>
            <w:r w:rsidRPr="440A0C41" w:rsidR="009B7326">
              <w:rPr>
                <w:rFonts w:ascii="Calibri" w:hAnsi="Calibri" w:eastAsia="Calibri" w:cs="Calibri"/>
              </w:rPr>
              <w:t>rips</w:t>
            </w:r>
            <w:r w:rsidRPr="440A0C41" w:rsidR="6745DC17">
              <w:rPr>
                <w:rFonts w:ascii="Calibri" w:hAnsi="Calibri" w:eastAsia="Calibri" w:cs="Calibri"/>
              </w:rPr>
              <w:t xml:space="preserve"> and public transportation for Expeditions</w:t>
            </w:r>
            <w:r w:rsidRPr="440A0C41" w:rsidR="3A54B73F">
              <w:rPr>
                <w:rFonts w:ascii="Calibri" w:hAnsi="Calibri" w:eastAsia="Calibri" w:cs="Calibri"/>
              </w:rPr>
              <w:t xml:space="preserve">. </w:t>
            </w:r>
            <w:r w:rsidRPr="440A0C41" w:rsidR="420A23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GB"/>
              </w:rPr>
              <w:t>Trips require a negative lateral flow test taken no more than 48 hours in advance.</w:t>
            </w:r>
            <w:r w:rsidRPr="440A0C41" w:rsidR="420A23EE"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  <w:t xml:space="preserve"> </w:t>
            </w:r>
            <w:r w:rsidRPr="440A0C41" w:rsidR="3A54B73F">
              <w:rPr>
                <w:rFonts w:ascii="Calibri" w:hAnsi="Calibri" w:eastAsia="Calibri" w:cs="Calibri"/>
              </w:rPr>
              <w:t>However, if a member of the group</w:t>
            </w:r>
            <w:r w:rsidRPr="440A0C41" w:rsidR="034E6865">
              <w:rPr>
                <w:rFonts w:ascii="Calibri" w:hAnsi="Calibri" w:eastAsia="Calibri" w:cs="Calibri"/>
              </w:rPr>
              <w:t xml:space="preserve"> tests positive</w:t>
            </w:r>
            <w:r w:rsidRPr="440A0C41" w:rsidR="498C7C52">
              <w:rPr>
                <w:rFonts w:ascii="Calibri" w:hAnsi="Calibri" w:eastAsia="Calibri" w:cs="Calibri"/>
              </w:rPr>
              <w:t xml:space="preserve"> and they are unable to return to their home to self-isolate by their own private transport,</w:t>
            </w:r>
            <w:r w:rsidRPr="440A0C41" w:rsidR="034E6865">
              <w:rPr>
                <w:rFonts w:ascii="Calibri" w:hAnsi="Calibri" w:eastAsia="Calibri" w:cs="Calibri"/>
              </w:rPr>
              <w:t xml:space="preserve"> they</w:t>
            </w:r>
            <w:r w:rsidRPr="440A0C41" w:rsidR="15662698">
              <w:rPr>
                <w:rFonts w:ascii="Calibri" w:hAnsi="Calibri" w:eastAsia="Calibri" w:cs="Calibri"/>
              </w:rPr>
              <w:t xml:space="preserve"> and those in their room/tent</w:t>
            </w:r>
            <w:r w:rsidRPr="440A0C41" w:rsidR="034E6865">
              <w:rPr>
                <w:rFonts w:ascii="Calibri" w:hAnsi="Calibri" w:eastAsia="Calibri" w:cs="Calibri"/>
              </w:rPr>
              <w:t xml:space="preserve"> will be required to self-isolate for </w:t>
            </w:r>
            <w:r w:rsidRPr="440A0C41" w:rsidR="541BDF2E">
              <w:rPr>
                <w:rFonts w:ascii="Calibri" w:hAnsi="Calibri" w:eastAsia="Calibri" w:cs="Calibri"/>
              </w:rPr>
              <w:t>seven days</w:t>
            </w:r>
            <w:r w:rsidRPr="440A0C41" w:rsidR="32724009">
              <w:rPr>
                <w:rFonts w:ascii="Calibri" w:hAnsi="Calibri" w:eastAsia="Calibri" w:cs="Calibri"/>
              </w:rPr>
              <w:t xml:space="preserve">. The entire group will also take tests </w:t>
            </w:r>
            <w:r w:rsidRPr="440A0C41" w:rsidR="7A336526">
              <w:rPr>
                <w:rFonts w:ascii="Calibri" w:hAnsi="Calibri" w:eastAsia="Calibri" w:cs="Calibri"/>
              </w:rPr>
              <w:t>with</w:t>
            </w:r>
            <w:r w:rsidRPr="440A0C41" w:rsidR="32724009">
              <w:rPr>
                <w:rFonts w:ascii="Calibri" w:hAnsi="Calibri" w:eastAsia="Calibri" w:cs="Calibri"/>
              </w:rPr>
              <w:t xml:space="preserve"> </w:t>
            </w:r>
            <w:r w:rsidRPr="440A0C41" w:rsidR="32724009">
              <w:rPr>
                <w:rFonts w:ascii="Calibri" w:hAnsi="Calibri" w:eastAsia="Calibri" w:cs="Calibri"/>
              </w:rPr>
              <w:t>the same isolation rules apply</w:t>
            </w:r>
            <w:r w:rsidRPr="440A0C41" w:rsidR="66D36E6B">
              <w:rPr>
                <w:rFonts w:ascii="Calibri" w:hAnsi="Calibri" w:eastAsia="Calibri" w:cs="Calibri"/>
              </w:rPr>
              <w:t>ing in the event of further positive tests</w:t>
            </w:r>
            <w:r w:rsidRPr="440A0C41" w:rsidR="32724009">
              <w:rPr>
                <w:rFonts w:ascii="Calibri" w:hAnsi="Calibri" w:eastAsia="Calibri" w:cs="Calibri"/>
              </w:rPr>
              <w:t>.</w:t>
            </w:r>
            <w:r w:rsidRPr="440A0C41" w:rsidR="0BDA91ED">
              <w:rPr>
                <w:rFonts w:ascii="Calibri" w:hAnsi="Calibri" w:eastAsia="Calibri" w:cs="Calibri"/>
              </w:rPr>
              <w:t xml:space="preserve"> Any group members who have been fully vaccinated are exempt from </w:t>
            </w:r>
            <w:r w:rsidRPr="440A0C41" w:rsidR="472670B8">
              <w:rPr>
                <w:rFonts w:ascii="Calibri" w:hAnsi="Calibri" w:eastAsia="Calibri" w:cs="Calibri"/>
              </w:rPr>
              <w:t xml:space="preserve">isolation unless they have tested positive themselves. Members will be expected to pay additional </w:t>
            </w:r>
            <w:r w:rsidRPr="440A0C41" w:rsidR="53A3737D">
              <w:rPr>
                <w:rFonts w:ascii="Calibri" w:hAnsi="Calibri" w:eastAsia="Calibri" w:cs="Calibri"/>
              </w:rPr>
              <w:t>c</w:t>
            </w:r>
            <w:r w:rsidRPr="440A0C41" w:rsidR="472670B8">
              <w:rPr>
                <w:rFonts w:ascii="Calibri" w:hAnsi="Calibri" w:eastAsia="Calibri" w:cs="Calibri"/>
              </w:rPr>
              <w:t xml:space="preserve">osts caused by </w:t>
            </w:r>
            <w:r w:rsidRPr="440A0C41" w:rsidR="7EBC94A8">
              <w:rPr>
                <w:rFonts w:ascii="Calibri" w:hAnsi="Calibri" w:eastAsia="Calibri" w:cs="Calibri"/>
              </w:rPr>
              <w:t xml:space="preserve">prolonged </w:t>
            </w:r>
            <w:r w:rsidRPr="440A0C41" w:rsidR="6EDD654C">
              <w:rPr>
                <w:rFonts w:ascii="Calibri" w:hAnsi="Calibri" w:eastAsia="Calibri" w:cs="Calibri"/>
              </w:rPr>
              <w:t>stays</w:t>
            </w:r>
            <w:r w:rsidRPr="440A0C41" w:rsidR="7EBC94A8">
              <w:rPr>
                <w:rFonts w:ascii="Calibri" w:hAnsi="Calibri" w:eastAsia="Calibri" w:cs="Calibri"/>
              </w:rPr>
              <w:t xml:space="preserve"> </w:t>
            </w:r>
            <w:r w:rsidRPr="440A0C41" w:rsidR="7EBC94A8">
              <w:rPr>
                <w:rFonts w:ascii="Calibri" w:hAnsi="Calibri" w:eastAsia="Calibri" w:cs="Calibri"/>
              </w:rPr>
              <w:t>in accommodation</w:t>
            </w:r>
            <w:r w:rsidRPr="440A0C41" w:rsidR="5E2AE06C">
              <w:rPr>
                <w:rFonts w:ascii="Calibri" w:hAnsi="Calibri" w:eastAsia="Calibri" w:cs="Calibri"/>
              </w:rPr>
              <w:t xml:space="preserve"> for the purposes of isolation</w:t>
            </w:r>
            <w:r w:rsidRPr="440A0C41" w:rsidR="2D824A7E">
              <w:rPr>
                <w:rFonts w:ascii="Calibri" w:hAnsi="Calibri" w:eastAsia="Calibri" w:cs="Calibri"/>
              </w:rPr>
              <w:t xml:space="preserve"> as per government rules </w:t>
            </w:r>
            <w:hyperlink r:id="R15c0a72c313d41f8">
              <w:r w:rsidRPr="440A0C41" w:rsidR="2D824A7E">
                <w:rPr>
                  <w:rStyle w:val="Hyperlink"/>
                  <w:rFonts w:ascii="Calibri" w:hAnsi="Calibri" w:eastAsia="Calibri" w:cs="Calibri"/>
                </w:rPr>
                <w:t>https://www.gov.uk/guidance/working-safely-during-coronavirus-covid-19/hotels-and-other-guest-accommodation</w:t>
              </w:r>
            </w:hyperlink>
            <w:r w:rsidRPr="440A0C41" w:rsidR="53B6EEC4">
              <w:rPr>
                <w:rFonts w:ascii="Calibri" w:hAnsi="Calibri" w:eastAsia="Calibri" w:cs="Calibri"/>
              </w:rPr>
              <w:t xml:space="preserve"> </w:t>
            </w:r>
            <w:r w:rsidRPr="440A0C41" w:rsidR="53B6EE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(</w:t>
            </w:r>
            <w:proofErr w:type="gramStart"/>
            <w:r w:rsidRPr="440A0C41" w:rsidR="53B6EE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or</w:t>
            </w:r>
            <w:proofErr w:type="gramEnd"/>
            <w:r w:rsidRPr="440A0C41" w:rsidR="53B6EEC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 the rules of the devolved nation we are visiting).</w:t>
            </w:r>
          </w:p>
          <w:p w:rsidR="0003731C" w:rsidP="005A428C" w:rsidRDefault="0003731C" w14:paraId="2143124A" w14:textId="77777777">
            <w:pPr>
              <w:rPr>
                <w:b/>
                <w:u w:val="single"/>
              </w:rPr>
            </w:pPr>
            <w:r w:rsidRPr="621E78F8" w:rsidR="0003731C">
              <w:rPr>
                <w:b w:val="1"/>
                <w:bCs w:val="1"/>
                <w:u w:val="single"/>
              </w:rPr>
              <w:t>Socials</w:t>
            </w:r>
          </w:p>
          <w:p w:rsidR="00381697" w:rsidP="66E46393" w:rsidRDefault="00381697" w14:paraId="305071F9" w14:textId="62DF0B54">
            <w:pPr>
              <w:pStyle w:val="Normal"/>
              <w:ind w:left="0" w:right="18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</w:pPr>
            <w:r w:rsidRPr="66E46393" w:rsidR="095041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Socials</w:t>
            </w:r>
            <w:r w:rsidRPr="66E46393" w:rsidR="095041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 are held weekly or on a fortnightly basis. They are usually located </w:t>
            </w:r>
            <w:r w:rsidRPr="66E46393" w:rsidR="4FEE993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either </w:t>
            </w:r>
            <w:r w:rsidRPr="66E46393" w:rsidR="095041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within Southampton</w:t>
            </w:r>
            <w:r w:rsidRPr="66E46393" w:rsidR="7EE9D89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 </w:t>
            </w:r>
            <w:r w:rsidRPr="66E46393" w:rsidR="095041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where attendees can use public transport to travel</w:t>
            </w:r>
            <w:r w:rsidRPr="66E46393" w:rsidR="0F92231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 or are held online</w:t>
            </w:r>
            <w:r w:rsidRPr="66E46393" w:rsidR="095041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. Occasionally, the minibuses are hired to reach events further afield. They are organised by the Social Secretaries and are aimed to be as accessible as possible.</w:t>
            </w:r>
          </w:p>
          <w:p w:rsidRPr="00381697" w:rsidR="00381697" w:rsidP="00381697" w:rsidRDefault="00381697" w14:paraId="609458AE" w14:textId="4E44048D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C</w:t>
            </w:r>
            <w:r w:rsidR="00ED3736">
              <w:rPr>
                <w:b/>
                <w:u w:val="single"/>
              </w:rPr>
              <w:t>OVID19</w:t>
            </w:r>
          </w:p>
          <w:p w:rsidR="00381697" w:rsidP="005A428C" w:rsidRDefault="00381697" w14:paraId="10DB2802" w14:textId="265D9F0D">
            <w:r w:rsidRPr="00381697">
              <w:t>Covid-19 is a new illness that can affect your lungs and airways. It is caused by a virus called Coronavirus. Symptoms can be mild, moderate, </w:t>
            </w:r>
            <w:proofErr w:type="gramStart"/>
            <w:r w:rsidRPr="00381697">
              <w:t>severe</w:t>
            </w:r>
            <w:proofErr w:type="gramEnd"/>
            <w:r w:rsidRPr="00381697">
              <w:t> or fatal.</w:t>
            </w:r>
          </w:p>
          <w:p w:rsidRPr="009B7326" w:rsidR="000711C7" w:rsidP="009812D8" w:rsidRDefault="000711C7" w14:paraId="45A292CF" w14:textId="1E209197"/>
        </w:tc>
      </w:tr>
      <w:tr w:rsidR="001C729D" w:rsidTr="440A0C41" w14:paraId="2C3A24E8" w14:textId="77777777">
        <w:trPr>
          <w:trHeight w:val="420"/>
        </w:trPr>
        <w:tc>
          <w:tcPr>
            <w:tcW w:w="7545" w:type="dxa"/>
            <w:tcMar/>
          </w:tcPr>
          <w:p w:rsidR="001C729D" w:rsidRDefault="001C565F" w14:paraId="1B8A2D33" w14:textId="77777777">
            <w:pPr>
              <w:jc w:val="center"/>
              <w:rPr>
                <w:i/>
              </w:rPr>
            </w:pPr>
            <w:r>
              <w:lastRenderedPageBreak/>
              <w:t>Competent Walk Leaders</w:t>
            </w:r>
          </w:p>
        </w:tc>
        <w:tc>
          <w:tcPr>
            <w:tcW w:w="8265" w:type="dxa"/>
            <w:tcMar/>
          </w:tcPr>
          <w:p w:rsidR="001C729D" w:rsidP="005A428C" w:rsidRDefault="008D6FC2" w14:paraId="1EF4B115" w14:textId="77777777">
            <w:pPr>
              <w:jc w:val="center"/>
            </w:pPr>
            <w:r>
              <w:t>Competent walk leaders describe individuals with experience planning and leading a walk on behalf of the club. These individuals are usually members of the committee who demonstrate the appropriate skills and aptitudes for walk leading and the safety of others. Where a competent walk leader is not a current member of the committee, they will be selected by the committee based on an assessment of their previous walking, navigation and risk assessing experience.</w:t>
            </w:r>
          </w:p>
        </w:tc>
      </w:tr>
      <w:tr w:rsidR="008D6FC2" w:rsidTr="440A0C41" w14:paraId="18910EE3" w14:textId="77777777">
        <w:trPr>
          <w:trHeight w:val="420"/>
        </w:trPr>
        <w:tc>
          <w:tcPr>
            <w:tcW w:w="7545" w:type="dxa"/>
            <w:tcMar/>
          </w:tcPr>
          <w:p w:rsidR="008D6FC2" w:rsidRDefault="008D6FC2" w14:paraId="4DA6AD8D" w14:textId="77777777">
            <w:pPr>
              <w:jc w:val="center"/>
            </w:pPr>
            <w:r>
              <w:t>Minibus Drivers</w:t>
            </w:r>
          </w:p>
        </w:tc>
        <w:tc>
          <w:tcPr>
            <w:tcW w:w="8265" w:type="dxa"/>
            <w:tcMar/>
          </w:tcPr>
          <w:p w:rsidR="008D6FC2" w:rsidP="005A428C" w:rsidRDefault="008D6FC2" w14:paraId="0E5CC8D3" w14:textId="77777777">
            <w:pPr>
              <w:jc w:val="center"/>
            </w:pPr>
            <w:r>
              <w:t>Drivers describe individuals who are registered “SUSU Approved” minibus drivers, based on the assessment of the students’ union Facilities Manager and/or Transport Co-Ordinator. Minibus drivers must be 21 years old or older, have held a clean driving licence for at least three years and have passed SUSU’s minibus familiarisation test.</w:t>
            </w:r>
          </w:p>
        </w:tc>
      </w:tr>
      <w:tr w:rsidR="00247CB9" w:rsidTr="440A0C41" w14:paraId="5B31AE69" w14:textId="77777777">
        <w:trPr>
          <w:trHeight w:val="420"/>
        </w:trPr>
        <w:tc>
          <w:tcPr>
            <w:tcW w:w="7545" w:type="dxa"/>
            <w:tcMar/>
          </w:tcPr>
          <w:p w:rsidR="00247CB9" w:rsidRDefault="00247CB9" w14:paraId="0FF4D1D7" w14:textId="77777777">
            <w:pPr>
              <w:jc w:val="center"/>
            </w:pPr>
            <w:r>
              <w:t>Car Drivers</w:t>
            </w:r>
          </w:p>
        </w:tc>
        <w:tc>
          <w:tcPr>
            <w:tcW w:w="8265" w:type="dxa"/>
            <w:tcMar/>
          </w:tcPr>
          <w:p w:rsidR="00247CB9" w:rsidP="005A428C" w:rsidRDefault="00247CB9" w14:paraId="3E22E180" w14:textId="0BEE3CF2">
            <w:pPr>
              <w:jc w:val="center"/>
            </w:pPr>
            <w:r>
              <w:t xml:space="preserve">Any member wishing to use their own car for any </w:t>
            </w:r>
            <w:r w:rsidR="00035D2B">
              <w:t>club</w:t>
            </w:r>
            <w:r>
              <w:t xml:space="preserve"> events does so at their own risk. The club does not take responsibility for any wear-and-tear, </w:t>
            </w:r>
            <w:proofErr w:type="gramStart"/>
            <w:r>
              <w:t>damage</w:t>
            </w:r>
            <w:proofErr w:type="gramEnd"/>
            <w:r>
              <w:t xml:space="preserve"> or theft to the individual’s property. </w:t>
            </w:r>
            <w:r w:rsidRPr="005A04BD" w:rsidR="005A04BD">
              <w:t>In the case of members car sharing, the committee will check and ensure that each member is happy to travel privately. The driver will also be asked to prove they have a valid license for use in the UK, MOT, vehicle tax, and motoring insurance.</w:t>
            </w:r>
          </w:p>
        </w:tc>
      </w:tr>
      <w:tr w:rsidR="008D6FC2" w:rsidTr="440A0C41" w14:paraId="49CF3041" w14:textId="77777777">
        <w:trPr>
          <w:trHeight w:val="420"/>
        </w:trPr>
        <w:tc>
          <w:tcPr>
            <w:tcW w:w="7545" w:type="dxa"/>
            <w:tcMar/>
          </w:tcPr>
          <w:p w:rsidR="008D6FC2" w:rsidP="008D6FC2" w:rsidRDefault="008D6FC2" w14:paraId="1BFCD3DB" w14:textId="77777777">
            <w:pPr>
              <w:jc w:val="center"/>
            </w:pPr>
            <w:r>
              <w:t xml:space="preserve">SUHC </w:t>
            </w:r>
            <w:r w:rsidR="00247CB9">
              <w:t>E</w:t>
            </w:r>
            <w:r>
              <w:t>quipment</w:t>
            </w:r>
            <w:r w:rsidR="00247CB9">
              <w:br/>
            </w:r>
            <w:r w:rsidR="00247CB9">
              <w:br/>
            </w:r>
            <w:r w:rsidR="00247CB9">
              <w:t xml:space="preserve">A full inventory can be found here: </w:t>
            </w:r>
            <w:r w:rsidRPr="00247CB9" w:rsidR="00247CB9">
              <w:lastRenderedPageBreak/>
              <w:t>https://drive.google.com/file/d/1nAkIZSo5PQ39f5KfrG0eO4fMnu5V9xvC/view?usp=sharing</w:t>
            </w:r>
          </w:p>
        </w:tc>
        <w:tc>
          <w:tcPr>
            <w:tcW w:w="8265" w:type="dxa"/>
            <w:tcMar/>
          </w:tcPr>
          <w:p w:rsidR="008D6FC2" w:rsidP="008D6FC2" w:rsidRDefault="00247CB9" w14:paraId="4D5826A4" w14:textId="72F807C9">
            <w:r>
              <w:br/>
            </w:r>
            <w:r w:rsidR="008D6FC2">
              <w:rPr/>
              <w:t>Megaphone x 1                                       First Aid Kits x 3                Whistles x 5</w:t>
            </w:r>
            <w:r>
              <w:br/>
            </w:r>
            <w:r w:rsidR="008D6FC2">
              <w:rPr/>
              <w:t xml:space="preserve">Emergency blankets x 6                        Walkie-talkies x </w:t>
            </w:r>
            <w:r w:rsidR="60BAB9AA">
              <w:rPr/>
              <w:t>8</w:t>
            </w:r>
            <w:r w:rsidR="008D6FC2">
              <w:rPr/>
              <w:t xml:space="preserve">            </w:t>
            </w:r>
            <w:r w:rsidR="00247CB9">
              <w:rPr/>
              <w:t xml:space="preserve">Compass x </w:t>
            </w:r>
            <w:r w:rsidR="400D2C43">
              <w:rPr/>
              <w:t>18</w:t>
            </w:r>
            <w:r>
              <w:br/>
            </w:r>
            <w:r w:rsidR="008D6FC2">
              <w:rPr/>
              <w:t xml:space="preserve">Emergency shelter x 4                          Head torches x 6               </w:t>
            </w:r>
            <w:r>
              <w:br/>
            </w:r>
            <w:r w:rsidR="008D6FC2">
              <w:rPr/>
              <w:t xml:space="preserve">Safety Rope x </w:t>
            </w:r>
            <w:r w:rsidR="00247CB9">
              <w:rPr/>
              <w:t>2</w:t>
            </w:r>
            <w:r w:rsidR="008D6FC2">
              <w:rPr/>
              <w:t xml:space="preserve">                                 High visibility jackets x 6                                        </w:t>
            </w:r>
          </w:p>
        </w:tc>
      </w:tr>
    </w:tbl>
    <w:p w:rsidR="005A428C" w:rsidRDefault="005A428C" w14:paraId="0541912E" w14:textId="11441EAB">
      <w:pPr>
        <w:rPr>
          <w:u w:val="single"/>
        </w:rPr>
      </w:pPr>
    </w:p>
    <w:p w:rsidR="00274E58" w:rsidRDefault="00274E58" w14:paraId="7D595085" w14:textId="77777777">
      <w:pPr>
        <w:rPr>
          <w:u w:val="single"/>
        </w:rPr>
      </w:pPr>
    </w:p>
    <w:tbl>
      <w:tblPr>
        <w:tblStyle w:val="a0"/>
        <w:tblW w:w="15877" w:type="dxa"/>
        <w:tblBorders>
          <w:top w:val="single" w:color="44546A" w:sz="4" w:space="0"/>
          <w:left w:val="single" w:color="44546A" w:sz="4" w:space="0"/>
          <w:bottom w:val="single" w:color="44546A" w:sz="4" w:space="0"/>
          <w:right w:val="single" w:color="44546A" w:sz="4" w:space="0"/>
          <w:insideH w:val="single" w:color="44546A" w:sz="4" w:space="0"/>
          <w:insideV w:val="single" w:color="000000" w:sz="4" w:space="0"/>
        </w:tblBorders>
        <w:tblLayout w:type="fixed"/>
        <w:tblLook w:val="04A0" w:firstRow="1" w:lastRow="0" w:firstColumn="1" w:lastColumn="0" w:noHBand="0" w:noVBand="1"/>
      </w:tblPr>
      <w:tblGrid>
        <w:gridCol w:w="15877"/>
      </w:tblGrid>
      <w:tr w:rsidR="001C729D" w:rsidTr="00150BB6" w14:paraId="12AE841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77" w:type="dxa"/>
            <w:tcBorders>
              <w:top w:val="single" w:color="000000" w:sz="4" w:space="0"/>
              <w:bottom w:val="single" w:color="000000" w:sz="4" w:space="0"/>
            </w:tcBorders>
            <w:shd w:val="clear" w:color="auto" w:fill="903020"/>
          </w:tcPr>
          <w:p w:rsidR="001C729D" w:rsidRDefault="001C565F" w14:paraId="3F6B4E7A" w14:textId="7777777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eference Guide: Mountain Rescue Procedure</w:t>
            </w:r>
          </w:p>
        </w:tc>
      </w:tr>
      <w:tr w:rsidR="001C729D" w:rsidTr="0021298B" w14:paraId="2AC6C18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1C729D" w:rsidRDefault="001C565F" w14:paraId="4C0D9A01" w14:textId="77777777">
            <w:pPr>
              <w:pBdr>
                <w:bottom w:val="none" w:color="auto" w:sz="0" w:space="11"/>
              </w:pBdr>
              <w:rPr>
                <w:highlight w:val="white"/>
              </w:rPr>
            </w:pPr>
            <w:r>
              <w:rPr>
                <w:highlight w:val="white"/>
                <w:u w:val="single"/>
              </w:rPr>
              <w:t>PHONE AVAILABILITY</w:t>
            </w:r>
            <w:r>
              <w:rPr>
                <w:highlight w:val="white"/>
              </w:rPr>
              <w:br/>
            </w:r>
            <w:r>
              <w:rPr>
                <w:highlight w:val="white"/>
              </w:rPr>
              <w:t>In the event of accident note relevant details (location, name, gender and age of casualty, nature of injuries, number of people in the party, your mobile phone number).</w:t>
            </w:r>
          </w:p>
          <w:p w:rsidR="001C729D" w:rsidRDefault="001C565F" w14:paraId="40D9EEAE" w14:textId="77777777">
            <w:pPr>
              <w:pBdr>
                <w:bottom w:val="none" w:color="auto" w:sz="0" w:space="11"/>
              </w:pBdr>
              <w:rPr>
                <w:highlight w:val="white"/>
              </w:rPr>
            </w:pPr>
            <w:r>
              <w:rPr>
                <w:highlight w:val="white"/>
              </w:rPr>
              <w:t>• Dial 999 or 112, ask for 'Police', then 'Mountain Rescue'.</w:t>
            </w:r>
          </w:p>
          <w:p w:rsidR="001C729D" w:rsidRDefault="001C565F" w14:paraId="03A66CA5" w14:textId="77777777">
            <w:pPr>
              <w:pBdr>
                <w:bottom w:val="none" w:color="auto" w:sz="0" w:space="11"/>
              </w:pBdr>
              <w:rPr>
                <w:highlight w:val="white"/>
              </w:rPr>
            </w:pPr>
            <w:r>
              <w:rPr>
                <w:highlight w:val="white"/>
              </w:rPr>
              <w:t>• Give all your prepared details of the incident.</w:t>
            </w:r>
          </w:p>
          <w:p w:rsidR="001C729D" w:rsidRDefault="001C565F" w14:paraId="22A2AAD8" w14:textId="77777777">
            <w:pPr>
              <w:pBdr>
                <w:bottom w:val="none" w:color="auto" w:sz="0" w:space="11"/>
              </w:pBdr>
              <w:rPr>
                <w:highlight w:val="white"/>
              </w:rPr>
            </w:pPr>
            <w:r>
              <w:rPr>
                <w:highlight w:val="white"/>
              </w:rPr>
              <w:t>• Do NOT change your position until contacted by the rescue team.</w:t>
            </w:r>
          </w:p>
          <w:p w:rsidR="001C729D" w:rsidRDefault="001C565F" w14:paraId="5580DD16" w14:textId="77777777">
            <w:pPr>
              <w:pBdr>
                <w:bottom w:val="none" w:color="auto" w:sz="0" w:space="11"/>
              </w:pBdr>
              <w:rPr>
                <w:highlight w:val="white"/>
              </w:rPr>
            </w:pPr>
            <w:r>
              <w:rPr>
                <w:highlight w:val="white"/>
              </w:rPr>
              <w:t>• If you have to make a further 999 call, follow this procedure in full again.</w:t>
            </w:r>
          </w:p>
          <w:p w:rsidR="001C729D" w:rsidRDefault="001C729D" w14:paraId="4BAE6CCF" w14:textId="77777777">
            <w:pPr>
              <w:pBdr>
                <w:bottom w:val="none" w:color="auto" w:sz="0" w:space="11"/>
              </w:pBdr>
              <w:rPr>
                <w:highlight w:val="white"/>
              </w:rPr>
            </w:pPr>
          </w:p>
          <w:p w:rsidR="001C729D" w:rsidRDefault="001C565F" w14:paraId="7D91168A" w14:textId="77777777">
            <w:pPr>
              <w:pBdr>
                <w:bottom w:val="none" w:color="auto" w:sz="0" w:space="11"/>
              </w:pBdr>
              <w:rPr>
                <w:highlight w:val="white"/>
                <w:u w:val="single"/>
              </w:rPr>
            </w:pPr>
            <w:r>
              <w:rPr>
                <w:highlight w:val="white"/>
                <w:u w:val="single"/>
              </w:rPr>
              <w:t>FOR SPEECH OR HEARING ISSUES</w:t>
            </w:r>
          </w:p>
          <w:p w:rsidR="001C729D" w:rsidRDefault="001C565F" w14:paraId="421AA810" w14:textId="79C97469">
            <w:pPr>
              <w:pBdr>
                <w:bottom w:val="none" w:color="auto" w:sz="0" w:space="11"/>
              </w:pBdr>
              <w:rPr>
                <w:highlight w:val="white"/>
              </w:rPr>
            </w:pPr>
            <w:r>
              <w:rPr>
                <w:highlight w:val="white"/>
              </w:rPr>
              <w:t>• Text ‘register’ to 999.</w:t>
            </w:r>
            <w:r>
              <w:rPr>
                <w:highlight w:val="white"/>
              </w:rPr>
              <w:br/>
            </w:r>
            <w:r>
              <w:rPr>
                <w:highlight w:val="white"/>
              </w:rPr>
              <w:t>• Contact the emergency</w:t>
            </w:r>
            <w:r w:rsidR="0017699F">
              <w:rPr>
                <w:highlight w:val="white"/>
              </w:rPr>
              <w:t xml:space="preserve"> </w:t>
            </w:r>
            <w:r>
              <w:rPr>
                <w:highlight w:val="white"/>
              </w:rPr>
              <w:t>SMS service by texting 999. Your message should include ‘Police’ + details of incident + location.</w:t>
            </w:r>
          </w:p>
          <w:p w:rsidR="001C729D" w:rsidRDefault="001C565F" w14:paraId="13AE5870" w14:textId="77777777">
            <w:pPr>
              <w:pBdr>
                <w:bottom w:val="none" w:color="auto" w:sz="0" w:space="11"/>
              </w:pBdr>
              <w:rPr>
                <w:highlight w:val="white"/>
              </w:rPr>
            </w:pPr>
            <w:r>
              <w:rPr>
                <w:highlight w:val="white"/>
              </w:rPr>
              <w:br/>
            </w:r>
            <w:r>
              <w:rPr>
                <w:highlight w:val="white"/>
                <w:u w:val="single"/>
              </w:rPr>
              <w:t>NO PHONE AVAILABILITY</w:t>
            </w:r>
            <w:r>
              <w:rPr>
                <w:highlight w:val="white"/>
                <w:u w:val="single"/>
              </w:rPr>
              <w:br/>
            </w:r>
            <w:r>
              <w:rPr>
                <w:highlight w:val="white"/>
              </w:rPr>
              <w:t>• Tell at least one person not on the walk where the group is going each day.</w:t>
            </w:r>
            <w:r>
              <w:rPr>
                <w:highlight w:val="white"/>
              </w:rPr>
              <w:br/>
            </w:r>
            <w:r>
              <w:rPr>
                <w:highlight w:val="white"/>
              </w:rPr>
              <w:t>• Instruct the nominated individual to alert the Police and Mountain Rescue at a set time of the day if no contact is has been made.</w:t>
            </w:r>
          </w:p>
          <w:p w:rsidR="001C729D" w:rsidRDefault="001C565F" w14:paraId="064C37E1" w14:textId="77777777">
            <w:pPr>
              <w:pBdr>
                <w:bottom w:val="none" w:color="auto" w:sz="0" w:space="11"/>
              </w:pBdr>
              <w:rPr>
                <w:b w:val="0"/>
              </w:rPr>
            </w:pPr>
            <w:r>
              <w:rPr>
                <w:highlight w:val="white"/>
              </w:rPr>
              <w:br/>
            </w:r>
            <w:r>
              <w:rPr>
                <w:highlight w:val="white"/>
                <w:u w:val="single"/>
              </w:rPr>
              <w:t>IF ALL ELSE FAILS</w:t>
            </w:r>
            <w:r>
              <w:rPr>
                <w:highlight w:val="white"/>
                <w:u w:val="single"/>
              </w:rPr>
              <w:br/>
            </w:r>
            <w:r>
              <w:rPr>
                <w:highlight w:val="white"/>
              </w:rPr>
              <w:t xml:space="preserve">• Stay in one place. Do not waste energy. </w:t>
            </w:r>
            <w:r>
              <w:rPr>
                <w:highlight w:val="white"/>
              </w:rPr>
              <w:br/>
            </w:r>
            <w:r>
              <w:rPr>
                <w:highlight w:val="white"/>
              </w:rPr>
              <w:t>• Put all available layers and clothes on.</w:t>
            </w:r>
            <w:r>
              <w:rPr>
                <w:highlight w:val="white"/>
              </w:rPr>
              <w:br/>
            </w:r>
            <w:r>
              <w:rPr>
                <w:highlight w:val="white"/>
              </w:rPr>
              <w:t>• Distribute emergency blankets and shelters.</w:t>
            </w:r>
            <w:r>
              <w:rPr>
                <w:highlight w:val="white"/>
              </w:rPr>
              <w:br/>
            </w:r>
            <w:r>
              <w:rPr>
                <w:highlight w:val="white"/>
              </w:rPr>
              <w:t>• Ration food and water as appropriate.</w:t>
            </w:r>
            <w:r>
              <w:rPr>
                <w:highlight w:val="white"/>
              </w:rPr>
              <w:br/>
            </w:r>
            <w:r>
              <w:rPr>
                <w:highlight w:val="white"/>
              </w:rPr>
              <w:t>• Sound six blasts on a whistle OR six flashes on a torch. Repeat every minute.</w:t>
            </w:r>
          </w:p>
          <w:p w:rsidR="002E44EB" w:rsidRDefault="002E44EB" w14:paraId="1F711034" w14:textId="77777777">
            <w:pPr>
              <w:pBdr>
                <w:bottom w:val="none" w:color="auto" w:sz="0" w:space="11"/>
              </w:pBdr>
              <w:rPr>
                <w:b w:val="0"/>
              </w:rPr>
            </w:pPr>
          </w:p>
          <w:p w:rsidRPr="007C2E92" w:rsidR="002E44EB" w:rsidRDefault="002E44EB" w14:paraId="00961262" w14:textId="184BD733">
            <w:pPr>
              <w:pBdr>
                <w:bottom w:val="none" w:color="auto" w:sz="0" w:space="11"/>
              </w:pBdr>
              <w:rPr>
                <w:b w:val="0"/>
                <w:u w:val="single"/>
              </w:rPr>
            </w:pPr>
            <w:r w:rsidRPr="007C2E92">
              <w:rPr>
                <w:u w:val="single"/>
              </w:rPr>
              <w:t xml:space="preserve">BMC </w:t>
            </w:r>
            <w:r w:rsidRPr="007C2E92" w:rsidR="007C2E92">
              <w:rPr>
                <w:u w:val="single"/>
              </w:rPr>
              <w:t>Latest Advice for Hillwalking Clubs:</w:t>
            </w:r>
            <w:r w:rsidRPr="007C2E92">
              <w:rPr>
                <w:u w:val="single"/>
              </w:rPr>
              <w:t xml:space="preserve"> </w:t>
            </w:r>
          </w:p>
          <w:p w:rsidR="007C2E92" w:rsidRDefault="00CA071E" w14:paraId="2283865F" w14:textId="0BA97FE3">
            <w:pPr>
              <w:pBdr>
                <w:bottom w:val="none" w:color="auto" w:sz="0" w:space="11"/>
              </w:pBdr>
            </w:pPr>
            <w:hyperlink w:history="1" r:id="rId13">
              <w:r w:rsidRPr="00D60E67" w:rsidR="00865B01">
                <w:rPr>
                  <w:rStyle w:val="Hyperlink"/>
                </w:rPr>
                <w:t>http://www.thebmc.co.uk/Download.aspx?id=1913</w:t>
              </w:r>
            </w:hyperlink>
            <w:r w:rsidR="00865B01">
              <w:t xml:space="preserve"> </w:t>
            </w:r>
          </w:p>
        </w:tc>
      </w:tr>
    </w:tbl>
    <w:p w:rsidR="001C729D" w:rsidRDefault="001C729D" w14:paraId="064F79A8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w:rsidR="007B4E7C" w:rsidRDefault="007B4E7C" w14:paraId="31FADA27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tbl>
      <w:tblPr>
        <w:tblStyle w:val="a4"/>
        <w:tblW w:w="1485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00" w:firstRow="0" w:lastRow="0" w:firstColumn="0" w:lastColumn="0" w:noHBand="0" w:noVBand="1"/>
      </w:tblPr>
      <w:tblGrid>
        <w:gridCol w:w="1170"/>
        <w:gridCol w:w="4110"/>
        <w:gridCol w:w="4110"/>
        <w:gridCol w:w="5467"/>
      </w:tblGrid>
      <w:tr w:rsidR="001C729D" w:rsidTr="00E1744F" w14:paraId="258263CA" w14:textId="77777777">
        <w:trPr>
          <w:trHeight w:val="40"/>
        </w:trPr>
        <w:tc>
          <w:tcPr>
            <w:tcW w:w="5280" w:type="dxa"/>
            <w:gridSpan w:val="2"/>
            <w:shd w:val="clear" w:color="auto" w:fill="903020"/>
          </w:tcPr>
          <w:p w:rsidR="001C729D" w:rsidRDefault="001C565F" w14:paraId="7F8FE5E0" w14:textId="17FD064F">
            <w:pPr>
              <w:jc w:val="center"/>
              <w:rPr>
                <w:color w:val="FFFFFF"/>
                <w:sz w:val="40"/>
                <w:szCs w:val="40"/>
              </w:rPr>
            </w:pPr>
            <w:r w:rsidRPr="37A0A0E5">
              <w:rPr>
                <w:color w:val="FFFFFF" w:themeColor="background1"/>
                <w:sz w:val="40"/>
                <w:szCs w:val="40"/>
              </w:rPr>
              <w:t>Hazard Impact</w:t>
            </w:r>
            <w:r w:rsidRPr="37A0A0E5" w:rsidR="59541F94">
              <w:rPr>
                <w:color w:val="FFFFFF" w:themeColor="background1"/>
                <w:sz w:val="40"/>
                <w:szCs w:val="40"/>
              </w:rPr>
              <w:t xml:space="preserve"> [1]</w:t>
            </w:r>
          </w:p>
        </w:tc>
        <w:tc>
          <w:tcPr>
            <w:tcW w:w="9577" w:type="dxa"/>
            <w:gridSpan w:val="2"/>
            <w:shd w:val="clear" w:color="auto" w:fill="903020"/>
          </w:tcPr>
          <w:p w:rsidR="001C729D" w:rsidRDefault="001C565F" w14:paraId="4E72CF2A" w14:textId="77777777">
            <w:pPr>
              <w:jc w:val="center"/>
              <w:rPr>
                <w:color w:val="FFFFFF"/>
                <w:sz w:val="40"/>
                <w:szCs w:val="40"/>
              </w:rPr>
            </w:pPr>
            <w:r>
              <w:rPr>
                <w:color w:val="FFFFFF"/>
                <w:sz w:val="40"/>
                <w:szCs w:val="40"/>
              </w:rPr>
              <w:t>Risk Probability</w:t>
            </w:r>
          </w:p>
        </w:tc>
      </w:tr>
      <w:tr w:rsidR="001C729D" w:rsidTr="00E1744F" w14:paraId="2808A58E" w14:textId="77777777">
        <w:trPr>
          <w:trHeight w:val="40"/>
        </w:trPr>
        <w:tc>
          <w:tcPr>
            <w:tcW w:w="1170" w:type="dxa"/>
            <w:shd w:val="clear" w:color="auto" w:fill="903020"/>
          </w:tcPr>
          <w:p w:rsidR="001C729D" w:rsidRDefault="001C565F" w14:paraId="163AF495" w14:textId="77777777">
            <w:pPr>
              <w:jc w:val="center"/>
              <w:rPr>
                <w:color w:val="FFFFFF"/>
                <w:sz w:val="40"/>
                <w:szCs w:val="40"/>
              </w:rPr>
            </w:pPr>
            <w:r>
              <w:rPr>
                <w:color w:val="FFFFFF"/>
                <w:sz w:val="40"/>
                <w:szCs w:val="40"/>
              </w:rPr>
              <w:t>Level</w:t>
            </w:r>
          </w:p>
        </w:tc>
        <w:tc>
          <w:tcPr>
            <w:tcW w:w="4110" w:type="dxa"/>
            <w:shd w:val="clear" w:color="auto" w:fill="903020"/>
          </w:tcPr>
          <w:p w:rsidR="001C729D" w:rsidRDefault="001C565F" w14:paraId="6EC5B472" w14:textId="77777777">
            <w:pPr>
              <w:jc w:val="center"/>
              <w:rPr>
                <w:color w:val="FFFFFF"/>
                <w:sz w:val="40"/>
                <w:szCs w:val="40"/>
              </w:rPr>
            </w:pPr>
            <w:r>
              <w:rPr>
                <w:color w:val="FFFFFF"/>
                <w:sz w:val="40"/>
                <w:szCs w:val="40"/>
              </w:rPr>
              <w:t>Description</w:t>
            </w:r>
          </w:p>
        </w:tc>
        <w:tc>
          <w:tcPr>
            <w:tcW w:w="4110" w:type="dxa"/>
            <w:shd w:val="clear" w:color="auto" w:fill="903020"/>
          </w:tcPr>
          <w:p w:rsidR="001C729D" w:rsidRDefault="001C565F" w14:paraId="31A85BB9" w14:textId="77777777">
            <w:pPr>
              <w:jc w:val="center"/>
              <w:rPr>
                <w:color w:val="FFFFFF"/>
                <w:sz w:val="40"/>
                <w:szCs w:val="40"/>
              </w:rPr>
            </w:pPr>
            <w:r>
              <w:rPr>
                <w:color w:val="FFFFFF"/>
                <w:sz w:val="40"/>
                <w:szCs w:val="40"/>
              </w:rPr>
              <w:t>Level</w:t>
            </w:r>
          </w:p>
        </w:tc>
        <w:tc>
          <w:tcPr>
            <w:tcW w:w="5467" w:type="dxa"/>
            <w:shd w:val="clear" w:color="auto" w:fill="903020"/>
          </w:tcPr>
          <w:p w:rsidR="001C729D" w:rsidRDefault="001C565F" w14:paraId="22D387AC" w14:textId="77777777">
            <w:pPr>
              <w:jc w:val="center"/>
              <w:rPr>
                <w:color w:val="FFFFFF"/>
                <w:sz w:val="40"/>
                <w:szCs w:val="40"/>
              </w:rPr>
            </w:pPr>
            <w:r>
              <w:rPr>
                <w:color w:val="FFFFFF"/>
                <w:sz w:val="40"/>
                <w:szCs w:val="40"/>
              </w:rPr>
              <w:t>Description</w:t>
            </w:r>
          </w:p>
        </w:tc>
      </w:tr>
      <w:tr w:rsidR="001C729D" w:rsidTr="00E1744F" w14:paraId="09DE44FF" w14:textId="77777777">
        <w:trPr>
          <w:trHeight w:val="620"/>
        </w:trPr>
        <w:tc>
          <w:tcPr>
            <w:tcW w:w="1170" w:type="dxa"/>
            <w:vMerge w:val="restart"/>
          </w:tcPr>
          <w:p w:rsidR="001C729D" w:rsidRDefault="001C565F" w14:paraId="6EC40AC8" w14:textId="77777777">
            <w:pPr>
              <w:jc w:val="center"/>
            </w:pPr>
            <w:r>
              <w:lastRenderedPageBreak/>
              <w:t>1.</w:t>
            </w:r>
          </w:p>
        </w:tc>
        <w:tc>
          <w:tcPr>
            <w:tcW w:w="4110" w:type="dxa"/>
            <w:vMerge w:val="restart"/>
          </w:tcPr>
          <w:p w:rsidR="001C729D" w:rsidRDefault="3AE5F428" w14:paraId="71DE7E75" w14:textId="66864A10">
            <w:pPr>
              <w:jc w:val="center"/>
            </w:pPr>
            <w:r>
              <w:t>Low: Younger age without high-risk existing health complications</w:t>
            </w:r>
          </w:p>
        </w:tc>
        <w:tc>
          <w:tcPr>
            <w:tcW w:w="4110" w:type="dxa"/>
          </w:tcPr>
          <w:p w:rsidR="001C729D" w:rsidRDefault="001C565F" w14:paraId="7FA64C9B" w14:textId="77777777">
            <w:pPr>
              <w:jc w:val="center"/>
            </w:pPr>
            <w:r>
              <w:t>1.</w:t>
            </w:r>
          </w:p>
        </w:tc>
        <w:tc>
          <w:tcPr>
            <w:tcW w:w="5467" w:type="dxa"/>
          </w:tcPr>
          <w:p w:rsidR="001C729D" w:rsidRDefault="001C565F" w14:paraId="29D5CB20" w14:textId="0CFE9973">
            <w:pPr>
              <w:jc w:val="center"/>
            </w:pPr>
            <w:r>
              <w:t>Very low likelihood of occurrence</w:t>
            </w:r>
            <w:r w:rsidR="5535669A">
              <w:t>: Strict social distancing in well ventilated room or</w:t>
            </w:r>
            <w:r w:rsidRPr="37A0A0E5">
              <w:rPr>
                <w:rStyle w:val="FootnoteReference"/>
              </w:rPr>
              <w:footnoteReference w:id="1"/>
            </w:r>
            <w:r w:rsidR="5535669A">
              <w:t xml:space="preserve"> outside.</w:t>
            </w:r>
          </w:p>
        </w:tc>
      </w:tr>
      <w:tr w:rsidR="001C729D" w:rsidTr="00E1744F" w14:paraId="0A229679" w14:textId="77777777">
        <w:trPr>
          <w:trHeight w:val="620"/>
        </w:trPr>
        <w:tc>
          <w:tcPr>
            <w:tcW w:w="1170" w:type="dxa"/>
            <w:vMerge/>
          </w:tcPr>
          <w:p w:rsidR="001C729D" w:rsidRDefault="001C729D" w14:paraId="2F09B13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4110" w:type="dxa"/>
            <w:vMerge/>
          </w:tcPr>
          <w:p w:rsidR="001C729D" w:rsidRDefault="001C729D" w14:paraId="21E08F3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4110" w:type="dxa"/>
          </w:tcPr>
          <w:p w:rsidR="001C729D" w:rsidRDefault="001C565F" w14:paraId="3EE394C3" w14:textId="77777777">
            <w:pPr>
              <w:jc w:val="center"/>
            </w:pPr>
            <w:r>
              <w:t>2.</w:t>
            </w:r>
          </w:p>
        </w:tc>
        <w:tc>
          <w:tcPr>
            <w:tcW w:w="5467" w:type="dxa"/>
          </w:tcPr>
          <w:p w:rsidR="001C729D" w:rsidRDefault="001C565F" w14:paraId="3BCEDDDF" w14:textId="0D0491C0">
            <w:pPr>
              <w:jc w:val="center"/>
            </w:pPr>
            <w:r>
              <w:t>Potential to occur within activity</w:t>
            </w:r>
            <w:r w:rsidR="0FFDCCF2">
              <w:t>: Contact with those w</w:t>
            </w:r>
            <w:r w:rsidR="65AC16BD">
              <w:t xml:space="preserve">ith </w:t>
            </w:r>
            <w:r w:rsidR="0FFDCCF2">
              <w:t xml:space="preserve">unknown </w:t>
            </w:r>
            <w:r w:rsidR="0E8AE020">
              <w:t>COVID status. Inside, where social distancing could be compr</w:t>
            </w:r>
            <w:r w:rsidR="009FA0A3">
              <w:t>o</w:t>
            </w:r>
            <w:r w:rsidR="0E8AE020">
              <w:t>mised.</w:t>
            </w:r>
          </w:p>
        </w:tc>
      </w:tr>
      <w:tr w:rsidR="001C729D" w:rsidTr="00E1744F" w14:paraId="69A44DEF" w14:textId="77777777">
        <w:trPr>
          <w:trHeight w:val="560"/>
        </w:trPr>
        <w:tc>
          <w:tcPr>
            <w:tcW w:w="1170" w:type="dxa"/>
            <w:vMerge w:val="restart"/>
          </w:tcPr>
          <w:p w:rsidR="001C729D" w:rsidRDefault="001C565F" w14:paraId="6BF346FE" w14:textId="77777777">
            <w:pPr>
              <w:jc w:val="center"/>
            </w:pPr>
            <w:r>
              <w:t>2.</w:t>
            </w:r>
          </w:p>
        </w:tc>
        <w:tc>
          <w:tcPr>
            <w:tcW w:w="4110" w:type="dxa"/>
            <w:vMerge w:val="restart"/>
          </w:tcPr>
          <w:p w:rsidR="001C729D" w:rsidRDefault="00BE4BBC" w14:paraId="6EF77076" w14:textId="2F03826B">
            <w:pPr>
              <w:jc w:val="center"/>
            </w:pPr>
            <w:r>
              <w:t>Medium</w:t>
            </w:r>
            <w:r w:rsidR="3F9ACBA5">
              <w:t xml:space="preserve">: Middle aged or younger with </w:t>
            </w:r>
            <w:r w:rsidR="772A0CAF">
              <w:t>high-</w:t>
            </w:r>
            <w:r w:rsidR="3F9ACBA5">
              <w:t>risk health complications</w:t>
            </w:r>
          </w:p>
        </w:tc>
        <w:tc>
          <w:tcPr>
            <w:tcW w:w="4110" w:type="dxa"/>
          </w:tcPr>
          <w:p w:rsidR="001C729D" w:rsidRDefault="001C565F" w14:paraId="25A2582E" w14:textId="77777777">
            <w:pPr>
              <w:jc w:val="center"/>
            </w:pPr>
            <w:r>
              <w:t>3.</w:t>
            </w:r>
          </w:p>
        </w:tc>
        <w:tc>
          <w:tcPr>
            <w:tcW w:w="5467" w:type="dxa"/>
          </w:tcPr>
          <w:p w:rsidR="001C729D" w:rsidRDefault="001C565F" w14:paraId="601D932F" w14:textId="6D65D310">
            <w:pPr>
              <w:jc w:val="center"/>
            </w:pPr>
            <w:r>
              <w:t>Likely to occur within activity</w:t>
            </w:r>
            <w:r w:rsidR="6BB54336">
              <w:t>: Contact with people know to have Coronavirus</w:t>
            </w:r>
          </w:p>
        </w:tc>
      </w:tr>
      <w:tr w:rsidR="001C729D" w:rsidTr="00E1744F" w14:paraId="0F3825C7" w14:textId="77777777">
        <w:trPr>
          <w:trHeight w:val="560"/>
        </w:trPr>
        <w:tc>
          <w:tcPr>
            <w:tcW w:w="1170" w:type="dxa"/>
            <w:vMerge/>
          </w:tcPr>
          <w:p w:rsidR="001C729D" w:rsidRDefault="001C729D" w14:paraId="5F4EBE3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4110" w:type="dxa"/>
            <w:vMerge/>
          </w:tcPr>
          <w:p w:rsidR="001C729D" w:rsidRDefault="001C729D" w14:paraId="6AE314A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9577" w:type="dxa"/>
            <w:gridSpan w:val="2"/>
            <w:vMerge w:val="restart"/>
            <w:tcBorders>
              <w:right w:val="nil"/>
            </w:tcBorders>
          </w:tcPr>
          <w:p w:rsidR="001C729D" w:rsidRDefault="001C565F" w14:paraId="249BFCA6" w14:textId="77777777">
            <w:bookmarkStart w:name="_gjdgxs" w:colFirst="0" w:colLast="0" w:id="0"/>
            <w:bookmarkEnd w:id="0"/>
            <w:r>
              <w:t>Overall risk (as displayed in the table below) is the level of Hazard Impact multiplied by the Risk Probability as shown in these tables.</w:t>
            </w:r>
          </w:p>
        </w:tc>
      </w:tr>
      <w:tr w:rsidR="001C729D" w:rsidTr="00E1744F" w14:paraId="5135E65E" w14:textId="77777777">
        <w:trPr>
          <w:trHeight w:val="720"/>
        </w:trPr>
        <w:tc>
          <w:tcPr>
            <w:tcW w:w="1170" w:type="dxa"/>
            <w:vMerge w:val="restart"/>
          </w:tcPr>
          <w:p w:rsidR="001C729D" w:rsidRDefault="001C565F" w14:paraId="780E02FB" w14:textId="77777777">
            <w:pPr>
              <w:jc w:val="center"/>
            </w:pPr>
            <w:r>
              <w:t>3.</w:t>
            </w:r>
          </w:p>
        </w:tc>
        <w:tc>
          <w:tcPr>
            <w:tcW w:w="4110" w:type="dxa"/>
            <w:vMerge w:val="restart"/>
          </w:tcPr>
          <w:p w:rsidR="001C729D" w:rsidRDefault="00BE4BBC" w14:paraId="4C954028" w14:textId="2E27EA86">
            <w:pPr>
              <w:jc w:val="center"/>
            </w:pPr>
            <w:r>
              <w:t>High</w:t>
            </w:r>
            <w:r w:rsidR="2E0CD26D">
              <w:t>: Older age or middle aged with high-risk condition</w:t>
            </w:r>
          </w:p>
        </w:tc>
        <w:tc>
          <w:tcPr>
            <w:tcW w:w="9577" w:type="dxa"/>
            <w:gridSpan w:val="2"/>
            <w:vMerge/>
          </w:tcPr>
          <w:p w:rsidR="001C729D" w:rsidRDefault="001C729D" w14:paraId="14CB2AC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</w:tr>
      <w:tr w:rsidR="001C729D" w:rsidTr="00E1744F" w14:paraId="52E06207" w14:textId="77777777">
        <w:trPr>
          <w:gridAfter w:val="2"/>
          <w:wAfter w:w="9577" w:type="dxa"/>
          <w:trHeight w:val="720"/>
        </w:trPr>
        <w:tc>
          <w:tcPr>
            <w:tcW w:w="1170" w:type="dxa"/>
            <w:vMerge/>
          </w:tcPr>
          <w:p w:rsidR="001C729D" w:rsidRDefault="001C729D" w14:paraId="1BD3939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4110" w:type="dxa"/>
            <w:vMerge/>
          </w:tcPr>
          <w:p w:rsidR="001C729D" w:rsidRDefault="001C729D" w14:paraId="1ED0FF5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</w:tr>
    </w:tbl>
    <w:tbl>
      <w:tblPr>
        <w:tblW w:w="15850" w:type="dxa"/>
        <w:tblLayout w:type="fixed"/>
        <w:tblLook w:val="0400" w:firstRow="0" w:lastRow="0" w:firstColumn="0" w:lastColumn="0" w:noHBand="0" w:noVBand="1"/>
      </w:tblPr>
      <w:tblGrid>
        <w:gridCol w:w="1290"/>
        <w:gridCol w:w="1967"/>
        <w:gridCol w:w="2670"/>
        <w:gridCol w:w="3820"/>
        <w:gridCol w:w="735"/>
        <w:gridCol w:w="3518"/>
        <w:gridCol w:w="1417"/>
        <w:gridCol w:w="433"/>
      </w:tblGrid>
      <w:tr w:rsidR="00FC5F1F" w:rsidTr="440A0C41" w14:paraId="246A2187" w14:textId="77777777">
        <w:trPr>
          <w:trHeight w:val="661"/>
        </w:trPr>
        <w:tc>
          <w:tcPr>
            <w:tcW w:w="129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4" w:space="0"/>
              <w:right w:val="single" w:color="000000" w:themeColor="text1" w:sz="8" w:space="0"/>
            </w:tcBorders>
            <w:shd w:val="clear" w:color="auto" w:fill="903020"/>
            <w:tcMar/>
            <w:vAlign w:val="center"/>
          </w:tcPr>
          <w:p w:rsidR="001C729D" w:rsidRDefault="001C565F" w14:paraId="5AC13F85" w14:textId="77777777">
            <w:pPr>
              <w:spacing w:after="0" w:line="240" w:lineRule="auto"/>
              <w:jc w:val="center"/>
              <w:rPr>
                <w:color w:val="FFFFFF"/>
                <w:sz w:val="24"/>
                <w:szCs w:val="24"/>
              </w:rPr>
            </w:pPr>
            <w:r>
              <w:rPr>
                <w:color w:val="FFFFFF"/>
                <w:sz w:val="24"/>
                <w:szCs w:val="24"/>
              </w:rPr>
              <w:t>Task</w:t>
            </w:r>
          </w:p>
        </w:tc>
        <w:tc>
          <w:tcPr>
            <w:tcW w:w="1967" w:type="dxa"/>
            <w:tcBorders>
              <w:top w:val="single" w:color="000000" w:themeColor="text1" w:sz="8" w:space="0"/>
              <w:left w:val="nil"/>
              <w:bottom w:val="single" w:color="000000" w:themeColor="text1" w:sz="4" w:space="0"/>
              <w:right w:val="single" w:color="000000" w:themeColor="text1" w:sz="8" w:space="0"/>
            </w:tcBorders>
            <w:shd w:val="clear" w:color="auto" w:fill="903020"/>
            <w:tcMar/>
            <w:vAlign w:val="center"/>
          </w:tcPr>
          <w:p w:rsidR="001C729D" w:rsidRDefault="001C565F" w14:paraId="42AEA948" w14:textId="77777777">
            <w:pPr>
              <w:spacing w:after="0" w:line="240" w:lineRule="auto"/>
              <w:jc w:val="center"/>
              <w:rPr>
                <w:color w:val="FFFFFF"/>
                <w:sz w:val="24"/>
                <w:szCs w:val="24"/>
              </w:rPr>
            </w:pPr>
            <w:r>
              <w:rPr>
                <w:color w:val="FFFFFF"/>
                <w:sz w:val="24"/>
                <w:szCs w:val="24"/>
              </w:rPr>
              <w:t>Risks/Hazards</w:t>
            </w:r>
          </w:p>
        </w:tc>
        <w:tc>
          <w:tcPr>
            <w:tcW w:w="2670" w:type="dxa"/>
            <w:tcBorders>
              <w:top w:val="single" w:color="000000" w:themeColor="text1" w:sz="8" w:space="0"/>
              <w:left w:val="nil"/>
              <w:bottom w:val="single" w:color="000000" w:themeColor="text1" w:sz="4" w:space="0"/>
              <w:right w:val="single" w:color="000000" w:themeColor="text1" w:sz="8" w:space="0"/>
            </w:tcBorders>
            <w:shd w:val="clear" w:color="auto" w:fill="903020"/>
            <w:tcMar/>
            <w:vAlign w:val="center"/>
          </w:tcPr>
          <w:p w:rsidR="001C729D" w:rsidRDefault="001C565F" w14:paraId="41A11270" w14:textId="77777777">
            <w:pPr>
              <w:spacing w:after="0" w:line="240" w:lineRule="auto"/>
              <w:jc w:val="center"/>
              <w:rPr>
                <w:color w:val="FFFFFF"/>
                <w:sz w:val="24"/>
                <w:szCs w:val="24"/>
              </w:rPr>
            </w:pPr>
            <w:r>
              <w:rPr>
                <w:color w:val="FFFFFF"/>
                <w:sz w:val="24"/>
                <w:szCs w:val="24"/>
              </w:rPr>
              <w:t>Who might be harmed</w:t>
            </w:r>
          </w:p>
        </w:tc>
        <w:tc>
          <w:tcPr>
            <w:tcW w:w="3820" w:type="dxa"/>
            <w:tcBorders>
              <w:top w:val="single" w:color="000000" w:themeColor="text1" w:sz="8" w:space="0"/>
              <w:left w:val="nil"/>
              <w:bottom w:val="single" w:color="000000" w:themeColor="text1" w:sz="4" w:space="0"/>
              <w:right w:val="single" w:color="000000" w:themeColor="text1" w:sz="8" w:space="0"/>
            </w:tcBorders>
            <w:shd w:val="clear" w:color="auto" w:fill="903020"/>
            <w:tcMar/>
            <w:vAlign w:val="center"/>
          </w:tcPr>
          <w:p w:rsidR="001C729D" w:rsidRDefault="001C565F" w14:paraId="5B4D2003" w14:textId="77777777">
            <w:pPr>
              <w:spacing w:after="0" w:line="240" w:lineRule="auto"/>
              <w:jc w:val="center"/>
              <w:rPr>
                <w:color w:val="FFFFFF"/>
                <w:sz w:val="24"/>
                <w:szCs w:val="24"/>
              </w:rPr>
            </w:pPr>
            <w:r>
              <w:rPr>
                <w:color w:val="FFFFFF"/>
                <w:sz w:val="24"/>
                <w:szCs w:val="24"/>
              </w:rPr>
              <w:t>Current control measures</w:t>
            </w:r>
          </w:p>
        </w:tc>
        <w:tc>
          <w:tcPr>
            <w:tcW w:w="735" w:type="dxa"/>
            <w:tcBorders>
              <w:top w:val="single" w:color="000000" w:themeColor="text1" w:sz="8" w:space="0"/>
              <w:left w:val="nil"/>
              <w:bottom w:val="single" w:color="000000" w:themeColor="text1" w:sz="4" w:space="0"/>
              <w:right w:val="single" w:color="000000" w:themeColor="text1" w:sz="8" w:space="0"/>
            </w:tcBorders>
            <w:shd w:val="clear" w:color="auto" w:fill="903020"/>
            <w:tcMar/>
            <w:vAlign w:val="center"/>
          </w:tcPr>
          <w:p w:rsidR="001C729D" w:rsidRDefault="001C565F" w14:paraId="38D1FE50" w14:textId="77777777">
            <w:pPr>
              <w:spacing w:after="0" w:line="240" w:lineRule="auto"/>
              <w:jc w:val="center"/>
              <w:rPr>
                <w:color w:val="FFFFFF"/>
                <w:sz w:val="24"/>
                <w:szCs w:val="24"/>
              </w:rPr>
            </w:pPr>
            <w:r>
              <w:rPr>
                <w:color w:val="FFFFFF"/>
                <w:sz w:val="24"/>
                <w:szCs w:val="24"/>
              </w:rPr>
              <w:t>Current risk /9</w:t>
            </w:r>
          </w:p>
        </w:tc>
        <w:tc>
          <w:tcPr>
            <w:tcW w:w="3518" w:type="dxa"/>
            <w:tcBorders>
              <w:top w:val="single" w:color="000000" w:themeColor="text1" w:sz="8" w:space="0"/>
              <w:left w:val="nil"/>
              <w:bottom w:val="single" w:color="000000" w:themeColor="text1" w:sz="4" w:space="0"/>
              <w:right w:val="single" w:color="000000" w:themeColor="text1" w:sz="8" w:space="0"/>
            </w:tcBorders>
            <w:shd w:val="clear" w:color="auto" w:fill="903020"/>
            <w:tcMar/>
            <w:vAlign w:val="center"/>
          </w:tcPr>
          <w:p w:rsidR="001C729D" w:rsidRDefault="001C565F" w14:paraId="6B161A20" w14:textId="77777777">
            <w:pPr>
              <w:spacing w:after="0" w:line="240" w:lineRule="auto"/>
              <w:jc w:val="center"/>
              <w:rPr>
                <w:color w:val="FFFFFF"/>
                <w:sz w:val="24"/>
                <w:szCs w:val="24"/>
              </w:rPr>
            </w:pPr>
            <w:r>
              <w:rPr>
                <w:color w:val="FFFFFF"/>
                <w:sz w:val="24"/>
                <w:szCs w:val="24"/>
              </w:rPr>
              <w:t>Additional control measures</w:t>
            </w:r>
          </w:p>
        </w:tc>
        <w:tc>
          <w:tcPr>
            <w:tcW w:w="1417" w:type="dxa"/>
            <w:tcBorders>
              <w:top w:val="single" w:color="000000" w:themeColor="text1" w:sz="8" w:space="0"/>
              <w:left w:val="nil"/>
              <w:bottom w:val="single" w:color="000000" w:themeColor="text1" w:sz="4" w:space="0"/>
              <w:right w:val="single" w:color="000000" w:themeColor="text1" w:sz="8" w:space="0"/>
            </w:tcBorders>
            <w:shd w:val="clear" w:color="auto" w:fill="903020"/>
            <w:tcMar/>
            <w:vAlign w:val="center"/>
          </w:tcPr>
          <w:p w:rsidR="001C729D" w:rsidRDefault="001C565F" w14:paraId="49F54060" w14:textId="77777777">
            <w:pPr>
              <w:spacing w:after="0" w:line="240" w:lineRule="auto"/>
              <w:jc w:val="center"/>
              <w:rPr>
                <w:color w:val="FFFFFF"/>
                <w:sz w:val="24"/>
                <w:szCs w:val="24"/>
              </w:rPr>
            </w:pPr>
            <w:r>
              <w:rPr>
                <w:color w:val="FFFFFF"/>
                <w:sz w:val="24"/>
                <w:szCs w:val="24"/>
              </w:rPr>
              <w:t>Action by whom?</w:t>
            </w:r>
          </w:p>
          <w:p w:rsidR="001C729D" w:rsidRDefault="001C729D" w14:paraId="60B37B5D" w14:textId="77777777">
            <w:pPr>
              <w:spacing w:after="0" w:line="240" w:lineRule="auto"/>
              <w:jc w:val="center"/>
              <w:rPr>
                <w:color w:val="FFFFFF"/>
                <w:sz w:val="24"/>
                <w:szCs w:val="24"/>
              </w:rPr>
            </w:pPr>
          </w:p>
        </w:tc>
        <w:tc>
          <w:tcPr>
            <w:tcW w:w="433" w:type="dxa"/>
            <w:tcBorders>
              <w:top w:val="single" w:color="000000" w:themeColor="text1" w:sz="8" w:space="0"/>
              <w:left w:val="nil"/>
              <w:bottom w:val="single" w:color="000000" w:themeColor="text1" w:sz="4" w:space="0"/>
              <w:right w:val="single" w:color="000000" w:themeColor="text1" w:sz="8" w:space="0"/>
            </w:tcBorders>
            <w:shd w:val="clear" w:color="auto" w:fill="903020"/>
            <w:tcMar/>
            <w:vAlign w:val="center"/>
          </w:tcPr>
          <w:p w:rsidR="001C729D" w:rsidP="00485BBE" w:rsidRDefault="001C565F" w14:paraId="60908C7A" w14:textId="77777777">
            <w:pPr>
              <w:spacing w:after="0" w:line="240" w:lineRule="auto"/>
              <w:ind w:left="-90" w:right="30"/>
              <w:jc w:val="center"/>
              <w:rPr>
                <w:color w:val="FFFFFF"/>
                <w:sz w:val="24"/>
                <w:szCs w:val="24"/>
              </w:rPr>
            </w:pPr>
            <w:r>
              <w:rPr>
                <w:color w:val="FFFFFF"/>
                <w:sz w:val="24"/>
                <w:szCs w:val="24"/>
              </w:rPr>
              <w:t>Outstanding risk/9</w:t>
            </w:r>
          </w:p>
        </w:tc>
      </w:tr>
      <w:tr w:rsidR="00644F4A" w:rsidTr="440A0C41" w14:paraId="45EFDFDB" w14:textId="77777777">
        <w:trPr>
          <w:trHeight w:val="20"/>
        </w:trPr>
        <w:tc>
          <w:tcPr>
            <w:tcW w:w="12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44F4A" w:rsidP="000C7652" w:rsidRDefault="00964B08" w14:paraId="140C811D" w14:textId="66C02578">
            <w:pPr>
              <w:spacing w:after="0" w:line="240" w:lineRule="auto"/>
              <w:jc w:val="center"/>
            </w:pPr>
            <w:r w:rsidRPr="000C7652">
              <w:t>General: Hand</w:t>
            </w:r>
            <w:r w:rsidRPr="000C7652" w:rsidR="00D607EE">
              <w:t xml:space="preserve"> Sanitation</w:t>
            </w:r>
          </w:p>
        </w:tc>
        <w:tc>
          <w:tcPr>
            <w:tcW w:w="196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44F4A" w:rsidP="000C7652" w:rsidRDefault="00B2209A" w14:paraId="60D4675A" w14:textId="30A81294">
            <w:pPr>
              <w:spacing w:after="0" w:line="240" w:lineRule="auto"/>
              <w:jc w:val="center"/>
            </w:pPr>
            <w:r w:rsidRPr="000C7652">
              <w:t>COVID</w:t>
            </w:r>
            <w:r w:rsidRPr="000C7652" w:rsidR="00804BB3">
              <w:t>:</w:t>
            </w:r>
          </w:p>
          <w:p w:rsidRPr="000C7652" w:rsidR="00F6058F" w:rsidP="000C7652" w:rsidRDefault="1FC58B88" w14:paraId="3EC1EBEF" w14:textId="7619AE1C">
            <w:pPr>
              <w:spacing w:after="0" w:line="240" w:lineRule="auto"/>
              <w:jc w:val="center"/>
            </w:pPr>
            <w:r>
              <w:t>Surface</w:t>
            </w:r>
            <w:r w:rsidR="0206C21C">
              <w:t>/object</w:t>
            </w:r>
            <w:r>
              <w:t xml:space="preserve"> contamination</w:t>
            </w:r>
          </w:p>
        </w:tc>
        <w:tc>
          <w:tcPr>
            <w:tcW w:w="26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0A106A" w:rsidP="000C7652" w:rsidRDefault="000A106A" w14:paraId="07AB2A2D" w14:textId="444A7D1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Clubs/Soc</w:t>
            </w: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 Members</w:t>
            </w:r>
          </w:p>
          <w:p w:rsidRPr="000C7652" w:rsidR="000A106A" w:rsidP="000C7652" w:rsidRDefault="00EE6975" w14:paraId="4C7DAFA1" w14:textId="78ADD14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 xml:space="preserve">COVID </w:t>
            </w:r>
            <w:r w:rsidRPr="000C7652" w:rsidR="000A106A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Vulnerable groups</w:t>
            </w:r>
          </w:p>
          <w:p w:rsidRPr="000C7652" w:rsidR="00644F4A" w:rsidP="000C7652" w:rsidRDefault="00EE6975" w14:paraId="308504B8" w14:textId="4E88CCE6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General Public in proximity</w:t>
            </w:r>
          </w:p>
        </w:tc>
        <w:tc>
          <w:tcPr>
            <w:tcW w:w="3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44F4A" w:rsidP="000C7652" w:rsidRDefault="00F57377" w14:paraId="7A12D8F6" w14:textId="024CE74D">
            <w:pPr>
              <w:spacing w:after="0" w:line="240" w:lineRule="auto"/>
              <w:jc w:val="center"/>
            </w:pPr>
            <w:r w:rsidRPr="000C7652">
              <w:t>Handwashing</w:t>
            </w:r>
          </w:p>
        </w:tc>
        <w:tc>
          <w:tcPr>
            <w:tcW w:w="73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44F4A" w:rsidP="000C7652" w:rsidRDefault="0418BFF1" w14:paraId="401A5891" w14:textId="313855E3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5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775403" w:rsidP="00D77DC0" w:rsidRDefault="00FC563D" w14:paraId="4B4E2A1E" w14:textId="1E16B07D">
            <w:pPr>
              <w:spacing w:after="0" w:line="240" w:lineRule="auto"/>
            </w:pPr>
            <w:r w:rsidR="4E882A64">
              <w:rPr/>
              <w:t>Recommending</w:t>
            </w:r>
            <w:r w:rsidR="64E2C34E">
              <w:rPr/>
              <w:t xml:space="preserve"> </w:t>
            </w:r>
            <w:r w:rsidR="29149576">
              <w:rPr/>
              <w:t>hand saniti</w:t>
            </w:r>
            <w:r w:rsidR="10468F73">
              <w:rPr/>
              <w:t>s</w:t>
            </w:r>
            <w:r w:rsidR="29149576">
              <w:rPr/>
              <w:t>er</w:t>
            </w:r>
            <w:r w:rsidR="529C8CC5">
              <w:rPr/>
              <w:t xml:space="preserve"> </w:t>
            </w:r>
            <w:r w:rsidR="4E882A64">
              <w:rPr/>
              <w:t xml:space="preserve">and anti-bacterial wipes </w:t>
            </w:r>
            <w:r w:rsidR="529C8CC5">
              <w:rPr/>
              <w:t>on walks</w:t>
            </w:r>
            <w:r w:rsidR="7C36461D">
              <w:rPr/>
              <w:t xml:space="preserve"> and</w:t>
            </w:r>
            <w:r w:rsidR="38A6E321">
              <w:rPr/>
              <w:t xml:space="preserve"> transport</w:t>
            </w:r>
            <w:r w:rsidR="6A5BBE3D">
              <w:rPr/>
              <w:t>.</w:t>
            </w:r>
          </w:p>
          <w:p w:rsidR="66E46393" w:rsidP="66E46393" w:rsidRDefault="66E46393" w14:paraId="5D2D0FAA" w14:textId="3292F264">
            <w:pPr>
              <w:pStyle w:val="Normal"/>
              <w:spacing w:after="0" w:line="240" w:lineRule="auto"/>
            </w:pPr>
          </w:p>
          <w:p w:rsidRPr="000C7652" w:rsidR="00644F4A" w:rsidP="00D77DC0" w:rsidRDefault="0080465F" w14:paraId="4DC48E9D" w14:textId="2B600677">
            <w:pPr>
              <w:spacing w:after="0" w:line="240" w:lineRule="auto"/>
            </w:pPr>
            <w:r w:rsidRPr="000C7652">
              <w:t xml:space="preserve">Where sharing equipment is necessary </w:t>
            </w:r>
            <w:r w:rsidRPr="000C7652" w:rsidR="00F852C4">
              <w:t>hands</w:t>
            </w:r>
            <w:r w:rsidRPr="000C7652" w:rsidR="00DA527B">
              <w:t xml:space="preserve"> will be washed before and after use</w:t>
            </w:r>
            <w:r w:rsidR="00AC3A47">
              <w:t xml:space="preserve"> and equipment cleaned. </w:t>
            </w:r>
          </w:p>
        </w:tc>
        <w:tc>
          <w:tcPr>
            <w:tcW w:w="14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44F4A" w:rsidP="000C7652" w:rsidRDefault="00776758" w14:paraId="089FF202" w14:textId="3274973E">
            <w:pPr>
              <w:spacing w:after="0" w:line="240" w:lineRule="auto"/>
              <w:ind w:left="90" w:right="210" w:hanging="90"/>
              <w:jc w:val="center"/>
            </w:pPr>
            <w:r w:rsidRPr="000C7652">
              <w:t>Committee and Members</w:t>
            </w:r>
          </w:p>
        </w:tc>
        <w:tc>
          <w:tcPr>
            <w:tcW w:w="4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44F4A" w:rsidP="000C7652" w:rsidRDefault="02E0C99B" w14:paraId="7B13E973" w14:textId="75929444">
            <w:pPr>
              <w:spacing w:after="0" w:line="240" w:lineRule="auto"/>
              <w:jc w:val="center"/>
            </w:pPr>
            <w:r>
              <w:t>3</w:t>
            </w:r>
          </w:p>
        </w:tc>
      </w:tr>
      <w:tr w:rsidR="00F57377" w:rsidTr="440A0C41" w14:paraId="558EB886" w14:textId="77777777">
        <w:trPr>
          <w:trHeight w:val="20"/>
        </w:trPr>
        <w:tc>
          <w:tcPr>
            <w:tcW w:w="12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F57377" w:rsidP="000C7652" w:rsidRDefault="007D01AD" w14:paraId="28F5C9BB" w14:textId="1787D79F">
            <w:pPr>
              <w:spacing w:after="0" w:line="240" w:lineRule="auto"/>
              <w:jc w:val="center"/>
            </w:pPr>
            <w:r w:rsidRPr="000C7652">
              <w:t>General</w:t>
            </w:r>
            <w:r w:rsidRPr="000C7652" w:rsidR="00964B08">
              <w:t>: Social Distancing</w:t>
            </w:r>
          </w:p>
        </w:tc>
        <w:tc>
          <w:tcPr>
            <w:tcW w:w="196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F57377" w:rsidP="000C7652" w:rsidRDefault="007D01AD" w14:paraId="7848E212" w14:textId="55E79766">
            <w:pPr>
              <w:spacing w:after="0" w:line="240" w:lineRule="auto"/>
              <w:jc w:val="center"/>
            </w:pPr>
            <w:r w:rsidRPr="000C7652">
              <w:t>COVID</w:t>
            </w:r>
            <w:r w:rsidRPr="000C7652" w:rsidR="00804BB3">
              <w:t>:</w:t>
            </w:r>
            <w:r w:rsidRPr="000C7652" w:rsidR="00F6058F">
              <w:t xml:space="preserve"> </w:t>
            </w:r>
            <w:r w:rsidRPr="000C7652" w:rsidR="00327805">
              <w:t>Person to Person contamination</w:t>
            </w:r>
          </w:p>
        </w:tc>
        <w:tc>
          <w:tcPr>
            <w:tcW w:w="26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B3702" w:rsidP="000C7652" w:rsidRDefault="008B3702" w14:paraId="72D592C3" w14:textId="0870D83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Clubs/Soc</w:t>
            </w: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 Members</w:t>
            </w:r>
          </w:p>
          <w:p w:rsidRPr="000C7652" w:rsidR="008B3702" w:rsidP="000C7652" w:rsidRDefault="008B3702" w14:paraId="066C4538" w14:textId="20BD737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COVID Vulnerable groups</w:t>
            </w:r>
          </w:p>
          <w:p w:rsidRPr="000C7652" w:rsidR="008B3702" w:rsidP="000C7652" w:rsidRDefault="008B3702" w14:paraId="02A82AEC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General Public in proximity</w:t>
            </w:r>
          </w:p>
          <w:p w:rsidRPr="000C7652" w:rsidR="00F32B08" w:rsidP="000C7652" w:rsidRDefault="00F32B08" w14:paraId="1F15D642" w14:textId="1EA674A5">
            <w:pPr>
              <w:spacing w:after="0" w:line="240" w:lineRule="auto"/>
              <w:jc w:val="center"/>
            </w:pPr>
          </w:p>
        </w:tc>
        <w:tc>
          <w:tcPr>
            <w:tcW w:w="3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3A257E" w:rsidP="0031650E" w:rsidRDefault="003A257E" w14:paraId="7F3AA232" w14:textId="55D04F92">
            <w:pPr>
              <w:spacing w:after="0" w:line="240" w:lineRule="auto"/>
            </w:pPr>
            <w:r w:rsidR="57459B2A">
              <w:rPr/>
              <w:t xml:space="preserve">Reducing the number of persons in any activity area </w:t>
            </w:r>
            <w:r w:rsidR="721295B7">
              <w:rPr/>
              <w:t>allow for</w:t>
            </w:r>
            <w:r w:rsidR="57459B2A">
              <w:rPr/>
              <w:t xml:space="preserve"> </w:t>
            </w:r>
            <w:r w:rsidR="18E0C474">
              <w:rPr/>
              <w:t>1</w:t>
            </w:r>
            <w:r w:rsidR="721295B7">
              <w:rPr/>
              <w:t>m</w:t>
            </w:r>
            <w:r w:rsidR="57D58816">
              <w:rPr/>
              <w:t>+</w:t>
            </w:r>
            <w:r w:rsidR="721295B7">
              <w:rPr/>
              <w:t xml:space="preserve"> social distancing.</w:t>
            </w:r>
          </w:p>
          <w:p w:rsidRPr="000C7652" w:rsidR="003A257E" w:rsidP="0031650E" w:rsidRDefault="003A257E" w14:paraId="23C9766C" w14:textId="1480C571">
            <w:pPr>
              <w:spacing w:after="0" w:line="240" w:lineRule="auto"/>
            </w:pPr>
          </w:p>
        </w:tc>
        <w:tc>
          <w:tcPr>
            <w:tcW w:w="73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F57377" w:rsidP="000C7652" w:rsidRDefault="000D4456" w14:paraId="02D0DBEA" w14:textId="51252A92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5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3A257E" w:rsidP="00D77DC0" w:rsidRDefault="0011320E" w14:paraId="219148D9" w14:textId="543F8EBE">
            <w:pPr>
              <w:spacing w:after="0" w:line="240" w:lineRule="auto"/>
              <w:textAlignment w:val="baseline"/>
            </w:pPr>
            <w:r w:rsidR="48A5C622">
              <w:rPr/>
              <w:t xml:space="preserve">Verbally and </w:t>
            </w:r>
            <w:r w:rsidR="3A490894">
              <w:rPr/>
              <w:t xml:space="preserve">virtually </w:t>
            </w:r>
            <w:r w:rsidR="00CFF509">
              <w:rPr/>
              <w:t>remind</w:t>
            </w:r>
            <w:r w:rsidR="48A5C622">
              <w:rPr/>
              <w:t>ing</w:t>
            </w:r>
            <w:r w:rsidR="00CFF509">
              <w:rPr/>
              <w:t xml:space="preserve"> member</w:t>
            </w:r>
            <w:r w:rsidR="2B2000FC">
              <w:rPr/>
              <w:t>s</w:t>
            </w:r>
            <w:r w:rsidR="00CFF509">
              <w:rPr/>
              <w:t xml:space="preserve"> of social distancing</w:t>
            </w:r>
            <w:r w:rsidR="3E033559">
              <w:rPr/>
              <w:t>.</w:t>
            </w:r>
          </w:p>
        </w:tc>
        <w:tc>
          <w:tcPr>
            <w:tcW w:w="14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F57377" w:rsidP="000C7652" w:rsidRDefault="003144F8" w14:paraId="5DA46015" w14:textId="517FF4C4">
            <w:pPr>
              <w:spacing w:after="0" w:line="240" w:lineRule="auto"/>
              <w:ind w:left="90" w:right="210" w:hanging="90"/>
              <w:jc w:val="center"/>
            </w:pPr>
            <w:r w:rsidRPr="000C7652">
              <w:lastRenderedPageBreak/>
              <w:t>Committee and Members</w:t>
            </w:r>
          </w:p>
        </w:tc>
        <w:tc>
          <w:tcPr>
            <w:tcW w:w="4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F57377" w:rsidP="000C7652" w:rsidRDefault="000D4456" w14:paraId="0606FFC4" w14:textId="19DF0A38">
            <w:pPr>
              <w:spacing w:after="0" w:line="240" w:lineRule="auto"/>
              <w:jc w:val="center"/>
            </w:pPr>
            <w:r>
              <w:t>3</w:t>
            </w:r>
          </w:p>
        </w:tc>
      </w:tr>
      <w:tr w:rsidR="00F57377" w:rsidTr="440A0C41" w14:paraId="04040373" w14:textId="77777777">
        <w:trPr>
          <w:trHeight w:val="20"/>
        </w:trPr>
        <w:tc>
          <w:tcPr>
            <w:tcW w:w="12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F57377" w:rsidP="000C7652" w:rsidRDefault="006B4D30" w14:paraId="0BE65BA1" w14:textId="142E43D3">
            <w:pPr>
              <w:spacing w:after="0" w:line="240" w:lineRule="auto"/>
              <w:jc w:val="center"/>
            </w:pPr>
            <w:r w:rsidRPr="000C7652">
              <w:t xml:space="preserve">General: </w:t>
            </w:r>
            <w:r w:rsidRPr="000C7652" w:rsidR="00717E2D">
              <w:t>Social Distancing – Where people are unable to keep required distance</w:t>
            </w:r>
          </w:p>
        </w:tc>
        <w:tc>
          <w:tcPr>
            <w:tcW w:w="196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F57377" w:rsidP="000C7652" w:rsidRDefault="004A3070" w14:paraId="1F55F998" w14:textId="54EB4CB5">
            <w:pPr>
              <w:spacing w:after="0" w:line="240" w:lineRule="auto"/>
              <w:jc w:val="center"/>
            </w:pPr>
            <w:r w:rsidRPr="000C7652">
              <w:t>COVID</w:t>
            </w:r>
            <w:r w:rsidRPr="000C7652" w:rsidR="00804BB3">
              <w:t>:</w:t>
            </w:r>
            <w:r w:rsidRPr="000C7652" w:rsidR="00327805">
              <w:t xml:space="preserve"> Person to Person contamination</w:t>
            </w:r>
          </w:p>
        </w:tc>
        <w:tc>
          <w:tcPr>
            <w:tcW w:w="26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B3702" w:rsidP="000C7652" w:rsidRDefault="008B3702" w14:paraId="44AC1A80" w14:textId="5BE801A9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Clubs/Soc</w:t>
            </w: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 Members</w:t>
            </w:r>
          </w:p>
          <w:p w:rsidRPr="000C7652" w:rsidR="008B3702" w:rsidP="000C7652" w:rsidRDefault="008B3702" w14:paraId="198183EF" w14:textId="6E94A9C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COVID Vulnerable groups</w:t>
            </w:r>
          </w:p>
          <w:p w:rsidRPr="000C7652" w:rsidR="008B3702" w:rsidP="000C7652" w:rsidRDefault="008B3702" w14:paraId="18AF1CBA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General Public in proximity</w:t>
            </w:r>
          </w:p>
          <w:p w:rsidRPr="000C7652" w:rsidR="00F57377" w:rsidP="000C7652" w:rsidRDefault="00F57377" w14:paraId="40550859" w14:textId="7D97D3FA">
            <w:pPr>
              <w:spacing w:after="0" w:line="240" w:lineRule="auto"/>
              <w:jc w:val="center"/>
            </w:pPr>
          </w:p>
        </w:tc>
        <w:tc>
          <w:tcPr>
            <w:tcW w:w="3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F57377" w:rsidP="00F53E20" w:rsidRDefault="73919199" w14:paraId="192E06CA" w14:textId="3D7D5934">
            <w:pPr>
              <w:spacing w:after="0" w:line="240" w:lineRule="auto"/>
            </w:pPr>
            <w:r>
              <w:t>S</w:t>
            </w:r>
            <w:r w:rsidR="1309AF17">
              <w:t>taying a minimum of one metre apart, while observing precautions to reduce the risk of transmission.</w:t>
            </w:r>
          </w:p>
        </w:tc>
        <w:tc>
          <w:tcPr>
            <w:tcW w:w="73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F57377" w:rsidP="000C7652" w:rsidRDefault="00D64312" w14:paraId="15C73FAA" w14:textId="424BFB5C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5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B4D30" w:rsidP="00D77DC0" w:rsidRDefault="006B4D30" w14:paraId="6E4DEB2A" w14:textId="0891FC05">
            <w:pPr>
              <w:spacing w:after="0" w:line="240" w:lineRule="auto"/>
            </w:pPr>
            <w:r w:rsidR="583895F6">
              <w:rPr/>
              <w:t>Staggering arrival and departure times</w:t>
            </w:r>
            <w:r w:rsidR="3EFF9F6F">
              <w:rPr/>
              <w:t>.</w:t>
            </w:r>
          </w:p>
          <w:p w:rsidRPr="000C7652" w:rsidR="00F57377" w:rsidP="42371807" w:rsidRDefault="005103A9" w14:paraId="17E20CCA" w14:textId="1FD79CCE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="16FE9BFA">
              <w:rPr/>
              <w:t xml:space="preserve">Encouraging the wearing of face masks in enclosed </w:t>
            </w:r>
            <w:r w:rsidR="16FE9BFA">
              <w:rPr/>
              <w:t>environments</w:t>
            </w:r>
            <w:r w:rsidR="16FE9BFA">
              <w:rPr/>
              <w:t>.</w:t>
            </w:r>
          </w:p>
        </w:tc>
        <w:tc>
          <w:tcPr>
            <w:tcW w:w="14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F57377" w:rsidP="000C7652" w:rsidRDefault="004608E9" w14:paraId="5611656B" w14:textId="13D2B26E">
            <w:pPr>
              <w:spacing w:after="0" w:line="240" w:lineRule="auto"/>
              <w:ind w:left="90" w:right="210" w:hanging="90"/>
              <w:jc w:val="center"/>
            </w:pPr>
            <w:r w:rsidRPr="000C7652">
              <w:t>Committee and Members</w:t>
            </w:r>
          </w:p>
        </w:tc>
        <w:tc>
          <w:tcPr>
            <w:tcW w:w="4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F57377" w:rsidP="000C7652" w:rsidRDefault="00D64312" w14:paraId="746C9103" w14:textId="77F6D328">
            <w:pPr>
              <w:spacing w:after="0" w:line="240" w:lineRule="auto"/>
              <w:jc w:val="center"/>
            </w:pPr>
            <w:r>
              <w:t>3</w:t>
            </w:r>
          </w:p>
        </w:tc>
      </w:tr>
      <w:tr w:rsidR="008265DD" w:rsidTr="440A0C41" w14:paraId="10BE5475" w14:textId="77777777">
        <w:trPr>
          <w:trHeight w:val="20"/>
        </w:trPr>
        <w:tc>
          <w:tcPr>
            <w:tcW w:w="12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265DD" w:rsidP="000C7652" w:rsidRDefault="008265DD" w14:paraId="08DCE969" w14:textId="0BBA2229">
            <w:pPr>
              <w:spacing w:after="0" w:line="240" w:lineRule="auto"/>
              <w:jc w:val="center"/>
            </w:pPr>
            <w:r w:rsidRPr="000C7652">
              <w:t>General</w:t>
            </w:r>
            <w:r w:rsidRPr="000C7652" w:rsidR="00E539B2">
              <w:t>: COVID awareness</w:t>
            </w:r>
          </w:p>
        </w:tc>
        <w:tc>
          <w:tcPr>
            <w:tcW w:w="196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265DD" w:rsidP="000C7652" w:rsidRDefault="009567AF" w14:paraId="1DF3234F" w14:textId="2AEF1A5C">
            <w:pPr>
              <w:spacing w:after="0" w:line="240" w:lineRule="auto"/>
              <w:jc w:val="center"/>
            </w:pPr>
            <w:r w:rsidRPr="000C7652">
              <w:t>Unawareness of guidelines and new safety measures</w:t>
            </w:r>
          </w:p>
        </w:tc>
        <w:tc>
          <w:tcPr>
            <w:tcW w:w="26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B3702" w:rsidP="000C7652" w:rsidRDefault="008B3702" w14:paraId="08AC4572" w14:textId="16AA16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Clubs/Soc</w:t>
            </w: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 Members</w:t>
            </w:r>
          </w:p>
          <w:p w:rsidRPr="000C7652" w:rsidR="008B3702" w:rsidP="000C7652" w:rsidRDefault="008B3702" w14:paraId="53F0E281" w14:textId="161EF449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COVID Vulnerable groups</w:t>
            </w:r>
          </w:p>
          <w:p w:rsidRPr="000C7652" w:rsidR="008B3702" w:rsidP="000C7652" w:rsidRDefault="008B3702" w14:paraId="5B2E62A0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General Public in proximity</w:t>
            </w:r>
          </w:p>
          <w:p w:rsidRPr="000C7652" w:rsidR="008265DD" w:rsidP="000C7652" w:rsidRDefault="008265DD" w14:paraId="139E5017" w14:textId="4A71BEA9">
            <w:pPr>
              <w:spacing w:after="0" w:line="240" w:lineRule="auto"/>
              <w:jc w:val="center"/>
            </w:pPr>
          </w:p>
        </w:tc>
        <w:tc>
          <w:tcPr>
            <w:tcW w:w="3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E539B2" w:rsidP="00F53E20" w:rsidRDefault="002B138F" w14:paraId="1908BC5C" w14:textId="4BA00302">
            <w:pPr>
              <w:spacing w:after="0" w:line="240" w:lineRule="auto"/>
            </w:pPr>
            <w:r>
              <w:t>Up</w:t>
            </w:r>
            <w:r w:rsidR="00E01227">
              <w:t>l</w:t>
            </w:r>
            <w:r>
              <w:t>oad</w:t>
            </w:r>
            <w:r w:rsidRPr="000C7652" w:rsidR="00E539B2">
              <w:t xml:space="preserve"> </w:t>
            </w:r>
            <w:r w:rsidR="00E01227">
              <w:t xml:space="preserve">RA </w:t>
            </w:r>
            <w:r w:rsidRPr="000C7652" w:rsidR="00E539B2">
              <w:t>on</w:t>
            </w:r>
            <w:r w:rsidR="00E01227">
              <w:t>to</w:t>
            </w:r>
            <w:r w:rsidRPr="000C7652" w:rsidR="00E539B2">
              <w:t xml:space="preserve"> Groups Hub and request members download and read it.</w:t>
            </w:r>
          </w:p>
          <w:p w:rsidRPr="000C7652" w:rsidR="00E539B2" w:rsidP="00F53E20" w:rsidRDefault="00E539B2" w14:paraId="7F2EDBDA" w14:textId="4F4907F9">
            <w:pPr>
              <w:spacing w:after="0" w:line="240" w:lineRule="auto"/>
            </w:pPr>
            <w:r w:rsidR="34D88D21">
              <w:rPr/>
              <w:t>Use Club</w:t>
            </w:r>
            <w:r w:rsidR="194B17B3">
              <w:rPr/>
              <w:t xml:space="preserve"> social media </w:t>
            </w:r>
            <w:r w:rsidR="1AA1F9C2">
              <w:rPr/>
              <w:t xml:space="preserve">and email </w:t>
            </w:r>
            <w:r w:rsidR="34D88D21">
              <w:rPr/>
              <w:t xml:space="preserve">to make all the members aware about the changes </w:t>
            </w:r>
            <w:r w:rsidR="3DC3752A">
              <w:rPr/>
              <w:t>to</w:t>
            </w:r>
            <w:r w:rsidR="34D88D21">
              <w:rPr/>
              <w:t xml:space="preserve"> activities and encourage the</w:t>
            </w:r>
            <w:r w:rsidR="7383986A">
              <w:rPr/>
              <w:t>m</w:t>
            </w:r>
            <w:r w:rsidR="34D88D21">
              <w:rPr/>
              <w:t xml:space="preserve"> to take all the precautions.</w:t>
            </w:r>
          </w:p>
          <w:p w:rsidR="440A0C41" w:rsidP="440A0C41" w:rsidRDefault="440A0C41" w14:paraId="5105D869" w14:textId="3B8D1B97">
            <w:pPr>
              <w:pStyle w:val="Normal"/>
              <w:spacing w:after="0" w:line="240" w:lineRule="auto"/>
            </w:pPr>
          </w:p>
          <w:p w:rsidR="20C18613" w:rsidP="440A0C41" w:rsidRDefault="20C18613" w14:paraId="7E821A86" w14:textId="2FE54877">
            <w:pPr>
              <w:pStyle w:val="Normal"/>
              <w:spacing w:after="0" w:line="240" w:lineRule="auto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440A0C41" w:rsidR="20C1861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GB"/>
              </w:rPr>
              <w:t>Away Trips require a negative lateral flow test taken no more than 48 hours in advance.</w:t>
            </w:r>
          </w:p>
          <w:p w:rsidRPr="000C7652" w:rsidR="008265DD" w:rsidP="00F53E20" w:rsidRDefault="008265DD" w14:paraId="3B733349" w14:textId="3E7914F6">
            <w:pPr>
              <w:spacing w:after="0" w:line="240" w:lineRule="auto"/>
            </w:pPr>
          </w:p>
        </w:tc>
        <w:tc>
          <w:tcPr>
            <w:tcW w:w="73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265DD" w:rsidP="000C7652" w:rsidRDefault="003C4554" w14:paraId="4D834273" w14:textId="784736EA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5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942D0C" w:rsidP="00D77DC0" w:rsidRDefault="008A5097" w14:paraId="3F9901D4" w14:textId="71B8610C">
            <w:pPr>
              <w:spacing w:after="0" w:line="240" w:lineRule="auto"/>
            </w:pPr>
            <w:r w:rsidR="4F0C5C86">
              <w:rPr/>
              <w:t>Encourage members to familiarise themselves with the RA.</w:t>
            </w:r>
            <w:r w:rsidR="6544E590">
              <w:rPr/>
              <w:t xml:space="preserve"> </w:t>
            </w:r>
          </w:p>
        </w:tc>
        <w:tc>
          <w:tcPr>
            <w:tcW w:w="14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265DD" w:rsidP="000C7652" w:rsidRDefault="004608E9" w14:paraId="6BE809DD" w14:textId="345EB724">
            <w:pPr>
              <w:spacing w:after="0" w:line="240" w:lineRule="auto"/>
              <w:ind w:left="90" w:right="210" w:hanging="90"/>
              <w:jc w:val="center"/>
            </w:pPr>
            <w:r w:rsidRPr="000C7652">
              <w:t>Committee</w:t>
            </w:r>
          </w:p>
        </w:tc>
        <w:tc>
          <w:tcPr>
            <w:tcW w:w="4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265DD" w:rsidP="000C7652" w:rsidRDefault="003C4554" w14:paraId="3FCF5A0C" w14:textId="5F12AE9C">
            <w:pPr>
              <w:spacing w:after="0" w:line="240" w:lineRule="auto"/>
              <w:jc w:val="center"/>
            </w:pPr>
            <w:r>
              <w:t>3</w:t>
            </w:r>
          </w:p>
        </w:tc>
      </w:tr>
      <w:tr w:rsidR="001C2F87" w:rsidTr="440A0C41" w14:paraId="71740E28" w14:textId="77777777">
        <w:trPr>
          <w:trHeight w:val="20"/>
        </w:trPr>
        <w:tc>
          <w:tcPr>
            <w:tcW w:w="12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2F87" w:rsidP="000C7652" w:rsidRDefault="001C2F87" w14:paraId="2B2407C4" w14:textId="7E246775">
            <w:pPr>
              <w:spacing w:after="0" w:line="240" w:lineRule="auto"/>
              <w:jc w:val="center"/>
            </w:pPr>
            <w:r w:rsidRPr="000C7652">
              <w:t xml:space="preserve">General: </w:t>
            </w:r>
            <w:r w:rsidRPr="000C7652" w:rsidR="007E66D8">
              <w:t>High Risk Individuals</w:t>
            </w:r>
          </w:p>
        </w:tc>
        <w:tc>
          <w:tcPr>
            <w:tcW w:w="196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2F87" w:rsidP="000C7652" w:rsidRDefault="007E66D8" w14:paraId="204AAC98" w14:textId="30A4A2EA">
            <w:pPr>
              <w:spacing w:after="0" w:line="240" w:lineRule="auto"/>
              <w:jc w:val="center"/>
            </w:pPr>
            <w:r w:rsidRPr="000C7652">
              <w:t>Protecting people who are at higher risk</w:t>
            </w:r>
          </w:p>
        </w:tc>
        <w:tc>
          <w:tcPr>
            <w:tcW w:w="26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B3702" w:rsidP="000C7652" w:rsidRDefault="008B3702" w14:paraId="1D8A8651" w14:textId="370AC5B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Clubs/Soc</w:t>
            </w: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 Members</w:t>
            </w:r>
          </w:p>
          <w:p w:rsidRPr="000C7652" w:rsidR="008B3702" w:rsidP="000C7652" w:rsidRDefault="008B3702" w14:paraId="664FA45F" w14:textId="335108F4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COVID Vulnerable groups</w:t>
            </w:r>
          </w:p>
          <w:p w:rsidRPr="000C7652" w:rsidR="008B3702" w:rsidP="000C7652" w:rsidRDefault="008B3702" w14:paraId="1861AD47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General Public in proximity</w:t>
            </w:r>
          </w:p>
          <w:p w:rsidRPr="000C7652" w:rsidR="001C2F87" w:rsidP="000C7652" w:rsidRDefault="001C2F87" w14:paraId="6BCBF425" w14:textId="77777777">
            <w:pPr>
              <w:spacing w:after="0" w:line="240" w:lineRule="auto"/>
              <w:jc w:val="center"/>
            </w:pPr>
          </w:p>
        </w:tc>
        <w:tc>
          <w:tcPr>
            <w:tcW w:w="3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BC5BC3" w:rsidP="00F53E20" w:rsidRDefault="00BC5BC3" w14:paraId="5F600D6B" w14:textId="77777777">
            <w:pPr>
              <w:spacing w:after="0" w:line="240" w:lineRule="auto"/>
            </w:pPr>
            <w:r w:rsidRPr="000C7652">
              <w:t>Ask members to clarify if they have any specific health conditions which may put them in the ‘at risk’ category</w:t>
            </w:r>
          </w:p>
          <w:p w:rsidRPr="000C7652" w:rsidR="00BC5BC3" w:rsidP="00F53E20" w:rsidRDefault="00BC5BC3" w14:paraId="2B04D5BE" w14:textId="46D146F1">
            <w:pPr>
              <w:spacing w:after="0" w:line="240" w:lineRule="auto"/>
            </w:pPr>
            <w:r w:rsidRPr="000C7652">
              <w:t>Helping members at increased risk to engage from home, either in their current role or an alternative role</w:t>
            </w:r>
          </w:p>
          <w:p w:rsidRPr="000C7652" w:rsidR="001C2F87" w:rsidP="00F53E20" w:rsidRDefault="00BC5BC3" w14:paraId="0A6220BD" w14:textId="28D7A437">
            <w:pPr>
              <w:spacing w:after="0" w:line="240" w:lineRule="auto"/>
            </w:pPr>
            <w:r w:rsidRPr="000C7652">
              <w:t>Plan for members who need to self-isolate.</w:t>
            </w:r>
          </w:p>
        </w:tc>
        <w:tc>
          <w:tcPr>
            <w:tcW w:w="73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2F87" w:rsidP="000C7652" w:rsidRDefault="00A467B5" w14:paraId="718E9859" w14:textId="5E79C22C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5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446153" w:rsidP="00F12CBB" w:rsidRDefault="00446153" w14:paraId="2A05BA5D" w14:textId="523EDE51">
            <w:pPr>
              <w:spacing w:after="0" w:line="240" w:lineRule="auto"/>
            </w:pPr>
            <w:r w:rsidR="7B01B0AD">
              <w:rPr/>
              <w:t>Provide meaningful alternative activity for those wh</w:t>
            </w:r>
            <w:r w:rsidR="69B932CC">
              <w:rPr/>
              <w:t>o</w:t>
            </w:r>
            <w:r w:rsidR="69B932CC">
              <w:rPr/>
              <w:t xml:space="preserve"> are unable to engage in person</w:t>
            </w:r>
            <w:r w:rsidR="69B932CC">
              <w:rPr/>
              <w:t xml:space="preserve"> such as online socials.</w:t>
            </w:r>
          </w:p>
          <w:p w:rsidR="697ADFE8" w:rsidP="66E46393" w:rsidRDefault="697ADFE8" w14:paraId="3764C5B2" w14:textId="59822A8E">
            <w:pPr>
              <w:pStyle w:val="Normal"/>
              <w:spacing w:after="0" w:line="240" w:lineRule="auto"/>
            </w:pPr>
            <w:r w:rsidR="697ADFE8">
              <w:rPr/>
              <w:t>Inform any vulnerable members of the risks associated by their participation in the Club’s in-person events.</w:t>
            </w:r>
          </w:p>
          <w:p w:rsidRPr="000C7652" w:rsidR="001C2F87" w:rsidP="00F12CBB" w:rsidRDefault="001C2F87" w14:paraId="06777630" w14:textId="77777777">
            <w:pPr>
              <w:spacing w:after="0" w:line="240" w:lineRule="auto"/>
            </w:pPr>
          </w:p>
        </w:tc>
        <w:tc>
          <w:tcPr>
            <w:tcW w:w="14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2F87" w:rsidP="000C7652" w:rsidRDefault="004608E9" w14:paraId="2FFDB9A0" w14:textId="147C6B4A">
            <w:pPr>
              <w:spacing w:after="0" w:line="240" w:lineRule="auto"/>
              <w:ind w:left="90" w:right="210" w:hanging="90"/>
              <w:jc w:val="center"/>
            </w:pPr>
            <w:r w:rsidRPr="000C7652">
              <w:t>Committee</w:t>
            </w:r>
          </w:p>
        </w:tc>
        <w:tc>
          <w:tcPr>
            <w:tcW w:w="4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2F87" w:rsidP="000C7652" w:rsidRDefault="00EA19B7" w14:paraId="33C6ECB8" w14:textId="393FF98E">
            <w:pPr>
              <w:spacing w:after="0" w:line="240" w:lineRule="auto"/>
              <w:jc w:val="center"/>
            </w:pPr>
            <w:r>
              <w:t>1</w:t>
            </w:r>
          </w:p>
        </w:tc>
      </w:tr>
      <w:tr w:rsidR="006863C5" w:rsidTr="440A0C41" w14:paraId="2CAC0606" w14:textId="77777777">
        <w:trPr>
          <w:trHeight w:val="20"/>
        </w:trPr>
        <w:tc>
          <w:tcPr>
            <w:tcW w:w="12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863C5" w:rsidP="000C7652" w:rsidRDefault="006863C5" w14:paraId="207BE9A8" w14:textId="1981F198">
            <w:pPr>
              <w:jc w:val="center"/>
              <w:rPr>
                <w:rFonts w:eastAsia="Times New Roman"/>
              </w:rPr>
            </w:pPr>
            <w:r w:rsidRPr="000C7652">
              <w:t xml:space="preserve">General: </w:t>
            </w:r>
            <w:r w:rsidRPr="000C7652">
              <w:rPr>
                <w:rFonts w:eastAsia="Times New Roman"/>
                <w:bCs/>
                <w:color w:val="000000"/>
                <w:shd w:val="clear" w:color="auto" w:fill="FFFFFF"/>
              </w:rPr>
              <w:t>Symptoms of Covid-19</w:t>
            </w:r>
          </w:p>
        </w:tc>
        <w:tc>
          <w:tcPr>
            <w:tcW w:w="196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863C5" w:rsidP="000C7652" w:rsidRDefault="003D1738" w14:paraId="4CBFA5A7" w14:textId="564CE72A">
            <w:pPr>
              <w:spacing w:after="0" w:line="240" w:lineRule="auto"/>
              <w:jc w:val="center"/>
            </w:pPr>
            <w:r>
              <w:t xml:space="preserve">Attendee shows COVID symptoms </w:t>
            </w:r>
          </w:p>
        </w:tc>
        <w:tc>
          <w:tcPr>
            <w:tcW w:w="26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B3702" w:rsidP="000C7652" w:rsidRDefault="008B3702" w14:paraId="76412B52" w14:textId="042CB0C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Clubs/Soc</w:t>
            </w: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 Members</w:t>
            </w:r>
          </w:p>
          <w:p w:rsidRPr="000C7652" w:rsidR="008B3702" w:rsidP="000C7652" w:rsidRDefault="008B3702" w14:paraId="3D27E146" w14:textId="4186934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COVID Vulnerable groups</w:t>
            </w:r>
          </w:p>
          <w:p w:rsidRPr="000C7652" w:rsidR="008B3702" w:rsidP="000C7652" w:rsidRDefault="008B3702" w14:paraId="3DFA1744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General Public in proximity</w:t>
            </w:r>
          </w:p>
          <w:p w:rsidRPr="000C7652" w:rsidR="006863C5" w:rsidP="000C7652" w:rsidRDefault="006863C5" w14:paraId="6F42C66A" w14:textId="77777777">
            <w:pPr>
              <w:spacing w:after="0" w:line="240" w:lineRule="auto"/>
              <w:jc w:val="center"/>
            </w:pPr>
          </w:p>
        </w:tc>
        <w:tc>
          <w:tcPr>
            <w:tcW w:w="3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9F7139" w:rsidP="00592192" w:rsidRDefault="1D23F358" w14:paraId="28031740" w14:textId="4115BE0D">
            <w:pPr>
              <w:spacing w:after="0" w:line="240" w:lineRule="auto"/>
            </w:pPr>
            <w:r>
              <w:t xml:space="preserve">If member becomes unwell with </w:t>
            </w:r>
            <w:r w:rsidR="213E6628">
              <w:t>COVID symptoms</w:t>
            </w:r>
            <w:r w:rsidR="0B8CCF29">
              <w:t>,</w:t>
            </w:r>
            <w:r>
              <w:t xml:space="preserve"> they will be sent home and advised to follow the </w:t>
            </w:r>
            <w:r w:rsidR="27258B21">
              <w:t>stay-at-home</w:t>
            </w:r>
            <w:r>
              <w:t xml:space="preserve"> guidance.</w:t>
            </w:r>
          </w:p>
          <w:p w:rsidRPr="000C7652" w:rsidR="009F7139" w:rsidP="00592192" w:rsidRDefault="009F7139" w14:paraId="199FBE61" w14:textId="7CB36E78">
            <w:pPr>
              <w:spacing w:after="0" w:line="240" w:lineRule="auto"/>
            </w:pPr>
            <w:r w:rsidRPr="000C7652">
              <w:t>Committee Members will maintain regular contact with members during this time.</w:t>
            </w:r>
          </w:p>
          <w:p w:rsidRPr="000C7652" w:rsidR="009F7139" w:rsidP="00592192" w:rsidRDefault="009F7139" w14:paraId="6FC2CD09" w14:textId="191E6DFE">
            <w:pPr>
              <w:spacing w:after="0" w:line="240" w:lineRule="auto"/>
            </w:pPr>
            <w:r w:rsidRPr="000C7652">
              <w:t>If advised that a member has developed Covid-19</w:t>
            </w:r>
            <w:r w:rsidRPr="000C7652" w:rsidR="007A7CE5">
              <w:t xml:space="preserve"> </w:t>
            </w:r>
            <w:r w:rsidRPr="000C7652">
              <w:t xml:space="preserve">the Club/Socs committee will contact SUSU Activities Team and will encourage the person to contact </w:t>
            </w:r>
            <w:r w:rsidRPr="000C7652" w:rsidR="00221388">
              <w:t xml:space="preserve">the </w:t>
            </w:r>
            <w:r w:rsidRPr="000C7652" w:rsidR="00221388">
              <w:lastRenderedPageBreak/>
              <w:t>track and trace service about close contacts.</w:t>
            </w:r>
          </w:p>
        </w:tc>
        <w:tc>
          <w:tcPr>
            <w:tcW w:w="73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863C5" w:rsidP="000C7652" w:rsidRDefault="0024731F" w14:paraId="1F40CE47" w14:textId="49A950E9">
            <w:pPr>
              <w:spacing w:after="0" w:line="240" w:lineRule="auto"/>
              <w:jc w:val="center"/>
            </w:pPr>
            <w:r>
              <w:lastRenderedPageBreak/>
              <w:t>9</w:t>
            </w:r>
          </w:p>
        </w:tc>
        <w:tc>
          <w:tcPr>
            <w:tcW w:w="35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FF2931" w:rsidP="00F12CBB" w:rsidRDefault="00FF2931" w14:paraId="6A534C88" w14:textId="77777777">
            <w:pPr>
              <w:spacing w:after="0" w:line="240" w:lineRule="auto"/>
            </w:pPr>
            <w:r w:rsidRPr="000C7652">
              <w:t>Provide meaningful alternative activity for those wh</w:t>
            </w:r>
            <w:r>
              <w:t>o</w:t>
            </w:r>
            <w:r w:rsidRPr="000C7652">
              <w:t xml:space="preserve"> are unable to engage in person</w:t>
            </w:r>
            <w:r>
              <w:t xml:space="preserve"> such as online socials.</w:t>
            </w:r>
          </w:p>
          <w:p w:rsidR="006863C5" w:rsidP="00F12CBB" w:rsidRDefault="006863C5" w14:paraId="3667517E" w14:textId="77777777">
            <w:pPr>
              <w:spacing w:after="0" w:line="240" w:lineRule="auto"/>
            </w:pPr>
          </w:p>
          <w:p w:rsidRPr="000C7652" w:rsidR="00720F21" w:rsidP="00F12CBB" w:rsidRDefault="00720F21" w14:paraId="143644F3" w14:textId="2623596E">
            <w:pPr>
              <w:spacing w:after="0" w:line="240" w:lineRule="auto"/>
            </w:pPr>
            <w:r>
              <w:t xml:space="preserve">Keep a record of those in attendance securely for </w:t>
            </w:r>
            <w:r w:rsidR="00A50A56">
              <w:t xml:space="preserve">21 days to allow for track and trace </w:t>
            </w:r>
            <w:r w:rsidR="00BC25B2">
              <w:t xml:space="preserve">purposes. </w:t>
            </w:r>
            <w:r w:rsidR="001E47F2">
              <w:t>After this time</w:t>
            </w:r>
            <w:r w:rsidR="00592192">
              <w:t>,</w:t>
            </w:r>
            <w:r w:rsidR="001E47F2">
              <w:t xml:space="preserve"> the data will be destroyed. </w:t>
            </w:r>
          </w:p>
        </w:tc>
        <w:tc>
          <w:tcPr>
            <w:tcW w:w="14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863C5" w:rsidP="000C7652" w:rsidRDefault="004608E9" w14:paraId="00FFD8E0" w14:textId="3CB9AB89">
            <w:pPr>
              <w:spacing w:after="0" w:line="240" w:lineRule="auto"/>
              <w:ind w:left="90" w:right="210" w:hanging="90"/>
              <w:jc w:val="center"/>
            </w:pPr>
            <w:r w:rsidRPr="000C7652">
              <w:t>Committee and Members</w:t>
            </w:r>
          </w:p>
        </w:tc>
        <w:tc>
          <w:tcPr>
            <w:tcW w:w="4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863C5" w:rsidP="000C7652" w:rsidRDefault="00225716" w14:paraId="722FBE7F" w14:textId="075256F0">
            <w:pPr>
              <w:spacing w:after="0" w:line="240" w:lineRule="auto"/>
              <w:jc w:val="center"/>
            </w:pPr>
            <w:r>
              <w:t>3</w:t>
            </w:r>
          </w:p>
        </w:tc>
      </w:tr>
      <w:tr w:rsidR="00FC5F1F" w:rsidTr="440A0C41" w14:paraId="2D8BC717" w14:textId="77777777">
        <w:trPr>
          <w:trHeight w:val="20"/>
        </w:trPr>
        <w:tc>
          <w:tcPr>
            <w:tcW w:w="12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7B4E7C" w14:paraId="1694FF87" w14:textId="77777777">
            <w:pPr>
              <w:spacing w:after="0" w:line="240" w:lineRule="auto"/>
              <w:jc w:val="center"/>
            </w:pPr>
            <w:r w:rsidRPr="000C7652">
              <w:t>Walking</w:t>
            </w:r>
          </w:p>
        </w:tc>
        <w:tc>
          <w:tcPr>
            <w:tcW w:w="196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1AAFA39B" w14:paraId="6D1B9C75" w14:textId="3DDA3518">
            <w:pPr>
              <w:spacing w:after="0" w:line="240" w:lineRule="auto"/>
              <w:jc w:val="center"/>
            </w:pPr>
            <w:r>
              <w:t>Gatherings of large groups</w:t>
            </w:r>
            <w:r w:rsidR="17D0CD0C">
              <w:t xml:space="preserve"> outside</w:t>
            </w:r>
          </w:p>
        </w:tc>
        <w:tc>
          <w:tcPr>
            <w:tcW w:w="26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B3702" w:rsidP="000C7652" w:rsidRDefault="008B3702" w14:paraId="53A0F3AD" w14:textId="0AA1E05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Clubs/Soc</w:t>
            </w: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 Members</w:t>
            </w:r>
          </w:p>
          <w:p w:rsidRPr="000C7652" w:rsidR="008B3702" w:rsidP="000C7652" w:rsidRDefault="008B3702" w14:paraId="60B1110F" w14:textId="7F282F0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COVID Vulnerable groups</w:t>
            </w:r>
          </w:p>
          <w:p w:rsidRPr="000C7652" w:rsidR="008B3702" w:rsidP="000C7652" w:rsidRDefault="008B3702" w14:paraId="03E844CB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General Public in proximity</w:t>
            </w:r>
          </w:p>
          <w:p w:rsidRPr="000C7652" w:rsidR="001C729D" w:rsidP="000C7652" w:rsidRDefault="001C729D" w14:paraId="574E1A1B" w14:textId="3E5B6791">
            <w:pPr>
              <w:spacing w:after="0" w:line="240" w:lineRule="auto"/>
              <w:jc w:val="center"/>
            </w:pPr>
          </w:p>
        </w:tc>
        <w:tc>
          <w:tcPr>
            <w:tcW w:w="3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E863A9" w:rsidP="008C2A6A" w:rsidRDefault="00E863A9" w14:paraId="6AC3C82A" w14:textId="080A20A4">
            <w:pPr>
              <w:spacing w:after="0" w:line="240" w:lineRule="auto"/>
            </w:pPr>
            <w:r w:rsidR="21B6793E">
              <w:rPr/>
              <w:t>Running multiple walk</w:t>
            </w:r>
            <w:r w:rsidR="3E71A81C">
              <w:rPr/>
              <w:t>ing groups</w:t>
            </w:r>
            <w:r w:rsidR="21B6793E">
              <w:rPr/>
              <w:t xml:space="preserve"> spaced apart by </w:t>
            </w:r>
            <w:r w:rsidR="6CB0FD33">
              <w:rPr/>
              <w:t xml:space="preserve">at least </w:t>
            </w:r>
            <w:r w:rsidR="21B6793E">
              <w:rPr/>
              <w:t xml:space="preserve">twenty minutes. Each </w:t>
            </w:r>
            <w:r w:rsidR="0620468E">
              <w:rPr/>
              <w:t>group</w:t>
            </w:r>
            <w:r w:rsidR="21B6793E">
              <w:rPr/>
              <w:t xml:space="preserve"> </w:t>
            </w:r>
            <w:r w:rsidR="7518E7F7">
              <w:rPr/>
              <w:t xml:space="preserve">will be </w:t>
            </w:r>
            <w:r w:rsidR="636DCB6E">
              <w:rPr/>
              <w:t>organised</w:t>
            </w:r>
            <w:r w:rsidR="7518E7F7">
              <w:rPr/>
              <w:t xml:space="preserve"> by a walk leader familiar with the route.</w:t>
            </w:r>
          </w:p>
          <w:p w:rsidRPr="000C7652" w:rsidR="00E863A9" w:rsidP="008C2A6A" w:rsidRDefault="00E863A9" w14:paraId="498E14E1" w14:textId="77777777">
            <w:pPr>
              <w:spacing w:after="0" w:line="240" w:lineRule="auto"/>
            </w:pPr>
          </w:p>
          <w:p w:rsidRPr="000C7652" w:rsidR="00493A9F" w:rsidP="008C2A6A" w:rsidRDefault="2BDEF244" w14:paraId="6A4C6356" w14:textId="03C474C9">
            <w:pPr>
              <w:spacing w:after="0" w:line="240" w:lineRule="auto"/>
            </w:pPr>
          </w:p>
        </w:tc>
        <w:tc>
          <w:tcPr>
            <w:tcW w:w="73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225716" w14:paraId="0F8BB8CE" w14:textId="34FAE1B2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5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534BF" w:rsidP="00D63376" w:rsidRDefault="001534BF" w14:paraId="2C1A6A68" w14:textId="10059CC0">
            <w:pPr>
              <w:spacing w:after="0" w:line="240" w:lineRule="auto"/>
            </w:pPr>
            <w:r w:rsidR="7DB7E64A">
              <w:rPr/>
              <w:t>Optional sign-up system for attendees who wish to enter their details for Test and Trace purposes.</w:t>
            </w:r>
          </w:p>
          <w:p w:rsidR="66E46393" w:rsidP="66E46393" w:rsidRDefault="66E46393" w14:paraId="4181BA9B" w14:textId="4F08E373">
            <w:pPr>
              <w:pStyle w:val="Normal"/>
              <w:spacing w:after="0" w:line="240" w:lineRule="auto"/>
            </w:pPr>
          </w:p>
          <w:p w:rsidR="0086328D" w:rsidP="00D63376" w:rsidRDefault="009C1329" w14:paraId="4BA8EC9F" w14:textId="77777777">
            <w:pPr>
              <w:spacing w:after="0" w:line="240" w:lineRule="auto"/>
            </w:pPr>
            <w:r w:rsidRPr="000C7652">
              <w:t>Where possible</w:t>
            </w:r>
            <w:r w:rsidRPr="000C7652" w:rsidR="004E0336">
              <w:t>, schedule different trains for each group to avoid crowding at stations.</w:t>
            </w:r>
          </w:p>
          <w:p w:rsidR="00BC7327" w:rsidP="00D63376" w:rsidRDefault="00BC7327" w14:paraId="1B0D8A1A" w14:textId="77777777">
            <w:pPr>
              <w:spacing w:after="0" w:line="240" w:lineRule="auto"/>
            </w:pPr>
          </w:p>
          <w:p w:rsidRPr="000C7652" w:rsidR="00BC7327" w:rsidP="00D63376" w:rsidRDefault="00BC7327" w14:paraId="7E3D7326" w14:textId="2A8A69E7">
            <w:pPr>
              <w:spacing w:after="0" w:line="240" w:lineRule="auto"/>
            </w:pPr>
          </w:p>
        </w:tc>
        <w:tc>
          <w:tcPr>
            <w:tcW w:w="14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1C565F" w14:paraId="1677817A" w14:textId="5DF9AF7C">
            <w:pPr>
              <w:spacing w:after="0" w:line="240" w:lineRule="auto"/>
              <w:ind w:left="90" w:right="210" w:hanging="90"/>
              <w:jc w:val="center"/>
            </w:pPr>
            <w:r w:rsidRPr="000C7652">
              <w:t>Committee members</w:t>
            </w:r>
            <w:r w:rsidRPr="000C7652" w:rsidR="009256BA">
              <w:t>/ Walk Leaders</w:t>
            </w:r>
          </w:p>
        </w:tc>
        <w:tc>
          <w:tcPr>
            <w:tcW w:w="4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225716" w14:paraId="01AEE4CA" w14:textId="17B1398A">
            <w:pPr>
              <w:spacing w:after="0" w:line="240" w:lineRule="auto"/>
              <w:jc w:val="center"/>
            </w:pPr>
            <w:r>
              <w:t>3</w:t>
            </w:r>
          </w:p>
        </w:tc>
      </w:tr>
      <w:tr w:rsidR="00FC5F1F" w:rsidTr="440A0C41" w14:paraId="046E44C7" w14:textId="77777777">
        <w:trPr>
          <w:trHeight w:val="541"/>
        </w:trPr>
        <w:tc>
          <w:tcPr>
            <w:tcW w:w="12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950C3B" w14:paraId="66618F8D" w14:textId="2EB4AB44">
            <w:pPr>
              <w:spacing w:after="0" w:line="240" w:lineRule="auto"/>
              <w:jc w:val="center"/>
            </w:pPr>
            <w:r w:rsidRPr="000C7652">
              <w:t>Transport</w:t>
            </w:r>
          </w:p>
        </w:tc>
        <w:tc>
          <w:tcPr>
            <w:tcW w:w="196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B1157A" w14:paraId="47CD0F08" w14:textId="5DA20384">
            <w:pPr>
              <w:spacing w:after="0" w:line="240" w:lineRule="auto"/>
              <w:jc w:val="center"/>
            </w:pPr>
            <w:r w:rsidRPr="000C7652">
              <w:t>Public Transport</w:t>
            </w:r>
          </w:p>
        </w:tc>
        <w:tc>
          <w:tcPr>
            <w:tcW w:w="26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B3702" w:rsidP="000C7652" w:rsidRDefault="008B3702" w14:paraId="28CE192A" w14:textId="348E256B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Clubs/Soc</w:t>
            </w: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 Members</w:t>
            </w:r>
          </w:p>
          <w:p w:rsidRPr="000C7652" w:rsidR="008B3702" w:rsidP="000C7652" w:rsidRDefault="008B3702" w14:paraId="05A826FF" w14:textId="4C3E3C2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COVID Vulnerable groups</w:t>
            </w:r>
          </w:p>
          <w:p w:rsidRPr="000C7652" w:rsidR="008B3702" w:rsidP="000C7652" w:rsidRDefault="008B3702" w14:paraId="1EECAF3C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General Public in proximity</w:t>
            </w:r>
          </w:p>
          <w:p w:rsidRPr="000C7652" w:rsidR="001C729D" w:rsidP="000C7652" w:rsidRDefault="001C729D" w14:paraId="20C67495" w14:textId="00A3D925">
            <w:pPr>
              <w:spacing w:after="0" w:line="240" w:lineRule="auto"/>
              <w:jc w:val="center"/>
            </w:pPr>
          </w:p>
        </w:tc>
        <w:tc>
          <w:tcPr>
            <w:tcW w:w="3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8C2A6A" w:rsidRDefault="00406310" w14:paraId="2064CC66" w14:textId="0A97A767">
            <w:pPr>
              <w:spacing w:after="0" w:line="240" w:lineRule="auto"/>
            </w:pPr>
            <w:r w:rsidRPr="000C7652">
              <w:t xml:space="preserve">Advise members to wear a facemask </w:t>
            </w:r>
            <w:r w:rsidRPr="000C7652" w:rsidR="00963780">
              <w:t>and socially distance when taking public transport before and during the walk.</w:t>
            </w:r>
          </w:p>
          <w:p w:rsidRPr="000C7652" w:rsidR="00D01721" w:rsidP="008C2A6A" w:rsidRDefault="00D01721" w14:paraId="403F1E36" w14:textId="77777777">
            <w:pPr>
              <w:spacing w:after="0" w:line="240" w:lineRule="auto"/>
            </w:pPr>
          </w:p>
          <w:p w:rsidRPr="000C7652" w:rsidR="00353A3F" w:rsidP="008C2A6A" w:rsidRDefault="00353A3F" w14:paraId="78734753" w14:textId="0F66D675">
            <w:pPr>
              <w:spacing w:after="0" w:line="240" w:lineRule="auto"/>
            </w:pPr>
            <w:r w:rsidRPr="000C7652">
              <w:t xml:space="preserve">Promote </w:t>
            </w:r>
            <w:r w:rsidRPr="000C7652" w:rsidR="0052438B">
              <w:t>hand washing before and after boarding</w:t>
            </w:r>
            <w:r w:rsidR="008C2A6A">
              <w:t xml:space="preserve"> trains/buses</w:t>
            </w:r>
            <w:r w:rsidRPr="000C7652" w:rsidR="0052438B">
              <w:t>.</w:t>
            </w:r>
          </w:p>
        </w:tc>
        <w:tc>
          <w:tcPr>
            <w:tcW w:w="73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381AB9" w14:paraId="79843B20" w14:textId="611D2E67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5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422CD2" w:rsidP="001C7850" w:rsidRDefault="00D44E0B" w14:paraId="56FBCEB5" w14:textId="77777777">
            <w:pPr>
              <w:spacing w:after="0" w:line="240" w:lineRule="auto"/>
            </w:pPr>
            <w:r w:rsidRPr="000C7652">
              <w:t>Only off-peak trains will be used.</w:t>
            </w:r>
          </w:p>
          <w:p w:rsidRPr="000C7652" w:rsidR="009B0344" w:rsidP="001C7850" w:rsidRDefault="009B0344" w14:paraId="4BB793E9" w14:textId="77777777">
            <w:pPr>
              <w:spacing w:after="0" w:line="240" w:lineRule="auto"/>
            </w:pPr>
          </w:p>
          <w:p w:rsidRPr="000C7652" w:rsidR="009B0344" w:rsidP="001C7850" w:rsidRDefault="009B0344" w14:paraId="60DD441E" w14:textId="47FDF123">
            <w:pPr>
              <w:spacing w:after="0" w:line="240" w:lineRule="auto"/>
            </w:pPr>
            <w:r w:rsidRPr="000C7652">
              <w:t xml:space="preserve">Ask </w:t>
            </w:r>
            <w:r w:rsidRPr="000C7652" w:rsidR="009465E3">
              <w:t>members to use private transportation</w:t>
            </w:r>
            <w:r w:rsidR="00A7470C">
              <w:t xml:space="preserve"> in household/bubble groups</w:t>
            </w:r>
            <w:r w:rsidRPr="000C7652" w:rsidR="009465E3">
              <w:t xml:space="preserve"> if possible.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A83990" w14:paraId="238B18BA" w14:textId="77777777">
            <w:pPr>
              <w:spacing w:after="0" w:line="240" w:lineRule="auto"/>
              <w:jc w:val="center"/>
            </w:pPr>
            <w:r w:rsidRPr="000C7652">
              <w:t>Committee members</w:t>
            </w:r>
          </w:p>
        </w:tc>
        <w:tc>
          <w:tcPr>
            <w:tcW w:w="4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381AB9" w14:paraId="2A406BA4" w14:textId="378A1510">
            <w:pPr>
              <w:spacing w:after="0" w:line="240" w:lineRule="auto"/>
              <w:jc w:val="center"/>
            </w:pPr>
            <w:r>
              <w:t>3</w:t>
            </w:r>
          </w:p>
        </w:tc>
      </w:tr>
      <w:tr w:rsidR="00FC5F1F" w:rsidTr="440A0C41" w14:paraId="4430799E" w14:textId="77777777">
        <w:trPr>
          <w:trHeight w:val="541"/>
        </w:trPr>
        <w:tc>
          <w:tcPr>
            <w:tcW w:w="12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1C565F" w14:paraId="1E7CBD19" w14:textId="77777777">
            <w:pPr>
              <w:spacing w:after="0" w:line="240" w:lineRule="auto"/>
              <w:jc w:val="center"/>
            </w:pPr>
            <w:r w:rsidRPr="000C7652">
              <w:t>Walking</w:t>
            </w:r>
          </w:p>
        </w:tc>
        <w:tc>
          <w:tcPr>
            <w:tcW w:w="196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AA291D" w14:paraId="326F3988" w14:textId="0203495E">
            <w:pPr>
              <w:spacing w:after="0" w:line="240" w:lineRule="auto"/>
              <w:jc w:val="center"/>
            </w:pPr>
            <w:r w:rsidRPr="000C7652">
              <w:t>First Aid</w:t>
            </w:r>
            <w:r w:rsidRPr="000C7652" w:rsidR="00E60A33">
              <w:t xml:space="preserve"> Treatment Required</w:t>
            </w:r>
          </w:p>
        </w:tc>
        <w:tc>
          <w:tcPr>
            <w:tcW w:w="26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B3702" w:rsidP="000C7652" w:rsidRDefault="008B3702" w14:paraId="15711915" w14:textId="76FDC31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Clubs/Soc</w:t>
            </w: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 Members</w:t>
            </w:r>
          </w:p>
          <w:p w:rsidRPr="000C7652" w:rsidR="008B3702" w:rsidP="000C7652" w:rsidRDefault="008B3702" w14:paraId="2EDBF29A" w14:textId="0032AE7E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COVID Vulnerable groups</w:t>
            </w:r>
          </w:p>
          <w:p w:rsidRPr="000C7652" w:rsidR="008B3702" w:rsidP="000C7652" w:rsidRDefault="008B3702" w14:paraId="46F6CBB9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General Public in proximity</w:t>
            </w:r>
          </w:p>
          <w:p w:rsidRPr="000C7652" w:rsidR="001C729D" w:rsidP="000C7652" w:rsidRDefault="001C729D" w14:paraId="6FFEDAE3" w14:textId="78815A46">
            <w:pPr>
              <w:spacing w:after="0" w:line="240" w:lineRule="auto"/>
              <w:jc w:val="center"/>
            </w:pPr>
          </w:p>
        </w:tc>
        <w:tc>
          <w:tcPr>
            <w:tcW w:w="3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C12C1" w:rsidP="002D177C" w:rsidRDefault="0088782A" w14:paraId="53A01B12" w14:textId="6F1FDCD7">
            <w:pPr>
              <w:spacing w:after="0" w:line="240" w:lineRule="auto"/>
            </w:pPr>
            <w:r w:rsidRPr="000C7652">
              <w:t xml:space="preserve">The injured party will be asked to self-treat </w:t>
            </w:r>
            <w:r w:rsidRPr="000C7652" w:rsidR="00D92026">
              <w:t>under verbal advice</w:t>
            </w:r>
            <w:r w:rsidRPr="000C7652" w:rsidR="00755CE2">
              <w:t xml:space="preserve"> </w:t>
            </w:r>
            <w:r w:rsidRPr="000C7652" w:rsidR="00C92BC5">
              <w:t>using a personal or sanitised first aid kit.</w:t>
            </w:r>
          </w:p>
          <w:p w:rsidRPr="000C7652" w:rsidR="00D64A02" w:rsidP="002D177C" w:rsidRDefault="00D64A02" w14:paraId="34681BD8" w14:textId="77777777">
            <w:pPr>
              <w:spacing w:after="0" w:line="240" w:lineRule="auto"/>
            </w:pPr>
          </w:p>
          <w:p w:rsidR="001C729D" w:rsidP="002D177C" w:rsidRDefault="00847F7A" w14:paraId="23C3CEC8" w14:textId="77777777">
            <w:pPr>
              <w:spacing w:after="0" w:line="240" w:lineRule="auto"/>
            </w:pPr>
            <w:r w:rsidRPr="000C7652">
              <w:t xml:space="preserve">A first aider will be equipped with suitable PPE </w:t>
            </w:r>
            <w:r w:rsidRPr="000C7652" w:rsidR="006C12C1">
              <w:t>where close contact is necessary.</w:t>
            </w:r>
          </w:p>
          <w:p w:rsidR="00625D3C" w:rsidP="002D177C" w:rsidRDefault="00625D3C" w14:paraId="27B04436" w14:textId="77777777">
            <w:pPr>
              <w:spacing w:after="0" w:line="240" w:lineRule="auto"/>
            </w:pPr>
          </w:p>
          <w:p w:rsidRPr="000C7652" w:rsidR="00625D3C" w:rsidP="002D177C" w:rsidRDefault="00625D3C" w14:paraId="1F20376B" w14:textId="31DEE3C2">
            <w:pPr>
              <w:spacing w:after="0" w:line="240" w:lineRule="auto"/>
            </w:pPr>
            <w:r>
              <w:t xml:space="preserve">Advise members to </w:t>
            </w:r>
            <w:r w:rsidR="007B0A43">
              <w:t xml:space="preserve">bring along a first aid kit for personal use. </w:t>
            </w:r>
          </w:p>
        </w:tc>
        <w:tc>
          <w:tcPr>
            <w:tcW w:w="73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381AB9" w14:paraId="31FACE93" w14:textId="4756D304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5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="45CE3729" w:rsidP="001C7850" w:rsidRDefault="45CE3729" w14:paraId="3179DBD4" w14:textId="6E12CC55">
            <w:pPr>
              <w:spacing w:after="0" w:line="240" w:lineRule="auto"/>
            </w:pPr>
            <w:r>
              <w:t xml:space="preserve">Before and after treatment hand sanitation should be </w:t>
            </w:r>
            <w:r w:rsidR="30E5DBE1">
              <w:t>completed</w:t>
            </w:r>
            <w:r>
              <w:t>.</w:t>
            </w:r>
          </w:p>
          <w:p w:rsidR="37A0A0E5" w:rsidP="001C7850" w:rsidRDefault="37A0A0E5" w14:paraId="5244F397" w14:textId="3D0B3A8E">
            <w:pPr>
              <w:spacing w:after="0" w:line="240" w:lineRule="auto"/>
            </w:pPr>
          </w:p>
          <w:p w:rsidRPr="000C7652" w:rsidR="001C729D" w:rsidP="001C7850" w:rsidRDefault="3BC6D7C0" w14:paraId="640A37AF" w14:textId="240445C3">
            <w:pPr>
              <w:spacing w:after="0" w:line="240" w:lineRule="auto"/>
            </w:pPr>
            <w:r w:rsidR="163BAF29">
              <w:rPr/>
              <w:t xml:space="preserve">When </w:t>
            </w:r>
            <w:r w:rsidR="11B1012F">
              <w:rPr/>
              <w:t>carrying out</w:t>
            </w:r>
            <w:r w:rsidR="163BAF29">
              <w:rPr/>
              <w:t xml:space="preserve"> CPR</w:t>
            </w:r>
            <w:r w:rsidR="594213AC">
              <w:rPr/>
              <w:t xml:space="preserve">, </w:t>
            </w:r>
            <w:r w:rsidR="098A0266">
              <w:rPr/>
              <w:t>rescue</w:t>
            </w:r>
            <w:r w:rsidR="594213AC">
              <w:rPr/>
              <w:t xml:space="preserve"> breaths should not be performed, the </w:t>
            </w:r>
            <w:r w:rsidR="77ABBB1B">
              <w:rPr/>
              <w:t>casualty</w:t>
            </w:r>
            <w:r w:rsidR="259AACA4">
              <w:rPr/>
              <w:t>’</w:t>
            </w:r>
            <w:r w:rsidR="77ABBB1B">
              <w:rPr/>
              <w:t>s</w:t>
            </w:r>
            <w:r w:rsidR="594213AC">
              <w:rPr/>
              <w:t xml:space="preserve"> </w:t>
            </w:r>
            <w:r w:rsidR="66F1A1B8">
              <w:rPr/>
              <w:t>nose and mouth</w:t>
            </w:r>
            <w:r w:rsidR="594213AC">
              <w:rPr/>
              <w:t xml:space="preserve"> should be covered with a cloth and the </w:t>
            </w:r>
            <w:r w:rsidR="1C94DD8C">
              <w:rPr/>
              <w:t>first aider</w:t>
            </w:r>
            <w:r w:rsidR="46CCB5A9">
              <w:rPr/>
              <w:t xml:space="preserve"> should avoid coughing or sneezing over the patient. Helpers should keep a </w:t>
            </w:r>
            <w:r w:rsidR="24DB9EE0">
              <w:rPr/>
              <w:t>1</w:t>
            </w:r>
            <w:r w:rsidR="46CCB5A9">
              <w:rPr/>
              <w:t>m</w:t>
            </w:r>
            <w:r w:rsidR="725EC297">
              <w:rPr/>
              <w:t>+</w:t>
            </w:r>
            <w:r w:rsidR="46CCB5A9">
              <w:rPr/>
              <w:t xml:space="preserve"> distance where possible</w:t>
            </w:r>
            <w:r w:rsidR="7064CE48">
              <w:rPr/>
              <w:t>.</w:t>
            </w:r>
          </w:p>
          <w:p w:rsidRPr="000C7652" w:rsidR="001C729D" w:rsidP="001C7850" w:rsidRDefault="001C729D" w14:paraId="76F3C037" w14:textId="1434DD0E">
            <w:pPr>
              <w:spacing w:after="0" w:line="240" w:lineRule="auto"/>
            </w:pPr>
          </w:p>
          <w:p w:rsidRPr="000C7652" w:rsidR="001C729D" w:rsidP="001C7850" w:rsidRDefault="431EEA5A" w14:paraId="7DD3BAE9" w14:textId="75E0A2E5">
            <w:pPr>
              <w:spacing w:after="0" w:line="240" w:lineRule="auto"/>
            </w:pPr>
            <w:r>
              <w:t>When treating wounds</w:t>
            </w:r>
            <w:r w:rsidR="3603CBB8">
              <w:t>,</w:t>
            </w:r>
            <w:r>
              <w:t xml:space="preserve"> cross-</w:t>
            </w:r>
            <w:r>
              <w:lastRenderedPageBreak/>
              <w:t>contamination should be avoided</w:t>
            </w:r>
            <w:r w:rsidR="20F64559">
              <w:t>. Gloves should be worn when treating open</w:t>
            </w:r>
            <w:r w:rsidR="58DE2019">
              <w:t xml:space="preserve"> </w:t>
            </w:r>
            <w:r w:rsidR="4B56EBB2">
              <w:t xml:space="preserve">wounds and waste </w:t>
            </w:r>
            <w:r w:rsidR="6790A394">
              <w:t>dispos</w:t>
            </w:r>
            <w:r w:rsidR="66699AC7">
              <w:t>e</w:t>
            </w:r>
            <w:r w:rsidR="5CAB6AA7">
              <w:t>d</w:t>
            </w:r>
            <w:r w:rsidR="66699AC7">
              <w:t xml:space="preserve"> </w:t>
            </w:r>
            <w:r w:rsidR="6790A394">
              <w:t>of responsibly.</w:t>
            </w:r>
          </w:p>
        </w:tc>
        <w:tc>
          <w:tcPr>
            <w:tcW w:w="14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1C565F" w14:paraId="3EB670DC" w14:textId="0DD19FCA">
            <w:pPr>
              <w:spacing w:after="0" w:line="240" w:lineRule="auto"/>
              <w:jc w:val="center"/>
            </w:pPr>
            <w:r>
              <w:lastRenderedPageBreak/>
              <w:t>C</w:t>
            </w:r>
            <w:r w:rsidR="6ABA5C6A">
              <w:t>lub First Aiders</w:t>
            </w:r>
          </w:p>
        </w:tc>
        <w:tc>
          <w:tcPr>
            <w:tcW w:w="4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381AB9" w14:paraId="78147745" w14:textId="68EA0FE0">
            <w:pPr>
              <w:spacing w:after="0" w:line="240" w:lineRule="auto"/>
              <w:jc w:val="center"/>
            </w:pPr>
            <w:r>
              <w:t>3</w:t>
            </w:r>
          </w:p>
        </w:tc>
      </w:tr>
      <w:tr w:rsidR="00FC5F1F" w:rsidTr="440A0C41" w14:paraId="0E0BFE76" w14:textId="77777777">
        <w:trPr>
          <w:trHeight w:val="561"/>
        </w:trPr>
        <w:tc>
          <w:tcPr>
            <w:tcW w:w="12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1C565F" w14:paraId="12B67D70" w14:textId="77777777">
            <w:pPr>
              <w:spacing w:after="0" w:line="240" w:lineRule="auto"/>
              <w:jc w:val="center"/>
            </w:pPr>
            <w:r w:rsidRPr="000C7652">
              <w:t>Walking</w:t>
            </w:r>
          </w:p>
        </w:tc>
        <w:tc>
          <w:tcPr>
            <w:tcW w:w="196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FA499B" w14:paraId="7DF6FFC2" w14:textId="53C96922">
            <w:pPr>
              <w:spacing w:after="0" w:line="240" w:lineRule="auto"/>
              <w:jc w:val="center"/>
            </w:pPr>
            <w:r w:rsidRPr="000C7652">
              <w:t xml:space="preserve">Passing </w:t>
            </w:r>
            <w:r w:rsidRPr="000C7652" w:rsidR="005F1387">
              <w:t>people on narrow paths.</w:t>
            </w:r>
          </w:p>
        </w:tc>
        <w:tc>
          <w:tcPr>
            <w:tcW w:w="26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="37A0A0E5" w:rsidP="37A0A0E5" w:rsidRDefault="37A0A0E5" w14:paraId="7A815976" w14:textId="2A24A6DB">
            <w:pPr>
              <w:pStyle w:val="paragraph"/>
              <w:spacing w:before="0" w:beforeAutospacing="0" w:after="0" w:afterAutospacing="0"/>
              <w:jc w:val="center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</w:p>
          <w:p w:rsidRPr="000C7652" w:rsidR="008B3702" w:rsidP="000C7652" w:rsidRDefault="008B3702" w14:paraId="5CA1C64B" w14:textId="06D4CB9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Clubs/Soc</w:t>
            </w: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 Members</w:t>
            </w:r>
          </w:p>
          <w:p w:rsidRPr="000C7652" w:rsidR="008B3702" w:rsidP="000C7652" w:rsidRDefault="008B3702" w14:paraId="454109E1" w14:textId="2C9446B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COVID Vulnerable groups</w:t>
            </w:r>
          </w:p>
          <w:p w:rsidRPr="000C7652" w:rsidR="008B3702" w:rsidP="000C7652" w:rsidRDefault="008B3702" w14:paraId="6B24E663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General Public in proximity</w:t>
            </w:r>
          </w:p>
          <w:p w:rsidRPr="000C7652" w:rsidR="001C729D" w:rsidP="000C7652" w:rsidRDefault="001C729D" w14:paraId="07BEC006" w14:textId="04F24084">
            <w:pPr>
              <w:spacing w:after="0" w:line="240" w:lineRule="auto"/>
              <w:jc w:val="center"/>
            </w:pPr>
          </w:p>
        </w:tc>
        <w:tc>
          <w:tcPr>
            <w:tcW w:w="3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2D177C" w:rsidRDefault="006D75D5" w14:paraId="3F0B17F2" w14:textId="4F68A30E">
            <w:pPr>
              <w:spacing w:after="0" w:line="240" w:lineRule="auto"/>
            </w:pPr>
            <w:r w:rsidRPr="000C7652">
              <w:t xml:space="preserve">The group will be asked to stop to let </w:t>
            </w:r>
            <w:r w:rsidRPr="000C7652" w:rsidR="0023206A">
              <w:t xml:space="preserve">members of the public pass in suitable passing </w:t>
            </w:r>
            <w:r w:rsidRPr="000C7652" w:rsidR="00CB3908">
              <w:t>places</w:t>
            </w:r>
            <w:r w:rsidRPr="000C7652" w:rsidR="0023206A">
              <w:t>.</w:t>
            </w:r>
          </w:p>
          <w:p w:rsidRPr="000C7652" w:rsidR="00CB3908" w:rsidP="002D177C" w:rsidRDefault="00CB3908" w14:paraId="3BD9541C" w14:textId="1C3C71D6">
            <w:pPr>
              <w:spacing w:after="0" w:line="240" w:lineRule="auto"/>
            </w:pPr>
          </w:p>
        </w:tc>
        <w:tc>
          <w:tcPr>
            <w:tcW w:w="73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974F87" w14:paraId="1B7C9D47" w14:textId="2A4E353E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5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="001C729D" w:rsidP="001D01E4" w:rsidRDefault="3B43020A" w14:paraId="06A25353" w14:textId="77777777">
            <w:pPr>
              <w:spacing w:after="0" w:line="240" w:lineRule="auto"/>
            </w:pPr>
            <w:r>
              <w:t>If this is not possible members will be advised to face away from the incoming people and wear a mask.</w:t>
            </w:r>
          </w:p>
          <w:p w:rsidRPr="000C7652" w:rsidR="001D01E4" w:rsidP="001D01E4" w:rsidRDefault="00CC57A1" w14:paraId="16AA5DE0" w14:textId="16B46FC4">
            <w:pPr>
              <w:spacing w:after="0" w:line="240" w:lineRule="auto"/>
            </w:pPr>
            <w:r>
              <w:t>W</w:t>
            </w:r>
            <w:r w:rsidR="001D01E4">
              <w:t xml:space="preserve">alks </w:t>
            </w:r>
            <w:r>
              <w:t>will be</w:t>
            </w:r>
            <w:r w:rsidR="001D01E4">
              <w:t xml:space="preserve"> planned</w:t>
            </w:r>
            <w:r>
              <w:t xml:space="preserve"> to avoid</w:t>
            </w:r>
            <w:r w:rsidR="001D01E4">
              <w:t xml:space="preserve"> known pi</w:t>
            </w:r>
            <w:r w:rsidR="00291A43">
              <w:t xml:space="preserve">nch points such as busy town centres and </w:t>
            </w:r>
            <w:r>
              <w:t>touristy</w:t>
            </w:r>
            <w:r w:rsidR="008A27DB">
              <w:t xml:space="preserve"> narrow </w:t>
            </w:r>
            <w:r>
              <w:t>routes.</w:t>
            </w:r>
          </w:p>
        </w:tc>
        <w:tc>
          <w:tcPr>
            <w:tcW w:w="14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1C565F" w14:paraId="20E00CE1" w14:textId="77777777">
            <w:pPr>
              <w:spacing w:after="0" w:line="240" w:lineRule="auto"/>
              <w:jc w:val="center"/>
            </w:pPr>
            <w:r w:rsidRPr="000C7652">
              <w:t>Committee members</w:t>
            </w:r>
          </w:p>
        </w:tc>
        <w:tc>
          <w:tcPr>
            <w:tcW w:w="4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2960F3" w14:paraId="4E5AD78C" w14:textId="50F789EF">
            <w:pPr>
              <w:spacing w:after="0" w:line="240" w:lineRule="auto"/>
              <w:jc w:val="center"/>
            </w:pPr>
            <w:r>
              <w:t>1</w:t>
            </w:r>
          </w:p>
        </w:tc>
      </w:tr>
      <w:tr w:rsidR="00FC5F1F" w:rsidTr="440A0C41" w14:paraId="29C52FC8" w14:textId="77777777">
        <w:trPr>
          <w:trHeight w:val="561"/>
        </w:trPr>
        <w:tc>
          <w:tcPr>
            <w:tcW w:w="12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1A134F" w14:paraId="7D2DBE38" w14:textId="00BB5C0B">
            <w:pPr>
              <w:spacing w:after="0" w:line="240" w:lineRule="auto"/>
              <w:jc w:val="center"/>
            </w:pPr>
            <w:r w:rsidRPr="000C7652">
              <w:t>Transport</w:t>
            </w:r>
          </w:p>
        </w:tc>
        <w:tc>
          <w:tcPr>
            <w:tcW w:w="196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1A134F" w14:paraId="5EE763E0" w14:textId="6940F16A">
            <w:pPr>
              <w:spacing w:after="0" w:line="240" w:lineRule="auto"/>
              <w:jc w:val="center"/>
            </w:pPr>
            <w:r w:rsidRPr="000C7652">
              <w:t>Minibuses</w:t>
            </w:r>
          </w:p>
        </w:tc>
        <w:tc>
          <w:tcPr>
            <w:tcW w:w="26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B3702" w:rsidP="000C7652" w:rsidRDefault="008B3702" w14:paraId="08A19216" w14:textId="60032402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Clubs/Soc</w:t>
            </w: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 Members</w:t>
            </w:r>
          </w:p>
          <w:p w:rsidRPr="000C7652" w:rsidR="008B3702" w:rsidP="000C7652" w:rsidRDefault="008B3702" w14:paraId="396E0726" w14:textId="73893DD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COVID Vulnerable groups</w:t>
            </w:r>
          </w:p>
          <w:p w:rsidRPr="000C7652" w:rsidR="001C729D" w:rsidP="002960F3" w:rsidRDefault="001C729D" w14:paraId="6DEF7A30" w14:textId="01A74227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</w:p>
        </w:tc>
        <w:tc>
          <w:tcPr>
            <w:tcW w:w="3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950C3B" w:rsidP="42371807" w:rsidRDefault="357FB95B" w14:paraId="26EA370E" w14:textId="0D038624">
            <w:pPr>
              <w:spacing w:after="0" w:line="240" w:lineRule="auto"/>
              <w:ind w:left="10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</w:pPr>
            <w:r w:rsidRPr="42371807" w:rsidR="0DAA998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These will be booked only if it is determined that an economical number of persons from different households can travel in the same vehicle safely</w:t>
            </w:r>
            <w:r w:rsidRPr="42371807" w:rsidR="0B94276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.</w:t>
            </w:r>
          </w:p>
          <w:p w:rsidRPr="000C7652" w:rsidR="00950C3B" w:rsidP="621E78F8" w:rsidRDefault="357FB95B" w14:paraId="172F8045" w14:textId="68F73B64">
            <w:pPr>
              <w:pStyle w:val="Normal"/>
              <w:spacing w:after="0" w:line="240" w:lineRule="auto"/>
            </w:pPr>
          </w:p>
        </w:tc>
        <w:tc>
          <w:tcPr>
            <w:tcW w:w="73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2960F3" w14:paraId="1458A239" w14:textId="33074F91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35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E8589F" w:rsidRDefault="00E8589F" w14:paraId="37E2B5E0" w14:textId="05FB9CBA">
            <w:pPr>
              <w:spacing w:after="0" w:line="240" w:lineRule="auto"/>
            </w:pPr>
            <w:r w:rsidR="5E07CF09">
              <w:rPr/>
              <w:t>Minibuses</w:t>
            </w:r>
            <w:r w:rsidR="6CA717AD">
              <w:rPr/>
              <w:t xml:space="preserve"> will be sanitised before and after use. </w:t>
            </w:r>
          </w:p>
          <w:p w:rsidRPr="000C7652" w:rsidR="00BE5681" w:rsidP="00E8589F" w:rsidRDefault="001D0F43" w14:paraId="27541F4E" w14:textId="0B647AA9">
            <w:pPr>
              <w:spacing w:after="0" w:line="240" w:lineRule="auto"/>
            </w:pPr>
            <w:r w:rsidR="2A15FF2B">
              <w:rPr/>
              <w:t xml:space="preserve">Passengers will be asked to wear masks and sanitise their hands </w:t>
            </w:r>
            <w:r w:rsidR="1B265E0F">
              <w:rPr/>
              <w:t xml:space="preserve">regularly. </w:t>
            </w:r>
          </w:p>
        </w:tc>
        <w:tc>
          <w:tcPr>
            <w:tcW w:w="14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1C565F" w14:paraId="6141A875" w14:textId="77777777">
            <w:pPr>
              <w:spacing w:after="0" w:line="240" w:lineRule="auto"/>
              <w:jc w:val="center"/>
            </w:pPr>
            <w:r w:rsidRPr="000C7652">
              <w:t>Committee members</w:t>
            </w:r>
          </w:p>
        </w:tc>
        <w:tc>
          <w:tcPr>
            <w:tcW w:w="4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2960F3" w14:paraId="2EE88864" w14:textId="3A843A7B">
            <w:pPr>
              <w:spacing w:after="0" w:line="240" w:lineRule="auto"/>
              <w:jc w:val="center"/>
            </w:pPr>
            <w:r>
              <w:t>3</w:t>
            </w:r>
          </w:p>
        </w:tc>
      </w:tr>
      <w:tr w:rsidR="00FC5F1F" w:rsidTr="440A0C41" w14:paraId="12AC25AB" w14:textId="77777777">
        <w:trPr>
          <w:trHeight w:val="541"/>
        </w:trPr>
        <w:tc>
          <w:tcPr>
            <w:tcW w:w="12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C370DC" w14:paraId="0CC6E220" w14:textId="441441A1">
            <w:pPr>
              <w:spacing w:after="0" w:line="240" w:lineRule="auto"/>
              <w:jc w:val="center"/>
            </w:pPr>
            <w:r w:rsidRPr="000C7652">
              <w:t>Accomodation</w:t>
            </w:r>
          </w:p>
        </w:tc>
        <w:tc>
          <w:tcPr>
            <w:tcW w:w="196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C370DC" w14:paraId="44DDB0A1" w14:textId="09091CB4">
            <w:pPr>
              <w:spacing w:after="0" w:line="240" w:lineRule="auto"/>
              <w:jc w:val="center"/>
            </w:pPr>
            <w:r w:rsidRPr="000C7652">
              <w:t>Camping</w:t>
            </w:r>
            <w:r w:rsidR="00137A9C">
              <w:t xml:space="preserve"> </w:t>
            </w:r>
          </w:p>
        </w:tc>
        <w:tc>
          <w:tcPr>
            <w:tcW w:w="26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B3702" w:rsidP="000C7652" w:rsidRDefault="008B3702" w14:paraId="139D62D0" w14:textId="7043312B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Clubs/Soc</w:t>
            </w: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 Members</w:t>
            </w:r>
          </w:p>
          <w:p w:rsidRPr="000C7652" w:rsidR="008B3702" w:rsidP="000C7652" w:rsidRDefault="008B3702" w14:paraId="17E4894D" w14:textId="5CC22DF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COVID Vulnerable groups</w:t>
            </w:r>
          </w:p>
          <w:p w:rsidRPr="000C7652" w:rsidR="008B3702" w:rsidP="000C7652" w:rsidRDefault="008B3702" w14:paraId="35740A3E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General Public in proximity</w:t>
            </w:r>
          </w:p>
          <w:p w:rsidRPr="000C7652" w:rsidR="001C729D" w:rsidP="000C7652" w:rsidRDefault="001C729D" w14:paraId="07CDE383" w14:textId="39F1FDAB">
            <w:pPr>
              <w:spacing w:after="0" w:line="240" w:lineRule="auto"/>
              <w:jc w:val="center"/>
            </w:pPr>
          </w:p>
        </w:tc>
        <w:tc>
          <w:tcPr>
            <w:tcW w:w="3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BA2DCE" w:rsidRDefault="00741F45" w14:paraId="0309CF4F" w14:textId="2178ABD3">
            <w:pPr>
              <w:spacing w:after="0" w:line="240" w:lineRule="auto"/>
            </w:pPr>
            <w:r w:rsidR="58987958">
              <w:rPr/>
              <w:t>Members</w:t>
            </w:r>
            <w:r w:rsidR="62ED454C">
              <w:rPr/>
              <w:t xml:space="preserve"> from the same household </w:t>
            </w:r>
            <w:r w:rsidR="6039A582">
              <w:rPr/>
              <w:t>or</w:t>
            </w:r>
            <w:r w:rsidR="62ED454C">
              <w:rPr/>
              <w:t xml:space="preserve"> bubble</w:t>
            </w:r>
            <w:r w:rsidR="662F8106">
              <w:rPr/>
              <w:t xml:space="preserve"> will be encouraged to share tents with each other only</w:t>
            </w:r>
            <w:r w:rsidR="62ED454C">
              <w:rPr/>
              <w:t>.</w:t>
            </w:r>
          </w:p>
          <w:p w:rsidRPr="000C7652" w:rsidR="004C5E27" w:rsidP="00BA2DCE" w:rsidRDefault="564722D4" w14:paraId="4C8195E3" w14:textId="54B0BDC2">
            <w:pPr>
              <w:spacing w:after="0" w:line="240" w:lineRule="auto"/>
            </w:pPr>
            <w:r w:rsidR="21A61A8B">
              <w:rPr/>
              <w:t xml:space="preserve">Food cooking will </w:t>
            </w:r>
            <w:r w:rsidR="75B6DE13">
              <w:rPr/>
              <w:t xml:space="preserve">involve a limited number of people </w:t>
            </w:r>
            <w:r w:rsidR="7E07ED4A">
              <w:rPr/>
              <w:t xml:space="preserve">with high standards of sanitation </w:t>
            </w:r>
            <w:r w:rsidR="056E9C67">
              <w:rPr/>
              <w:t xml:space="preserve">or </w:t>
            </w:r>
            <w:r w:rsidR="5CC29B60">
              <w:rPr/>
              <w:t xml:space="preserve">be only </w:t>
            </w:r>
            <w:r w:rsidR="056E9C67">
              <w:rPr/>
              <w:t>for personal consumption.</w:t>
            </w:r>
          </w:p>
          <w:p w:rsidRPr="000C7652" w:rsidR="004C5E27" w:rsidP="440A0C41" w:rsidRDefault="564722D4" w14:paraId="009DD5F6" w14:textId="31B9A868">
            <w:pPr>
              <w:pStyle w:val="Normal"/>
              <w:spacing w:after="0" w:line="240" w:lineRule="auto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440A0C41" w:rsidR="5F9F332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GB"/>
              </w:rPr>
              <w:t>Away Trips require a negative lateral flow test taken no more than 48 hours in advance.</w:t>
            </w:r>
          </w:p>
        </w:tc>
        <w:tc>
          <w:tcPr>
            <w:tcW w:w="73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235591" w14:paraId="4225E8C7" w14:textId="684B8B90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5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483677" w:rsidP="007E7501" w:rsidRDefault="00483677" w14:paraId="435FECCA" w14:textId="4D2CA048">
            <w:pPr>
              <w:spacing w:after="0" w:line="240" w:lineRule="auto"/>
            </w:pPr>
            <w:r w:rsidR="1F58F6A5">
              <w:rPr/>
              <w:t>Campsites will be prebooked and</w:t>
            </w:r>
            <w:r w:rsidR="7D873296">
              <w:rPr/>
              <w:t xml:space="preserve"> </w:t>
            </w:r>
            <w:r w:rsidR="2280B403">
              <w:rPr/>
              <w:t>informed</w:t>
            </w:r>
            <w:r w:rsidR="7D873296">
              <w:rPr/>
              <w:t xml:space="preserve"> that </w:t>
            </w:r>
            <w:r w:rsidR="2280B403">
              <w:rPr/>
              <w:t>the group is</w:t>
            </w:r>
            <w:r w:rsidR="7D873296">
              <w:rPr/>
              <w:t xml:space="preserve"> not all from the same household.</w:t>
            </w:r>
          </w:p>
        </w:tc>
        <w:tc>
          <w:tcPr>
            <w:tcW w:w="14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1C565F" w14:paraId="520BE629" w14:textId="77777777">
            <w:pPr>
              <w:spacing w:after="0" w:line="240" w:lineRule="auto"/>
              <w:jc w:val="center"/>
            </w:pPr>
            <w:r w:rsidRPr="000C7652">
              <w:t>Committee members</w:t>
            </w:r>
          </w:p>
        </w:tc>
        <w:tc>
          <w:tcPr>
            <w:tcW w:w="4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1C729D" w:rsidP="000C7652" w:rsidRDefault="00235591" w14:paraId="2D899880" w14:textId="58204031">
            <w:pPr>
              <w:spacing w:after="0" w:line="240" w:lineRule="auto"/>
              <w:jc w:val="center"/>
            </w:pPr>
            <w:r>
              <w:t>1</w:t>
            </w:r>
          </w:p>
        </w:tc>
      </w:tr>
      <w:tr w:rsidR="00497B47" w:rsidTr="440A0C41" w14:paraId="13D6CE11" w14:textId="77777777">
        <w:trPr>
          <w:trHeight w:val="541"/>
        </w:trPr>
        <w:tc>
          <w:tcPr>
            <w:tcW w:w="12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497B47" w:rsidP="000C7652" w:rsidRDefault="00C370DC" w14:paraId="712DC951" w14:textId="34AF517E">
            <w:pPr>
              <w:spacing w:after="0" w:line="240" w:lineRule="auto"/>
              <w:jc w:val="center"/>
            </w:pPr>
            <w:r w:rsidRPr="000C7652">
              <w:t>Accomodation</w:t>
            </w:r>
          </w:p>
        </w:tc>
        <w:tc>
          <w:tcPr>
            <w:tcW w:w="196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497B47" w:rsidP="000C7652" w:rsidRDefault="00C370DC" w14:paraId="04910B1C" w14:textId="436FAF81">
            <w:pPr>
              <w:spacing w:after="0" w:line="240" w:lineRule="auto"/>
              <w:jc w:val="center"/>
            </w:pPr>
            <w:r w:rsidRPr="000C7652">
              <w:t>Bunkhouses</w:t>
            </w:r>
          </w:p>
        </w:tc>
        <w:tc>
          <w:tcPr>
            <w:tcW w:w="26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B3702" w:rsidP="000C7652" w:rsidRDefault="008B3702" w14:paraId="532164CB" w14:textId="151DF323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Clubs/Soc</w:t>
            </w: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 Members</w:t>
            </w:r>
          </w:p>
          <w:p w:rsidRPr="000C7652" w:rsidR="008B3702" w:rsidP="000C7652" w:rsidRDefault="008B3702" w14:paraId="4324B4EF" w14:textId="39053DE9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COVID Vulnerable groups</w:t>
            </w:r>
          </w:p>
          <w:p w:rsidRPr="000C7652" w:rsidR="00497B47" w:rsidP="002960F3" w:rsidRDefault="00497B47" w14:paraId="4B63ED30" w14:textId="3FB9BA00">
            <w:pPr>
              <w:pStyle w:val="paragraph"/>
              <w:spacing w:before="0" w:beforeAutospacing="0" w:after="0" w:afterAutospacing="0"/>
              <w:jc w:val="center"/>
              <w:textAlignment w:val="baseline"/>
            </w:pPr>
          </w:p>
        </w:tc>
        <w:tc>
          <w:tcPr>
            <w:tcW w:w="3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="00C2632D" w:rsidP="001246F7" w:rsidRDefault="436F5D93" w14:paraId="6E1A92A9" w14:textId="0480B97C">
            <w:pPr>
              <w:spacing w:after="0" w:line="240" w:lineRule="auto"/>
            </w:pPr>
            <w:r>
              <w:t xml:space="preserve">Bookings in advance will not be made unless </w:t>
            </w:r>
            <w:r w:rsidR="5197A78A">
              <w:t xml:space="preserve">a full refund is </w:t>
            </w:r>
            <w:r w:rsidR="5CBA382B">
              <w:t>available</w:t>
            </w:r>
            <w:r w:rsidR="5197A78A">
              <w:t xml:space="preserve"> in the case of </w:t>
            </w:r>
            <w:r w:rsidR="0958CB70">
              <w:t>cancellations due to guideline restrictions.</w:t>
            </w:r>
          </w:p>
          <w:p w:rsidR="00016D9E" w:rsidP="001246F7" w:rsidRDefault="70B3B2BC" w14:paraId="070AA5AD" w14:textId="2C7867AF">
            <w:pPr>
              <w:spacing w:after="0" w:line="240" w:lineRule="auto"/>
            </w:pPr>
            <w:r w:rsidR="25BF8D09">
              <w:rPr/>
              <w:t>Those who are not in the same household</w:t>
            </w:r>
            <w:r w:rsidR="28830F8D">
              <w:rPr/>
              <w:t>/bubble</w:t>
            </w:r>
            <w:r w:rsidR="25BF8D09">
              <w:rPr/>
              <w:t xml:space="preserve"> will be </w:t>
            </w:r>
            <w:r w:rsidR="492D1CE9">
              <w:rPr/>
              <w:t>allocated</w:t>
            </w:r>
            <w:r w:rsidR="2C770319">
              <w:rPr/>
              <w:t xml:space="preserve"> to</w:t>
            </w:r>
            <w:r w:rsidR="492D1CE9">
              <w:rPr/>
              <w:t xml:space="preserve"> </w:t>
            </w:r>
            <w:r w:rsidR="492D1CE9">
              <w:rPr/>
              <w:t>separate room</w:t>
            </w:r>
            <w:r w:rsidR="73CC2E22">
              <w:rPr/>
              <w:t>s</w:t>
            </w:r>
            <w:r w:rsidR="1CCEB132">
              <w:rPr/>
              <w:t xml:space="preserve"> if possible</w:t>
            </w:r>
            <w:r w:rsidR="75404081">
              <w:rPr/>
              <w:t>.</w:t>
            </w:r>
          </w:p>
          <w:p w:rsidRPr="000C7652" w:rsidR="00F55822" w:rsidP="001246F7" w:rsidRDefault="00F55822" w14:paraId="7AE00EDE" w14:textId="26955134">
            <w:pPr>
              <w:spacing w:after="0" w:line="240" w:lineRule="auto"/>
            </w:pPr>
            <w:r w:rsidR="56BE5E86">
              <w:rPr/>
              <w:t xml:space="preserve">Bathrooms, </w:t>
            </w:r>
            <w:r w:rsidR="3FE688CE">
              <w:rPr/>
              <w:t xml:space="preserve">kitchen, </w:t>
            </w:r>
            <w:r w:rsidR="56BE5E86">
              <w:rPr/>
              <w:t xml:space="preserve">dining and living areas </w:t>
            </w:r>
            <w:r w:rsidR="3FE688CE">
              <w:rPr/>
              <w:t xml:space="preserve">will be cleaned regularly. </w:t>
            </w:r>
            <w:r w:rsidR="16EA26ED">
              <w:rPr/>
              <w:t xml:space="preserve">Members will </w:t>
            </w:r>
            <w:r w:rsidR="1B7154AC">
              <w:rPr/>
              <w:t>be asked to socialise outside where possible.</w:t>
            </w:r>
          </w:p>
          <w:p w:rsidRPr="000C7652" w:rsidR="00F55822" w:rsidP="440A0C41" w:rsidRDefault="00F55822" w14:paraId="538F373C" w14:textId="34A1F137">
            <w:pPr>
              <w:pStyle w:val="Normal"/>
              <w:spacing w:after="0" w:line="240" w:lineRule="auto"/>
              <w:rPr>
                <w:rFonts w:ascii="Calibri" w:hAnsi="Calibri" w:eastAsia="Calibri" w:cs="Calibri"/>
                <w:noProof w:val="0"/>
                <w:sz w:val="22"/>
                <w:szCs w:val="22"/>
                <w:lang w:val="en-GB"/>
              </w:rPr>
            </w:pPr>
            <w:r w:rsidRPr="440A0C41" w:rsidR="193FC95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GB"/>
              </w:rPr>
              <w:t>Away Trips require a negative lateral flow test taken no more than 48 hours in advance.</w:t>
            </w:r>
          </w:p>
        </w:tc>
        <w:tc>
          <w:tcPr>
            <w:tcW w:w="73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497B47" w:rsidP="000C7652" w:rsidRDefault="00235591" w14:paraId="3846C8BF" w14:textId="35360581">
            <w:pPr>
              <w:spacing w:after="0" w:line="240" w:lineRule="auto"/>
              <w:jc w:val="center"/>
            </w:pPr>
            <w:r>
              <w:lastRenderedPageBreak/>
              <w:t>6</w:t>
            </w:r>
          </w:p>
        </w:tc>
        <w:tc>
          <w:tcPr>
            <w:tcW w:w="35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9B03A0" w:rsidP="009B03A0" w:rsidRDefault="009B03A0" w14:paraId="0E9019F6" w14:textId="18416427">
            <w:pPr>
              <w:spacing w:after="0" w:line="240" w:lineRule="auto"/>
            </w:pPr>
            <w:r w:rsidR="2B7D9ECC">
              <w:rPr/>
              <w:t xml:space="preserve">Numbers in a single trip will be limited to </w:t>
            </w:r>
            <w:r w:rsidR="386C8B9A">
              <w:rPr/>
              <w:t>thirty.</w:t>
            </w:r>
          </w:p>
        </w:tc>
        <w:tc>
          <w:tcPr>
            <w:tcW w:w="14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497B47" w:rsidP="000C7652" w:rsidRDefault="00497B47" w14:paraId="4940AC49" w14:textId="24565EB3">
            <w:pPr>
              <w:spacing w:after="0" w:line="240" w:lineRule="auto"/>
              <w:jc w:val="center"/>
            </w:pPr>
            <w:r w:rsidRPr="000C7652">
              <w:t>Committee members</w:t>
            </w:r>
          </w:p>
        </w:tc>
        <w:tc>
          <w:tcPr>
            <w:tcW w:w="4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497B47" w:rsidP="000C7652" w:rsidRDefault="00235591" w14:paraId="511E5605" w14:textId="747DF8CE">
            <w:pPr>
              <w:spacing w:after="0" w:line="240" w:lineRule="auto"/>
              <w:jc w:val="center"/>
            </w:pPr>
            <w:r>
              <w:t>3</w:t>
            </w:r>
          </w:p>
        </w:tc>
      </w:tr>
      <w:tr w:rsidR="00AA3931" w:rsidTr="440A0C41" w14:paraId="70FBC555" w14:textId="77777777">
        <w:trPr>
          <w:trHeight w:val="541"/>
        </w:trPr>
        <w:tc>
          <w:tcPr>
            <w:tcW w:w="12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AA3931" w:rsidP="000C7652" w:rsidRDefault="00AA3931" w14:paraId="32AC2A42" w14:textId="754A8490">
            <w:pPr>
              <w:spacing w:after="0" w:line="240" w:lineRule="auto"/>
              <w:jc w:val="center"/>
            </w:pPr>
            <w:r w:rsidRPr="000C7652">
              <w:t>Socials</w:t>
            </w:r>
          </w:p>
        </w:tc>
        <w:tc>
          <w:tcPr>
            <w:tcW w:w="196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AA3931" w:rsidP="000C7652" w:rsidRDefault="00AA3931" w14:paraId="11DDF5C7" w14:textId="1E6DF8B1">
            <w:pPr>
              <w:spacing w:after="0" w:line="240" w:lineRule="auto"/>
              <w:jc w:val="center"/>
            </w:pPr>
            <w:r w:rsidRPr="000C7652">
              <w:t>Pubs</w:t>
            </w:r>
          </w:p>
        </w:tc>
        <w:tc>
          <w:tcPr>
            <w:tcW w:w="26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AA3931" w:rsidP="000C7652" w:rsidRDefault="00AA3931" w14:paraId="7BEA700C" w14:textId="3A0AB07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Clubs/Soc</w:t>
            </w: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 Members</w:t>
            </w:r>
          </w:p>
          <w:p w:rsidRPr="000C7652" w:rsidR="00AA3931" w:rsidP="000C7652" w:rsidRDefault="00AA3931" w14:paraId="6BD973B8" w14:textId="47205E5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COVID Vulnerable groups</w:t>
            </w:r>
          </w:p>
          <w:p w:rsidRPr="000C7652" w:rsidR="00AA3931" w:rsidP="000C7652" w:rsidRDefault="00AA3931" w14:paraId="10394153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General Public in proximity</w:t>
            </w:r>
          </w:p>
          <w:p w:rsidRPr="000C7652" w:rsidR="00AA3931" w:rsidP="000C7652" w:rsidRDefault="00AA3931" w14:paraId="0B2A97EE" w14:textId="5243DBBD">
            <w:pPr>
              <w:spacing w:after="0" w:line="240" w:lineRule="auto"/>
              <w:jc w:val="center"/>
            </w:pPr>
          </w:p>
        </w:tc>
        <w:tc>
          <w:tcPr>
            <w:tcW w:w="3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AA3931" w:rsidP="002F60D8" w:rsidRDefault="00AA3931" w14:paraId="7C13479F" w14:textId="3FCFB6F3">
            <w:pPr>
              <w:spacing w:after="0" w:line="240" w:lineRule="auto"/>
            </w:pPr>
            <w:r w:rsidRPr="000C7652">
              <w:t>Seating will be outside where possible and socially distanced.</w:t>
            </w:r>
          </w:p>
        </w:tc>
        <w:tc>
          <w:tcPr>
            <w:tcW w:w="73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AA3931" w:rsidP="00842975" w:rsidRDefault="00DF088B" w14:paraId="0AAF8784" w14:textId="6192500A">
            <w:pPr>
              <w:spacing w:after="0" w:line="240" w:lineRule="auto"/>
            </w:pPr>
            <w:r>
              <w:t>6</w:t>
            </w:r>
          </w:p>
        </w:tc>
        <w:tc>
          <w:tcPr>
            <w:tcW w:w="35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="42371807" w:rsidP="42371807" w:rsidRDefault="42371807" w14:paraId="361F0D49" w14:textId="0E10AF8E">
            <w:pPr>
              <w:spacing w:after="0" w:line="240" w:lineRule="auto"/>
            </w:pPr>
          </w:p>
          <w:p w:rsidR="00F81EB8" w:rsidP="00F81EB8" w:rsidRDefault="75CB481E" w14:paraId="40B7CD95" w14:textId="0E8D09E3">
            <w:pPr>
              <w:spacing w:after="0" w:line="240" w:lineRule="auto"/>
            </w:pPr>
            <w:r w:rsidR="5DFDDBD6">
              <w:rPr/>
              <w:t>Groups will adhere to the guidelines of the establishment</w:t>
            </w:r>
            <w:r w:rsidR="028CF486">
              <w:rPr/>
              <w:t>.</w:t>
            </w:r>
          </w:p>
          <w:p w:rsidR="00F81EB8" w:rsidP="00842975" w:rsidRDefault="00F81EB8" w14:paraId="26C05037" w14:textId="77777777">
            <w:pPr>
              <w:spacing w:after="0" w:line="240" w:lineRule="auto"/>
            </w:pPr>
          </w:p>
          <w:p w:rsidRPr="000C7652" w:rsidR="00903685" w:rsidP="00842975" w:rsidRDefault="00903685" w14:paraId="0AEE8409" w14:noSpellErr="1" w14:textId="5D2F80AB">
            <w:pPr>
              <w:spacing w:after="0" w:line="240" w:lineRule="auto"/>
            </w:pPr>
          </w:p>
        </w:tc>
        <w:tc>
          <w:tcPr>
            <w:tcW w:w="14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AA3931" w:rsidP="000C7652" w:rsidRDefault="00743670" w14:paraId="7B4BFFC5" w14:textId="48C886A8">
            <w:pPr>
              <w:spacing w:after="0" w:line="240" w:lineRule="auto"/>
              <w:jc w:val="center"/>
            </w:pPr>
            <w:r w:rsidRPr="000C7652">
              <w:t>Committee and Members</w:t>
            </w:r>
          </w:p>
        </w:tc>
        <w:tc>
          <w:tcPr>
            <w:tcW w:w="4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AA3931" w:rsidP="000C7652" w:rsidRDefault="00DF088B" w14:paraId="2DA012BE" w14:textId="45156B58">
            <w:pPr>
              <w:spacing w:after="0" w:line="240" w:lineRule="auto"/>
              <w:jc w:val="center"/>
            </w:pPr>
            <w:r>
              <w:t>3</w:t>
            </w:r>
          </w:p>
        </w:tc>
      </w:tr>
      <w:tr w:rsidR="006B5306" w:rsidTr="440A0C41" w14:paraId="40E2974F" w14:textId="77777777">
        <w:trPr>
          <w:trHeight w:val="541"/>
        </w:trPr>
        <w:tc>
          <w:tcPr>
            <w:tcW w:w="12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B5306" w:rsidP="000C7652" w:rsidRDefault="00032B52" w14:paraId="05CE4492" w14:textId="2289E194">
            <w:pPr>
              <w:spacing w:after="0" w:line="240" w:lineRule="auto"/>
              <w:jc w:val="center"/>
            </w:pPr>
            <w:r w:rsidRPr="000C7652">
              <w:t>Socials</w:t>
            </w:r>
          </w:p>
        </w:tc>
        <w:tc>
          <w:tcPr>
            <w:tcW w:w="196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B5306" w:rsidP="000C7652" w:rsidRDefault="00032B52" w14:paraId="55293DB9" w14:textId="3E641D8D">
            <w:pPr>
              <w:spacing w:after="0" w:line="240" w:lineRule="auto"/>
              <w:jc w:val="center"/>
            </w:pPr>
            <w:r w:rsidRPr="000C7652">
              <w:t>Private Gardens</w:t>
            </w:r>
          </w:p>
        </w:tc>
        <w:tc>
          <w:tcPr>
            <w:tcW w:w="26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B3702" w:rsidP="000C7652" w:rsidRDefault="008B3702" w14:paraId="0AF14C63" w14:textId="1EAA5A7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Clubs/Soc</w:t>
            </w: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 Members</w:t>
            </w:r>
          </w:p>
          <w:p w:rsidRPr="000C7652" w:rsidR="006B5306" w:rsidP="000C7652" w:rsidRDefault="008B3702" w14:paraId="2A31D440" w14:textId="085DB7C4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COVID Vulnerable groups</w:t>
            </w:r>
          </w:p>
        </w:tc>
        <w:tc>
          <w:tcPr>
            <w:tcW w:w="3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="006B5306" w:rsidP="002F60D8" w:rsidRDefault="65C6F414" w14:paraId="76975D09" w14:textId="63D5CF00">
            <w:pPr>
              <w:spacing w:after="0" w:line="240" w:lineRule="auto"/>
            </w:pPr>
            <w:r>
              <w:t>Regular hand washing will be observed.</w:t>
            </w:r>
          </w:p>
          <w:p w:rsidR="00310ACC" w:rsidP="002F60D8" w:rsidRDefault="00310ACC" w14:paraId="1C731456" w14:textId="05DFD8D9">
            <w:pPr>
              <w:spacing w:after="0" w:line="240" w:lineRule="auto"/>
            </w:pPr>
          </w:p>
          <w:p w:rsidRPr="000C7652" w:rsidR="00310ACC" w:rsidP="00310ACC" w:rsidRDefault="00310ACC" w14:paraId="3978C814" w14:textId="77777777">
            <w:pPr>
              <w:spacing w:after="0" w:line="240" w:lineRule="auto"/>
            </w:pPr>
            <w:r>
              <w:t xml:space="preserve">The sharing of food and drink will be avoided where contamination can easily occur. </w:t>
            </w:r>
          </w:p>
          <w:p w:rsidRPr="000C7652" w:rsidR="00310ACC" w:rsidP="00310ACC" w:rsidRDefault="00310ACC" w14:paraId="69A06C1F" w14:textId="77777777">
            <w:pPr>
              <w:spacing w:after="0" w:line="240" w:lineRule="auto"/>
            </w:pPr>
          </w:p>
          <w:p w:rsidRPr="000C7652" w:rsidR="00310ACC" w:rsidP="00310ACC" w:rsidRDefault="00310ACC" w14:paraId="4A60DEB1" w14:textId="77777777">
            <w:pPr>
              <w:spacing w:after="0" w:line="240" w:lineRule="auto"/>
            </w:pPr>
            <w:r>
              <w:t xml:space="preserve">Guest will be asked to bring food and drink for their own personal </w:t>
            </w:r>
            <w:r>
              <w:lastRenderedPageBreak/>
              <w:t xml:space="preserve">consumption. </w:t>
            </w:r>
          </w:p>
          <w:p w:rsidRPr="000C7652" w:rsidR="00310ACC" w:rsidP="00310ACC" w:rsidRDefault="00310ACC" w14:paraId="014C08B1" w14:textId="77777777">
            <w:pPr>
              <w:spacing w:after="0" w:line="240" w:lineRule="auto"/>
            </w:pPr>
          </w:p>
          <w:p w:rsidRPr="000C7652" w:rsidR="00310ACC" w:rsidP="00310ACC" w:rsidRDefault="00310ACC" w14:paraId="778EB9BF" w14:textId="5CF6205A">
            <w:pPr>
              <w:spacing w:after="0" w:line="240" w:lineRule="auto"/>
            </w:pPr>
            <w:r>
              <w:t>Surfaces which are regularly touched will be cleaned after use.</w:t>
            </w:r>
          </w:p>
          <w:p w:rsidRPr="000C7652" w:rsidR="006B5306" w:rsidP="37A0A0E5" w:rsidRDefault="006B5306" w14:paraId="54A86042" w14:textId="14B04DAD">
            <w:pPr>
              <w:spacing w:after="0" w:line="240" w:lineRule="auto"/>
              <w:jc w:val="center"/>
            </w:pPr>
          </w:p>
        </w:tc>
        <w:tc>
          <w:tcPr>
            <w:tcW w:w="73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B5306" w:rsidP="00842975" w:rsidRDefault="00DF088B" w14:paraId="5A81A8FB" w14:textId="61C3F565">
            <w:pPr>
              <w:spacing w:after="0" w:line="240" w:lineRule="auto"/>
            </w:pPr>
            <w:r>
              <w:lastRenderedPageBreak/>
              <w:t>4</w:t>
            </w:r>
          </w:p>
        </w:tc>
        <w:tc>
          <w:tcPr>
            <w:tcW w:w="35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8C08F7" w:rsidP="66E46393" w:rsidRDefault="008C08F7" w14:paraId="53B6CE3D" w14:textId="204007D2">
            <w:pPr>
              <w:spacing w:after="0" w:line="240" w:lineRule="auto"/>
              <w:ind w:left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</w:pPr>
            <w:r w:rsidRPr="66E46393" w:rsidR="66A426A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  <w:t>Attendees will be asked to respect the Club’s control measures.</w:t>
            </w:r>
          </w:p>
          <w:p w:rsidRPr="000C7652" w:rsidR="008C08F7" w:rsidP="621E78F8" w:rsidRDefault="008C08F7" w14:paraId="3B3C7954" w14:textId="58E664D8">
            <w:pPr>
              <w:pStyle w:val="Normal"/>
              <w:spacing w:after="0" w:line="240" w:lineRule="auto"/>
            </w:pPr>
          </w:p>
        </w:tc>
        <w:tc>
          <w:tcPr>
            <w:tcW w:w="14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B5306" w:rsidP="000C7652" w:rsidRDefault="00743670" w14:paraId="1A0764AF" w14:textId="48B47000">
            <w:pPr>
              <w:spacing w:after="0" w:line="240" w:lineRule="auto"/>
              <w:jc w:val="center"/>
            </w:pPr>
            <w:r w:rsidRPr="000C7652">
              <w:t>Committee and Members</w:t>
            </w:r>
          </w:p>
        </w:tc>
        <w:tc>
          <w:tcPr>
            <w:tcW w:w="4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6B5306" w:rsidP="000C7652" w:rsidRDefault="00DF088B" w14:paraId="28AE46E5" w14:textId="35AA0925">
            <w:pPr>
              <w:spacing w:after="0" w:line="240" w:lineRule="auto"/>
              <w:jc w:val="center"/>
            </w:pPr>
            <w:r>
              <w:t>1</w:t>
            </w:r>
          </w:p>
        </w:tc>
      </w:tr>
      <w:tr w:rsidR="00B8251E" w:rsidTr="440A0C41" w14:paraId="37B6A7D4" w14:textId="77777777">
        <w:trPr>
          <w:trHeight w:val="541"/>
        </w:trPr>
        <w:tc>
          <w:tcPr>
            <w:tcW w:w="12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B8251E" w:rsidP="000C7652" w:rsidRDefault="00032B52" w14:paraId="1B0E6822" w14:textId="056AF029">
            <w:pPr>
              <w:spacing w:after="0" w:line="240" w:lineRule="auto"/>
              <w:jc w:val="center"/>
            </w:pPr>
            <w:r w:rsidRPr="000C7652">
              <w:t>Socials</w:t>
            </w:r>
          </w:p>
        </w:tc>
        <w:tc>
          <w:tcPr>
            <w:tcW w:w="196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B8251E" w:rsidP="000C7652" w:rsidRDefault="00032B52" w14:paraId="12BDA823" w14:textId="5754A65C">
            <w:pPr>
              <w:spacing w:after="0" w:line="240" w:lineRule="auto"/>
              <w:jc w:val="center"/>
            </w:pPr>
            <w:r w:rsidRPr="000C7652">
              <w:t>Indoor Public Places</w:t>
            </w:r>
          </w:p>
        </w:tc>
        <w:tc>
          <w:tcPr>
            <w:tcW w:w="26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F24025" w:rsidP="000C7652" w:rsidRDefault="00F24025" w14:paraId="5F1E2B14" w14:textId="3592AB8E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Clubs/Soc</w:t>
            </w: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 Members</w:t>
            </w:r>
          </w:p>
          <w:p w:rsidRPr="000C7652" w:rsidR="00F24025" w:rsidP="000C7652" w:rsidRDefault="00F24025" w14:paraId="236795A1" w14:textId="56CC2A53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COVID Vulnerable groups</w:t>
            </w:r>
          </w:p>
          <w:p w:rsidRPr="000C7652" w:rsidR="00F24025" w:rsidP="000C7652" w:rsidRDefault="00F24025" w14:paraId="57E40286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0C7652">
              <w:rPr>
                <w:rStyle w:val="normaltextrun"/>
                <w:rFonts w:ascii="Calibri" w:hAnsi="Calibri" w:cs="Calibri"/>
                <w:sz w:val="22"/>
                <w:szCs w:val="22"/>
              </w:rPr>
              <w:t>General Public in proximity</w:t>
            </w:r>
          </w:p>
          <w:p w:rsidRPr="000C7652" w:rsidR="00B8251E" w:rsidP="000C7652" w:rsidRDefault="00B8251E" w14:paraId="10E7FAA5" w14:textId="5CB9CDEF">
            <w:pPr>
              <w:spacing w:after="0" w:line="240" w:lineRule="auto"/>
              <w:jc w:val="center"/>
            </w:pPr>
          </w:p>
        </w:tc>
        <w:tc>
          <w:tcPr>
            <w:tcW w:w="3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B8251E" w:rsidP="002F60D8" w:rsidRDefault="00B8251E" w14:paraId="2E873AB3" w14:textId="25F3A4CC">
            <w:pPr>
              <w:spacing w:after="0" w:line="240" w:lineRule="auto"/>
              <w:ind w:right="-8430"/>
              <w:rPr>
                <w:noProof/>
              </w:rPr>
            </w:pPr>
          </w:p>
          <w:p w:rsidR="3784119C" w:rsidP="002F60D8" w:rsidRDefault="3784119C" w14:paraId="53688C8B" w14:textId="19298F42">
            <w:pPr>
              <w:rPr>
                <w:noProof/>
              </w:rPr>
            </w:pPr>
            <w:r w:rsidRPr="42371807" w:rsidR="4BF9122A">
              <w:rPr>
                <w:noProof/>
              </w:rPr>
              <w:t xml:space="preserve">Ideally </w:t>
            </w:r>
            <w:r w:rsidRPr="42371807" w:rsidR="4CCAD882">
              <w:rPr>
                <w:noProof/>
              </w:rPr>
              <w:t>venues</w:t>
            </w:r>
            <w:r w:rsidRPr="42371807" w:rsidR="4BF9122A">
              <w:rPr>
                <w:noProof/>
              </w:rPr>
              <w:t xml:space="preserve"> </w:t>
            </w:r>
            <w:r w:rsidRPr="42371807" w:rsidR="4BF9122A">
              <w:rPr>
                <w:noProof/>
              </w:rPr>
              <w:t xml:space="preserve">will be prebooked. </w:t>
            </w:r>
          </w:p>
          <w:p w:rsidR="3784119C" w:rsidP="002F60D8" w:rsidRDefault="3784119C" w14:paraId="64F43D7D" w14:textId="2701A400">
            <w:pPr>
              <w:rPr>
                <w:noProof/>
              </w:rPr>
            </w:pPr>
            <w:r w:rsidRPr="37A0A0E5">
              <w:rPr>
                <w:noProof/>
              </w:rPr>
              <w:t>Adhere to the number restrictions that are in place for the type of venue and event.</w:t>
            </w:r>
          </w:p>
          <w:p w:rsidR="4058C9A6" w:rsidP="002F60D8" w:rsidRDefault="7D1B6821" w14:paraId="4F3B196A" w14:textId="2A59FFEE">
            <w:pPr>
              <w:rPr>
                <w:noProof/>
              </w:rPr>
            </w:pPr>
            <w:r w:rsidRPr="434FB920">
              <w:rPr>
                <w:noProof/>
              </w:rPr>
              <w:t xml:space="preserve">Socially distance at </w:t>
            </w:r>
            <w:r w:rsidRPr="434FB920" w:rsidR="77DF26D5">
              <w:rPr>
                <w:noProof/>
              </w:rPr>
              <w:t>1</w:t>
            </w:r>
            <w:r w:rsidRPr="434FB920">
              <w:rPr>
                <w:noProof/>
              </w:rPr>
              <w:t>m</w:t>
            </w:r>
            <w:r w:rsidRPr="434FB920" w:rsidR="33C40000">
              <w:rPr>
                <w:noProof/>
              </w:rPr>
              <w:t>+ (2m where possible)</w:t>
            </w:r>
            <w:r w:rsidRPr="434FB920">
              <w:rPr>
                <w:noProof/>
              </w:rPr>
              <w:t>.</w:t>
            </w:r>
          </w:p>
        </w:tc>
        <w:tc>
          <w:tcPr>
            <w:tcW w:w="73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B8251E" w:rsidP="000C7652" w:rsidRDefault="00B136D7" w14:paraId="14E3A5B2" w14:textId="39BC5324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5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A10472" w:rsidP="002F60D8" w:rsidRDefault="005861CE" w14:paraId="7C5847C5" w14:textId="0B193A19">
            <w:pPr>
              <w:spacing w:after="0" w:line="240" w:lineRule="auto"/>
            </w:pPr>
            <w:r w:rsidR="65543EBF">
              <w:rPr/>
              <w:t>Reducing movement by discouraging non-essential trips within buildings and sites.</w:t>
            </w:r>
            <w:r w:rsidR="0484EBD8">
              <w:rPr/>
              <w:t xml:space="preserve"> </w:t>
            </w:r>
            <w:r w:rsidR="65543EBF">
              <w:rPr/>
              <w:t>Reducing task rotation and equipment rotation, for example, single tasks for the activity.</w:t>
            </w:r>
          </w:p>
        </w:tc>
        <w:tc>
          <w:tcPr>
            <w:tcW w:w="14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B8251E" w:rsidP="000C7652" w:rsidRDefault="00743670" w14:paraId="61C653EA" w14:textId="599C385B">
            <w:pPr>
              <w:spacing w:after="0" w:line="240" w:lineRule="auto"/>
              <w:jc w:val="center"/>
            </w:pPr>
            <w:r w:rsidRPr="000C7652">
              <w:t>Committee and Members</w:t>
            </w:r>
          </w:p>
        </w:tc>
        <w:tc>
          <w:tcPr>
            <w:tcW w:w="4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0C7652" w:rsidR="00B8251E" w:rsidP="000C7652" w:rsidRDefault="009C0D92" w14:paraId="108E21E2" w14:textId="501686D1">
            <w:pPr>
              <w:spacing w:after="0" w:line="240" w:lineRule="auto"/>
              <w:jc w:val="center"/>
            </w:pPr>
            <w:r>
              <w:t>3</w:t>
            </w:r>
          </w:p>
        </w:tc>
      </w:tr>
      <w:tr w:rsidR="00FC5F1F" w:rsidTr="440A0C41" w14:paraId="2699ADA0" w14:textId="77777777">
        <w:trPr>
          <w:trHeight w:val="541"/>
        </w:trPr>
        <w:tc>
          <w:tcPr>
            <w:tcW w:w="12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="007B4E7C" w:rsidP="007B4E7C" w:rsidRDefault="00032B52" w14:paraId="755149DA" w14:textId="2C466511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2F60D8">
              <w:t>Socials</w:t>
            </w:r>
          </w:p>
        </w:tc>
        <w:tc>
          <w:tcPr>
            <w:tcW w:w="196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="007B4E7C" w:rsidP="007B4E7C" w:rsidRDefault="00032B52" w14:paraId="4A8B283B" w14:textId="6A7EA7E1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2F60D8">
              <w:t>Indoor Private Places</w:t>
            </w:r>
          </w:p>
        </w:tc>
        <w:tc>
          <w:tcPr>
            <w:tcW w:w="26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2F60D8" w:rsidR="00F24025" w:rsidP="009E43BE" w:rsidRDefault="00F24025" w14:paraId="32BC1C05" w14:textId="040953A9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</w:rPr>
            </w:pPr>
            <w:r w:rsidRPr="002F60D8">
              <w:rPr>
                <w:rStyle w:val="normaltextrun"/>
                <w:rFonts w:ascii="Calibri" w:hAnsi="Calibri" w:cs="Arial"/>
                <w:sz w:val="22"/>
                <w:szCs w:val="22"/>
              </w:rPr>
              <w:t>Clubs/Soc</w:t>
            </w:r>
            <w:r w:rsidRPr="002F60D8">
              <w:rPr>
                <w:rStyle w:val="normaltextrun"/>
                <w:rFonts w:ascii="Calibri" w:hAnsi="Calibri" w:cs="Arial"/>
                <w:sz w:val="22"/>
                <w:szCs w:val="22"/>
                <w:lang w:val="en-US"/>
              </w:rPr>
              <w:t> Members</w:t>
            </w:r>
          </w:p>
          <w:p w:rsidRPr="002F60D8" w:rsidR="00F24025" w:rsidP="009E43BE" w:rsidRDefault="00F24025" w14:paraId="758BB11F" w14:textId="74DB305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Calibri" w:hAnsi="Calibri" w:cs="Arial"/>
                <w:sz w:val="24"/>
                <w:szCs w:val="24"/>
              </w:rPr>
            </w:pPr>
            <w:r w:rsidRPr="002F60D8">
              <w:rPr>
                <w:rStyle w:val="normaltextrun"/>
                <w:rFonts w:ascii="Calibri" w:hAnsi="Calibri" w:cs="Arial"/>
                <w:sz w:val="22"/>
                <w:szCs w:val="22"/>
                <w:lang w:val="en-US"/>
              </w:rPr>
              <w:t>COVID Vulnerable groups</w:t>
            </w:r>
          </w:p>
          <w:p w:rsidR="007B4E7C" w:rsidP="00F24025" w:rsidRDefault="007B4E7C" w14:paraId="579338F9" w14:textId="6141C1FE">
            <w:pPr>
              <w:pStyle w:val="paragraph"/>
              <w:spacing w:before="0" w:beforeAutospacing="0" w:after="0" w:afterAutospacing="0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2F60D8" w:rsidR="007B4E7C" w:rsidP="009E43BE" w:rsidRDefault="007B4E7C" w14:paraId="028C9F86" w14:textId="1FE1F8A0">
            <w:pPr>
              <w:spacing w:after="0" w:line="240" w:lineRule="auto"/>
            </w:pPr>
          </w:p>
          <w:p w:rsidR="007B4E7C" w:rsidP="434FB920" w:rsidRDefault="1F994D87" w14:paraId="45FD849E" w14:textId="0535B02C">
            <w:pPr>
              <w:spacing w:after="0" w:line="240" w:lineRule="auto"/>
              <w:rPr>
                <w:noProof/>
              </w:rPr>
            </w:pPr>
            <w:r w:rsidR="6D0054C2">
              <w:rPr/>
              <w:t>Socially distance at 1m+</w:t>
            </w:r>
            <w:r w:rsidRPr="42371807" w:rsidR="11920416">
              <w:rPr>
                <w:noProof/>
              </w:rPr>
              <w:t>.</w:t>
            </w:r>
          </w:p>
        </w:tc>
        <w:tc>
          <w:tcPr>
            <w:tcW w:w="73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="007B4E7C" w:rsidP="007B4E7C" w:rsidRDefault="007C2EB8" w14:paraId="29D58B46" w14:textId="792FD1EF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5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Pr="002F60D8" w:rsidR="007B4E7C" w:rsidP="009E43BE" w:rsidRDefault="592ED899" w14:paraId="328AA3EC" w14:textId="045A43F5">
            <w:pPr>
              <w:spacing w:after="0" w:line="240" w:lineRule="auto"/>
            </w:pPr>
            <w:r w:rsidRPr="002F60D8">
              <w:t xml:space="preserve">Reducing movement by </w:t>
            </w:r>
            <w:r w:rsidRPr="002F60D8" w:rsidR="002F60D8">
              <w:t>discouraging</w:t>
            </w:r>
            <w:r w:rsidRPr="002F60D8">
              <w:t xml:space="preserve"> non-essential trips within the building and sites.</w:t>
            </w:r>
          </w:p>
          <w:p w:rsidRPr="002F60D8" w:rsidR="007B4E7C" w:rsidP="009E43BE" w:rsidRDefault="592ED899" w14:paraId="5396C062" w14:textId="7345FFBC">
            <w:pPr>
              <w:spacing w:after="0" w:line="240" w:lineRule="auto"/>
            </w:pPr>
            <w:r w:rsidR="7CBFBF71">
              <w:rPr/>
              <w:t xml:space="preserve">Reducing task rotation and </w:t>
            </w:r>
            <w:r w:rsidR="5A06022C">
              <w:rPr/>
              <w:t>equipment</w:t>
            </w:r>
            <w:r w:rsidR="7CBFBF71">
              <w:rPr/>
              <w:t xml:space="preserve"> rotation, for example, single tasks for the activity.</w:t>
            </w:r>
          </w:p>
          <w:p w:rsidR="00C528E0" w:rsidP="621E78F8" w:rsidRDefault="005861CE" w14:paraId="1CCDDD5F" w14:noSpellErr="1" w14:textId="798C507C">
            <w:pPr>
              <w:pStyle w:val="Normal"/>
              <w:spacing w:after="0" w:line="240" w:lineRule="auto"/>
            </w:pPr>
          </w:p>
        </w:tc>
        <w:tc>
          <w:tcPr>
            <w:tcW w:w="14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="007B4E7C" w:rsidP="007B4E7C" w:rsidRDefault="00333609" w14:paraId="20B25730" w14:textId="2CFE2EA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2F60D8">
              <w:t>Committee and Members</w:t>
            </w:r>
          </w:p>
        </w:tc>
        <w:tc>
          <w:tcPr>
            <w:tcW w:w="4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  <w:vAlign w:val="center"/>
          </w:tcPr>
          <w:p w:rsidR="007B4E7C" w:rsidP="007B4E7C" w:rsidRDefault="007C2EB8" w14:paraId="74C78DD9" w14:textId="3A95A5E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</w:tbl>
    <w:p w:rsidR="00CF13E8" w:rsidRDefault="00FC5F1F" w14:paraId="2BB3AF0E" w14:textId="77777777">
      <w:pPr>
        <w:rPr>
          <w:sz w:val="24"/>
          <w:szCs w:val="24"/>
        </w:rPr>
      </w:pPr>
      <w:r>
        <w:rPr>
          <w:sz w:val="24"/>
          <w:szCs w:val="24"/>
        </w:rPr>
        <w:tab/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631"/>
        <w:gridCol w:w="4678"/>
        <w:gridCol w:w="2330"/>
        <w:gridCol w:w="857"/>
        <w:gridCol w:w="945"/>
        <w:gridCol w:w="5947"/>
      </w:tblGrid>
      <w:tr w:rsidRPr="00CF13E8" w:rsidR="00F34C4F" w:rsidTr="66E46393" w14:paraId="77B2AD43" w14:textId="77777777">
        <w:tc>
          <w:tcPr>
            <w:tcW w:w="5000" w:type="pct"/>
            <w:gridSpan w:val="6"/>
            <w:shd w:val="clear" w:color="auto" w:fill="943634" w:themeFill="accent2" w:themeFillShade="BF"/>
            <w:tcMar/>
          </w:tcPr>
          <w:p w:rsidRPr="005F5EFC" w:rsidR="00F34C4F" w:rsidP="00CF13E8" w:rsidRDefault="00F34C4F" w14:paraId="6F7507A1" w14:textId="75551023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5F5EFC">
              <w:rPr>
                <w:b/>
                <w:bCs/>
                <w:color w:val="FFFFFF" w:themeColor="background1"/>
                <w:sz w:val="28"/>
                <w:szCs w:val="28"/>
              </w:rPr>
              <w:lastRenderedPageBreak/>
              <w:t>Action Plan</w:t>
            </w:r>
          </w:p>
        </w:tc>
      </w:tr>
      <w:tr w:rsidRPr="00CF13E8" w:rsidR="00CF13E8" w:rsidTr="66E46393" w14:paraId="41811253" w14:textId="77777777">
        <w:tc>
          <w:tcPr>
            <w:tcW w:w="202" w:type="pct"/>
            <w:shd w:val="clear" w:color="auto" w:fill="943634" w:themeFill="accent2" w:themeFillShade="BF"/>
            <w:tcMar/>
          </w:tcPr>
          <w:p w:rsidRPr="005F5EFC" w:rsidR="00CF13E8" w:rsidP="00CF13E8" w:rsidRDefault="00CF13E8" w14:paraId="515969EC" w14:textId="77777777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5F5EFC">
              <w:rPr>
                <w:b/>
                <w:bCs/>
                <w:color w:val="FFFFFF" w:themeColor="background1"/>
                <w:sz w:val="24"/>
                <w:szCs w:val="24"/>
              </w:rPr>
              <w:t>Part no.</w:t>
            </w:r>
          </w:p>
        </w:tc>
        <w:tc>
          <w:tcPr>
            <w:tcW w:w="1529" w:type="pct"/>
            <w:shd w:val="clear" w:color="auto" w:fill="943634" w:themeFill="accent2" w:themeFillShade="BF"/>
            <w:tcMar/>
          </w:tcPr>
          <w:p w:rsidRPr="005F5EFC" w:rsidR="00CF13E8" w:rsidP="00CF13E8" w:rsidRDefault="00CF13E8" w14:paraId="6E4172F9" w14:textId="77777777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5F5EFC">
              <w:rPr>
                <w:b/>
                <w:bCs/>
                <w:color w:val="FFFFFF" w:themeColor="background1"/>
                <w:sz w:val="24"/>
                <w:szCs w:val="24"/>
              </w:rPr>
              <w:t>Action to be taken, incl. Cost</w:t>
            </w:r>
          </w:p>
        </w:tc>
        <w:tc>
          <w:tcPr>
            <w:tcW w:w="746" w:type="pct"/>
            <w:shd w:val="clear" w:color="auto" w:fill="943634" w:themeFill="accent2" w:themeFillShade="BF"/>
            <w:tcMar/>
          </w:tcPr>
          <w:p w:rsidRPr="005F5EFC" w:rsidR="00CF13E8" w:rsidP="00CF13E8" w:rsidRDefault="00CF13E8" w14:paraId="5FE4BE67" w14:textId="77777777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5F5EFC">
              <w:rPr>
                <w:b/>
                <w:bCs/>
                <w:color w:val="FFFFFF" w:themeColor="background1"/>
                <w:sz w:val="24"/>
                <w:szCs w:val="24"/>
              </w:rPr>
              <w:t>By whom</w:t>
            </w:r>
          </w:p>
        </w:tc>
        <w:tc>
          <w:tcPr>
            <w:tcW w:w="278" w:type="pct"/>
            <w:shd w:val="clear" w:color="auto" w:fill="943634" w:themeFill="accent2" w:themeFillShade="BF"/>
            <w:tcMar/>
          </w:tcPr>
          <w:p w:rsidRPr="005F5EFC" w:rsidR="00CF13E8" w:rsidP="00CF13E8" w:rsidRDefault="00CF13E8" w14:paraId="656970AC" w14:textId="77777777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5F5EFC">
              <w:rPr>
                <w:b/>
                <w:bCs/>
                <w:color w:val="FFFFFF" w:themeColor="background1"/>
                <w:sz w:val="24"/>
                <w:szCs w:val="24"/>
              </w:rPr>
              <w:t>Target date</w:t>
            </w:r>
          </w:p>
        </w:tc>
        <w:tc>
          <w:tcPr>
            <w:tcW w:w="304" w:type="pct"/>
            <w:tcBorders>
              <w:right w:val="single" w:color="auto" w:sz="18" w:space="0"/>
            </w:tcBorders>
            <w:shd w:val="clear" w:color="auto" w:fill="943634" w:themeFill="accent2" w:themeFillShade="BF"/>
            <w:tcMar/>
          </w:tcPr>
          <w:p w:rsidRPr="005F5EFC" w:rsidR="00CF13E8" w:rsidP="00CF13E8" w:rsidRDefault="00CF13E8" w14:paraId="19146EF9" w14:textId="77777777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5F5EFC">
              <w:rPr>
                <w:b/>
                <w:bCs/>
                <w:color w:val="FFFFFF" w:themeColor="background1"/>
                <w:sz w:val="24"/>
                <w:szCs w:val="24"/>
              </w:rPr>
              <w:t>Review date</w:t>
            </w:r>
          </w:p>
        </w:tc>
        <w:tc>
          <w:tcPr>
            <w:tcW w:w="1941" w:type="pct"/>
            <w:tcBorders>
              <w:left w:val="single" w:color="auto" w:sz="18" w:space="0"/>
            </w:tcBorders>
            <w:shd w:val="clear" w:color="auto" w:fill="943634" w:themeFill="accent2" w:themeFillShade="BF"/>
            <w:tcMar/>
          </w:tcPr>
          <w:p w:rsidRPr="005F5EFC" w:rsidR="00CF13E8" w:rsidP="00CF13E8" w:rsidRDefault="00CF13E8" w14:paraId="3FF1FCEE" w14:textId="77777777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5F5EFC">
              <w:rPr>
                <w:b/>
                <w:bCs/>
                <w:color w:val="FFFFFF" w:themeColor="background1"/>
                <w:sz w:val="24"/>
                <w:szCs w:val="24"/>
              </w:rPr>
              <w:t>Outcome at review date</w:t>
            </w:r>
          </w:p>
        </w:tc>
      </w:tr>
      <w:tr w:rsidRPr="00CF13E8" w:rsidR="00D91CA9" w:rsidTr="66E46393" w14:paraId="148FF4F0" w14:textId="77777777">
        <w:trPr>
          <w:trHeight w:val="574"/>
        </w:trPr>
        <w:tc>
          <w:tcPr>
            <w:tcW w:w="202" w:type="pct"/>
            <w:tcMar/>
          </w:tcPr>
          <w:p w:rsidRPr="00CF13E8" w:rsidR="00D91CA9" w:rsidP="00D91CA9" w:rsidRDefault="00D91CA9" w14:paraId="1930D0A2" w14:textId="717F2291">
            <w:pPr>
              <w:rPr>
                <w:sz w:val="24"/>
                <w:szCs w:val="24"/>
              </w:rPr>
            </w:pPr>
            <w:r w:rsidRPr="66E46393" w:rsidR="5AC9F4AC">
              <w:rPr>
                <w:sz w:val="24"/>
                <w:szCs w:val="24"/>
              </w:rPr>
              <w:t>1</w:t>
            </w:r>
          </w:p>
        </w:tc>
        <w:tc>
          <w:tcPr>
            <w:tcW w:w="1529" w:type="pct"/>
            <w:tcMar/>
          </w:tcPr>
          <w:p w:rsidRPr="00CF13E8" w:rsidR="00D91CA9" w:rsidP="00D91CA9" w:rsidRDefault="00D91CA9" w14:paraId="00C084A3" w14:textId="12FD7413">
            <w:pPr>
              <w:rPr>
                <w:sz w:val="24"/>
                <w:szCs w:val="24"/>
              </w:rPr>
            </w:pPr>
            <w:r w:rsidRPr="42371807" w:rsidR="157E7BE7">
              <w:rPr>
                <w:sz w:val="24"/>
                <w:szCs w:val="24"/>
              </w:rPr>
              <w:t xml:space="preserve">Continue to research </w:t>
            </w:r>
            <w:r w:rsidRPr="42371807" w:rsidR="70378F39">
              <w:rPr>
                <w:sz w:val="24"/>
                <w:szCs w:val="24"/>
              </w:rPr>
              <w:t>possible campsites that can be accessed by public transport.</w:t>
            </w:r>
          </w:p>
        </w:tc>
        <w:tc>
          <w:tcPr>
            <w:tcW w:w="746" w:type="pct"/>
            <w:tcMar/>
          </w:tcPr>
          <w:p w:rsidRPr="00CF13E8" w:rsidR="00D91CA9" w:rsidP="00D91CA9" w:rsidRDefault="00D91CA9" w14:paraId="74AD1403" w14:textId="1989AA64">
            <w:pPr>
              <w:rPr>
                <w:sz w:val="24"/>
                <w:szCs w:val="24"/>
              </w:rPr>
            </w:pPr>
            <w:r w:rsidRPr="66E46393" w:rsidR="48528004">
              <w:rPr>
                <w:sz w:val="24"/>
                <w:szCs w:val="24"/>
              </w:rPr>
              <w:t>Expeditions Sec</w:t>
            </w:r>
          </w:p>
        </w:tc>
        <w:tc>
          <w:tcPr>
            <w:tcW w:w="278" w:type="pct"/>
            <w:tcMar/>
          </w:tcPr>
          <w:p w:rsidRPr="00CF13E8" w:rsidR="00D91CA9" w:rsidP="00D91CA9" w:rsidRDefault="00DA15EC" w14:paraId="2EE5BD24" w14:textId="0F0A5431">
            <w:pPr>
              <w:rPr>
                <w:sz w:val="24"/>
                <w:szCs w:val="24"/>
              </w:rPr>
            </w:pPr>
            <w:r w:rsidRPr="66E46393" w:rsidR="19001134">
              <w:rPr>
                <w:sz w:val="24"/>
                <w:szCs w:val="24"/>
              </w:rPr>
              <w:t>22/10</w:t>
            </w:r>
          </w:p>
        </w:tc>
        <w:tc>
          <w:tcPr>
            <w:tcW w:w="304" w:type="pct"/>
            <w:tcBorders>
              <w:right w:val="single" w:color="auto" w:sz="18" w:space="0"/>
            </w:tcBorders>
            <w:tcMar/>
          </w:tcPr>
          <w:p w:rsidRPr="00CF13E8" w:rsidR="00D91CA9" w:rsidP="621E78F8" w:rsidRDefault="00200D0B" w14:paraId="3E95CB72" w14:textId="1A8E26E5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sz w:val="24"/>
                <w:szCs w:val="24"/>
              </w:rPr>
            </w:pPr>
            <w:r w:rsidRPr="66E46393" w:rsidR="00CD5A7E">
              <w:rPr>
                <w:sz w:val="24"/>
                <w:szCs w:val="24"/>
              </w:rPr>
              <w:t>2</w:t>
            </w:r>
            <w:r w:rsidRPr="66E46393" w:rsidR="28ED21C2">
              <w:rPr>
                <w:sz w:val="24"/>
                <w:szCs w:val="24"/>
              </w:rPr>
              <w:t>4</w:t>
            </w:r>
            <w:r w:rsidRPr="66E46393" w:rsidR="00CD5A7E">
              <w:rPr>
                <w:sz w:val="24"/>
                <w:szCs w:val="24"/>
              </w:rPr>
              <w:t>/</w:t>
            </w:r>
            <w:r w:rsidRPr="66E46393" w:rsidR="60B1E0C2">
              <w:rPr>
                <w:sz w:val="24"/>
                <w:szCs w:val="24"/>
              </w:rPr>
              <w:t>10</w:t>
            </w:r>
          </w:p>
        </w:tc>
        <w:tc>
          <w:tcPr>
            <w:tcW w:w="1941" w:type="pct"/>
            <w:tcBorders>
              <w:left w:val="single" w:color="auto" w:sz="18" w:space="0"/>
            </w:tcBorders>
            <w:tcMar/>
          </w:tcPr>
          <w:p w:rsidRPr="00CF13E8" w:rsidR="00D91CA9" w:rsidP="00D91CA9" w:rsidRDefault="00091FEB" w14:paraId="13AAA531" w14:textId="045122DB">
            <w:pPr>
              <w:rPr>
                <w:sz w:val="24"/>
                <w:szCs w:val="24"/>
              </w:rPr>
            </w:pPr>
            <w:r w:rsidRPr="66E46393" w:rsidR="0D048AAC">
              <w:rPr>
                <w:sz w:val="24"/>
                <w:szCs w:val="24"/>
              </w:rPr>
              <w:t>Campsites successfully found and Expedition</w:t>
            </w:r>
            <w:r w:rsidRPr="66E46393" w:rsidR="3B22355B">
              <w:rPr>
                <w:sz w:val="24"/>
                <w:szCs w:val="24"/>
              </w:rPr>
              <w:t>s</w:t>
            </w:r>
            <w:r w:rsidRPr="66E46393" w:rsidR="0D048AAC">
              <w:rPr>
                <w:sz w:val="24"/>
                <w:szCs w:val="24"/>
              </w:rPr>
              <w:t xml:space="preserve"> held in compliance with current guidelines.</w:t>
            </w:r>
          </w:p>
        </w:tc>
      </w:tr>
      <w:tr w:rsidRPr="00CF13E8" w:rsidR="00D91CA9" w:rsidTr="66E46393" w14:paraId="45BA6D23" w14:textId="77777777">
        <w:trPr>
          <w:trHeight w:val="574"/>
        </w:trPr>
        <w:tc>
          <w:tcPr>
            <w:tcW w:w="202" w:type="pct"/>
            <w:tcMar/>
          </w:tcPr>
          <w:p w:rsidRPr="00CF13E8" w:rsidR="00D91CA9" w:rsidP="00D91CA9" w:rsidRDefault="00D91CA9" w14:paraId="71B44E23" w14:textId="4FF77AAA">
            <w:pPr>
              <w:rPr>
                <w:sz w:val="24"/>
                <w:szCs w:val="24"/>
              </w:rPr>
            </w:pPr>
            <w:r w:rsidRPr="66E46393" w:rsidR="447D7CB8">
              <w:rPr>
                <w:sz w:val="24"/>
                <w:szCs w:val="24"/>
              </w:rPr>
              <w:t>2</w:t>
            </w:r>
          </w:p>
        </w:tc>
        <w:tc>
          <w:tcPr>
            <w:tcW w:w="1529" w:type="pct"/>
            <w:tcMar/>
          </w:tcPr>
          <w:p w:rsidRPr="00CF13E8" w:rsidR="00D91CA9" w:rsidP="00D91CA9" w:rsidRDefault="00200D0B" w14:paraId="2D268256" w14:textId="761057A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 updated on changing guidelines and adjust risk assessment and activities to suit.</w:t>
            </w:r>
          </w:p>
        </w:tc>
        <w:tc>
          <w:tcPr>
            <w:tcW w:w="746" w:type="pct"/>
            <w:tcMar/>
          </w:tcPr>
          <w:p w:rsidRPr="00CF13E8" w:rsidR="00D91CA9" w:rsidP="00D91CA9" w:rsidRDefault="00200D0B" w14:paraId="3962ED31" w14:textId="1524D1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esident </w:t>
            </w:r>
          </w:p>
        </w:tc>
        <w:tc>
          <w:tcPr>
            <w:tcW w:w="278" w:type="pct"/>
            <w:tcMar/>
          </w:tcPr>
          <w:p w:rsidRPr="00CF13E8" w:rsidR="00D91CA9" w:rsidP="00D91CA9" w:rsidRDefault="00200D0B" w14:paraId="23324360" w14:textId="1D9EA6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 going</w:t>
            </w:r>
          </w:p>
        </w:tc>
        <w:tc>
          <w:tcPr>
            <w:tcW w:w="304" w:type="pct"/>
            <w:tcBorders>
              <w:right w:val="single" w:color="auto" w:sz="18" w:space="0"/>
            </w:tcBorders>
            <w:tcMar/>
          </w:tcPr>
          <w:p w:rsidRPr="00CF13E8" w:rsidR="00D91CA9" w:rsidP="00D91CA9" w:rsidRDefault="00200D0B" w14:paraId="5A4F73CB" w14:textId="1CD019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 going</w:t>
            </w:r>
          </w:p>
        </w:tc>
        <w:tc>
          <w:tcPr>
            <w:tcW w:w="1941" w:type="pct"/>
            <w:tcBorders>
              <w:left w:val="single" w:color="auto" w:sz="18" w:space="0"/>
            </w:tcBorders>
            <w:tcMar/>
          </w:tcPr>
          <w:p w:rsidRPr="00CF13E8" w:rsidR="00D91CA9" w:rsidP="00D91CA9" w:rsidRDefault="00091FEB" w14:paraId="351A1C3F" w14:textId="0F6B1F1B">
            <w:pPr>
              <w:rPr>
                <w:sz w:val="24"/>
                <w:szCs w:val="24"/>
              </w:rPr>
            </w:pPr>
            <w:r w:rsidRPr="66E46393" w:rsidR="4174BA64">
              <w:rPr>
                <w:sz w:val="24"/>
                <w:szCs w:val="24"/>
              </w:rPr>
              <w:t xml:space="preserve">Risk Assessment updated on </w:t>
            </w:r>
            <w:r w:rsidRPr="66E46393" w:rsidR="6C098926">
              <w:rPr>
                <w:sz w:val="24"/>
                <w:szCs w:val="24"/>
              </w:rPr>
              <w:t>12</w:t>
            </w:r>
            <w:r w:rsidRPr="66E46393" w:rsidR="4174BA64">
              <w:rPr>
                <w:sz w:val="24"/>
                <w:szCs w:val="24"/>
              </w:rPr>
              <w:t>/</w:t>
            </w:r>
            <w:r w:rsidRPr="66E46393" w:rsidR="718801E4">
              <w:rPr>
                <w:sz w:val="24"/>
                <w:szCs w:val="24"/>
              </w:rPr>
              <w:t>10</w:t>
            </w:r>
            <w:r w:rsidRPr="66E46393" w:rsidR="4174BA64">
              <w:rPr>
                <w:sz w:val="24"/>
                <w:szCs w:val="24"/>
              </w:rPr>
              <w:t>/21.</w:t>
            </w:r>
          </w:p>
        </w:tc>
      </w:tr>
      <w:tr w:rsidRPr="00CF13E8" w:rsidR="00322B66" w:rsidTr="66E46393" w14:paraId="63E7F717" w14:textId="77777777">
        <w:trPr>
          <w:trHeight w:val="574"/>
        </w:trPr>
        <w:tc>
          <w:tcPr>
            <w:tcW w:w="202" w:type="pct"/>
            <w:tcMar/>
          </w:tcPr>
          <w:p w:rsidRPr="00CF13E8" w:rsidR="00322B66" w:rsidP="621E78F8" w:rsidRDefault="00322B66" w14:paraId="719FE097" w14:textId="00D5CACA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sz w:val="24"/>
                <w:szCs w:val="24"/>
              </w:rPr>
            </w:pPr>
            <w:r w:rsidRPr="66E46393" w:rsidR="6DBAA3BE">
              <w:rPr>
                <w:sz w:val="24"/>
                <w:szCs w:val="24"/>
              </w:rPr>
              <w:t>3</w:t>
            </w:r>
          </w:p>
        </w:tc>
        <w:tc>
          <w:tcPr>
            <w:tcW w:w="1529" w:type="pct"/>
            <w:tcMar/>
          </w:tcPr>
          <w:p w:rsidRPr="00CF13E8" w:rsidR="00322B66" w:rsidP="00322B66" w:rsidRDefault="007219E5" w14:paraId="1D77FE4A" w14:textId="72CCFB1E">
            <w:pPr>
              <w:rPr>
                <w:sz w:val="24"/>
                <w:szCs w:val="24"/>
              </w:rPr>
            </w:pPr>
            <w:r w:rsidRPr="621E78F8" w:rsidR="35D77551">
              <w:rPr>
                <w:sz w:val="24"/>
                <w:szCs w:val="24"/>
              </w:rPr>
              <w:t xml:space="preserve">Plan </w:t>
            </w:r>
            <w:r w:rsidRPr="621E78F8" w:rsidR="546BB88C">
              <w:rPr>
                <w:sz w:val="24"/>
                <w:szCs w:val="24"/>
              </w:rPr>
              <w:t>D</w:t>
            </w:r>
            <w:r w:rsidRPr="621E78F8" w:rsidR="35D77551">
              <w:rPr>
                <w:sz w:val="24"/>
                <w:szCs w:val="24"/>
              </w:rPr>
              <w:t xml:space="preserve">ay </w:t>
            </w:r>
            <w:r w:rsidRPr="621E78F8" w:rsidR="2CA082F6">
              <w:rPr>
                <w:sz w:val="24"/>
                <w:szCs w:val="24"/>
              </w:rPr>
              <w:t>W</w:t>
            </w:r>
            <w:r w:rsidRPr="621E78F8" w:rsidR="35D77551">
              <w:rPr>
                <w:sz w:val="24"/>
                <w:szCs w:val="24"/>
              </w:rPr>
              <w:t>alks according to the current guidance</w:t>
            </w:r>
            <w:r w:rsidRPr="621E78F8" w:rsidR="0705D75D">
              <w:rPr>
                <w:sz w:val="24"/>
                <w:szCs w:val="24"/>
              </w:rPr>
              <w:t>.</w:t>
            </w:r>
          </w:p>
        </w:tc>
        <w:tc>
          <w:tcPr>
            <w:tcW w:w="746" w:type="pct"/>
            <w:tcMar/>
          </w:tcPr>
          <w:p w:rsidRPr="00CF13E8" w:rsidR="00322B66" w:rsidP="00322B66" w:rsidRDefault="007219E5" w14:paraId="1F63130F" w14:textId="37F8EB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y Walk Secs</w:t>
            </w:r>
          </w:p>
        </w:tc>
        <w:tc>
          <w:tcPr>
            <w:tcW w:w="278" w:type="pct"/>
            <w:tcMar/>
          </w:tcPr>
          <w:p w:rsidRPr="00CF13E8" w:rsidR="00322B66" w:rsidP="66E46393" w:rsidRDefault="00D7643E" w14:paraId="36DEE670" w14:textId="4EFDDCF5">
            <w:pPr>
              <w:spacing w:before="0" w:beforeAutospacing="off" w:after="200" w:afterAutospacing="off" w:line="276" w:lineRule="auto"/>
              <w:ind/>
              <w:rPr>
                <w:sz w:val="24"/>
                <w:szCs w:val="24"/>
              </w:rPr>
            </w:pPr>
            <w:r w:rsidRPr="66E46393" w:rsidR="662724E4">
              <w:rPr>
                <w:sz w:val="24"/>
                <w:szCs w:val="24"/>
              </w:rPr>
              <w:t>On going</w:t>
            </w:r>
          </w:p>
        </w:tc>
        <w:tc>
          <w:tcPr>
            <w:tcW w:w="304" w:type="pct"/>
            <w:tcBorders>
              <w:right w:val="single" w:color="auto" w:sz="18" w:space="0"/>
            </w:tcBorders>
            <w:tcMar/>
          </w:tcPr>
          <w:p w:rsidRPr="00CF13E8" w:rsidR="00322B66" w:rsidP="66E46393" w:rsidRDefault="00D7643E" w14:paraId="203B352D" w14:textId="12A2D60D">
            <w:pPr>
              <w:spacing w:before="0" w:beforeAutospacing="off" w:after="200" w:afterAutospacing="off" w:line="276" w:lineRule="auto"/>
              <w:ind/>
              <w:rPr>
                <w:sz w:val="24"/>
                <w:szCs w:val="24"/>
              </w:rPr>
            </w:pPr>
            <w:r w:rsidRPr="66E46393" w:rsidR="662724E4">
              <w:rPr>
                <w:sz w:val="24"/>
                <w:szCs w:val="24"/>
              </w:rPr>
              <w:t>On going</w:t>
            </w:r>
          </w:p>
        </w:tc>
        <w:tc>
          <w:tcPr>
            <w:tcW w:w="1941" w:type="pct"/>
            <w:tcBorders>
              <w:left w:val="single" w:color="auto" w:sz="18" w:space="0"/>
            </w:tcBorders>
            <w:tcMar/>
          </w:tcPr>
          <w:p w:rsidRPr="00CF13E8" w:rsidR="00322B66" w:rsidP="00322B66" w:rsidRDefault="00322B66" w14:paraId="1A73B4B3" w14:textId="48155790">
            <w:pPr>
              <w:rPr>
                <w:sz w:val="24"/>
                <w:szCs w:val="24"/>
              </w:rPr>
            </w:pPr>
            <w:r w:rsidRPr="33B325A5" w:rsidR="2D511CD1">
              <w:rPr>
                <w:sz w:val="24"/>
                <w:szCs w:val="24"/>
              </w:rPr>
              <w:t>Day Walks continue to be planned in groups according to the current guidance.</w:t>
            </w:r>
          </w:p>
        </w:tc>
      </w:tr>
      <w:tr w:rsidRPr="00CF13E8" w:rsidR="00322B66" w:rsidTr="66E46393" w14:paraId="376434F7" w14:textId="77777777">
        <w:trPr>
          <w:trHeight w:val="574"/>
        </w:trPr>
        <w:tc>
          <w:tcPr>
            <w:tcW w:w="202" w:type="pct"/>
            <w:tcMar/>
          </w:tcPr>
          <w:p w:rsidRPr="00CF13E8" w:rsidR="00322B66" w:rsidP="66E46393" w:rsidRDefault="00322B66" w14:paraId="54FF12CF" w14:textId="7296051A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sz w:val="24"/>
                <w:szCs w:val="24"/>
              </w:rPr>
            </w:pPr>
            <w:r w:rsidRPr="66E46393" w:rsidR="35CA1288">
              <w:rPr>
                <w:sz w:val="24"/>
                <w:szCs w:val="24"/>
              </w:rPr>
              <w:t>4</w:t>
            </w:r>
          </w:p>
        </w:tc>
        <w:tc>
          <w:tcPr>
            <w:tcW w:w="1529" w:type="pct"/>
            <w:tcMar/>
          </w:tcPr>
          <w:p w:rsidRPr="00CF13E8" w:rsidR="00322B66" w:rsidP="621E78F8" w:rsidRDefault="00602B17" w14:paraId="588166CA" w14:textId="752F225E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sz w:val="24"/>
                <w:szCs w:val="24"/>
              </w:rPr>
            </w:pPr>
            <w:r w:rsidRPr="621E78F8" w:rsidR="538496A3">
              <w:rPr>
                <w:sz w:val="24"/>
                <w:szCs w:val="24"/>
              </w:rPr>
              <w:t>Plan Socials according to the current guidance.</w:t>
            </w:r>
          </w:p>
        </w:tc>
        <w:tc>
          <w:tcPr>
            <w:tcW w:w="746" w:type="pct"/>
            <w:tcMar/>
          </w:tcPr>
          <w:p w:rsidRPr="00CF13E8" w:rsidR="00322B66" w:rsidP="00322B66" w:rsidRDefault="00602B17" w14:paraId="77513A2E" w14:textId="119BEF4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Secs</w:t>
            </w:r>
          </w:p>
        </w:tc>
        <w:tc>
          <w:tcPr>
            <w:tcW w:w="278" w:type="pct"/>
            <w:tcMar/>
          </w:tcPr>
          <w:p w:rsidRPr="00CF13E8" w:rsidR="00322B66" w:rsidP="66E46393" w:rsidRDefault="000B5F7E" w14:paraId="0231FF02" w14:textId="3A17DBB9">
            <w:pPr>
              <w:spacing w:before="0" w:beforeAutospacing="off" w:after="200" w:afterAutospacing="off" w:line="276" w:lineRule="auto"/>
              <w:ind/>
              <w:rPr>
                <w:sz w:val="24"/>
                <w:szCs w:val="24"/>
              </w:rPr>
            </w:pPr>
            <w:r w:rsidRPr="66E46393" w:rsidR="4320E90A">
              <w:rPr>
                <w:sz w:val="24"/>
                <w:szCs w:val="24"/>
              </w:rPr>
              <w:t>On going</w:t>
            </w:r>
          </w:p>
        </w:tc>
        <w:tc>
          <w:tcPr>
            <w:tcW w:w="304" w:type="pct"/>
            <w:tcBorders>
              <w:right w:val="single" w:color="auto" w:sz="18" w:space="0"/>
            </w:tcBorders>
            <w:tcMar/>
          </w:tcPr>
          <w:p w:rsidRPr="00CF13E8" w:rsidR="00322B66" w:rsidP="66E46393" w:rsidRDefault="000B5F7E" w14:paraId="5310B2C9" w14:textId="0FB4D70F">
            <w:pPr>
              <w:spacing w:before="0" w:beforeAutospacing="off" w:after="200" w:afterAutospacing="off" w:line="276" w:lineRule="auto"/>
              <w:ind/>
              <w:rPr>
                <w:sz w:val="24"/>
                <w:szCs w:val="24"/>
              </w:rPr>
            </w:pPr>
            <w:r w:rsidRPr="66E46393" w:rsidR="4320E90A">
              <w:rPr>
                <w:sz w:val="24"/>
                <w:szCs w:val="24"/>
              </w:rPr>
              <w:t>On going</w:t>
            </w:r>
          </w:p>
        </w:tc>
        <w:tc>
          <w:tcPr>
            <w:tcW w:w="1941" w:type="pct"/>
            <w:tcBorders>
              <w:left w:val="single" w:color="auto" w:sz="18" w:space="0"/>
            </w:tcBorders>
            <w:tcMar/>
          </w:tcPr>
          <w:p w:rsidRPr="00CF13E8" w:rsidR="00322B66" w:rsidP="00322B66" w:rsidRDefault="00322B66" w14:paraId="42A7B8AA" w14:textId="14F75C4E">
            <w:pPr>
              <w:rPr>
                <w:sz w:val="24"/>
                <w:szCs w:val="24"/>
              </w:rPr>
            </w:pPr>
            <w:r w:rsidRPr="33B325A5" w:rsidR="6C936511">
              <w:rPr>
                <w:sz w:val="24"/>
                <w:szCs w:val="24"/>
              </w:rPr>
              <w:t>Socials continue to be planned in groups according to the current guidance.</w:t>
            </w:r>
          </w:p>
        </w:tc>
      </w:tr>
      <w:tr w:rsidRPr="00CF13E8" w:rsidR="00095B18" w:rsidTr="66E46393" w14:paraId="41913E98" w14:textId="77777777">
        <w:trPr>
          <w:trHeight w:val="574"/>
        </w:trPr>
        <w:tc>
          <w:tcPr>
            <w:tcW w:w="202" w:type="pct"/>
            <w:tcMar/>
          </w:tcPr>
          <w:p w:rsidRPr="00CF13E8" w:rsidR="00095B18" w:rsidP="66E46393" w:rsidRDefault="00095B18" w14:paraId="497998C6" w14:textId="0D611F0D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sz w:val="24"/>
                <w:szCs w:val="24"/>
              </w:rPr>
            </w:pPr>
            <w:r w:rsidRPr="66E46393" w:rsidR="182FE083">
              <w:rPr>
                <w:sz w:val="24"/>
                <w:szCs w:val="24"/>
              </w:rPr>
              <w:t>5</w:t>
            </w:r>
          </w:p>
        </w:tc>
        <w:tc>
          <w:tcPr>
            <w:tcW w:w="1529" w:type="pct"/>
            <w:tcMar/>
          </w:tcPr>
          <w:p w:rsidR="00095B18" w:rsidP="621E78F8" w:rsidRDefault="00095B18" w14:paraId="58E6C735" w14:textId="443B0396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sz w:val="24"/>
                <w:szCs w:val="24"/>
              </w:rPr>
            </w:pPr>
            <w:r w:rsidRPr="621E78F8" w:rsidR="6A1DA1FE">
              <w:rPr>
                <w:sz w:val="24"/>
                <w:szCs w:val="24"/>
              </w:rPr>
              <w:t>Plan Expeditions according to the current guidance.</w:t>
            </w:r>
          </w:p>
        </w:tc>
        <w:tc>
          <w:tcPr>
            <w:tcW w:w="746" w:type="pct"/>
            <w:tcMar/>
          </w:tcPr>
          <w:p w:rsidR="00095B18" w:rsidP="00322B66" w:rsidRDefault="00500279" w14:paraId="28752FF2" w14:textId="119B729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editions Sec</w:t>
            </w:r>
          </w:p>
        </w:tc>
        <w:tc>
          <w:tcPr>
            <w:tcW w:w="278" w:type="pct"/>
            <w:tcMar/>
          </w:tcPr>
          <w:p w:rsidR="00095B18" w:rsidP="621E78F8" w:rsidRDefault="000C01D1" w14:paraId="32BD1BC6" w14:textId="38E06D2F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sz w:val="24"/>
                <w:szCs w:val="24"/>
              </w:rPr>
            </w:pPr>
            <w:r w:rsidRPr="66E46393" w:rsidR="36F768FE">
              <w:rPr>
                <w:sz w:val="24"/>
                <w:szCs w:val="24"/>
              </w:rPr>
              <w:t>2</w:t>
            </w:r>
            <w:r w:rsidRPr="66E46393" w:rsidR="4855FD64">
              <w:rPr>
                <w:sz w:val="24"/>
                <w:szCs w:val="24"/>
              </w:rPr>
              <w:t>2</w:t>
            </w:r>
            <w:r w:rsidRPr="66E46393" w:rsidR="3C57100F">
              <w:rPr>
                <w:sz w:val="24"/>
                <w:szCs w:val="24"/>
              </w:rPr>
              <w:t>/</w:t>
            </w:r>
            <w:r w:rsidRPr="66E46393" w:rsidR="05A85AA5">
              <w:rPr>
                <w:sz w:val="24"/>
                <w:szCs w:val="24"/>
              </w:rPr>
              <w:t>10</w:t>
            </w:r>
          </w:p>
        </w:tc>
        <w:tc>
          <w:tcPr>
            <w:tcW w:w="304" w:type="pct"/>
            <w:tcBorders>
              <w:right w:val="single" w:color="auto" w:sz="18" w:space="0"/>
            </w:tcBorders>
            <w:tcMar/>
          </w:tcPr>
          <w:p w:rsidR="00095B18" w:rsidP="42371807" w:rsidRDefault="004724EC" w14:paraId="1BDF5200" w14:textId="7D15F434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sz w:val="24"/>
                <w:szCs w:val="24"/>
              </w:rPr>
            </w:pPr>
            <w:r w:rsidRPr="66E46393" w:rsidR="6B54110F">
              <w:rPr>
                <w:sz w:val="24"/>
                <w:szCs w:val="24"/>
              </w:rPr>
              <w:t>2</w:t>
            </w:r>
            <w:r w:rsidRPr="66E46393" w:rsidR="220232A2">
              <w:rPr>
                <w:sz w:val="24"/>
                <w:szCs w:val="24"/>
              </w:rPr>
              <w:t>4/10</w:t>
            </w:r>
          </w:p>
        </w:tc>
        <w:tc>
          <w:tcPr>
            <w:tcW w:w="1941" w:type="pct"/>
            <w:tcBorders>
              <w:left w:val="single" w:color="auto" w:sz="18" w:space="0"/>
            </w:tcBorders>
            <w:tcMar/>
          </w:tcPr>
          <w:p w:rsidRPr="00CF13E8" w:rsidR="00095B18" w:rsidP="00322B66" w:rsidRDefault="00095B18" w14:paraId="61598006" w14:textId="740F146B">
            <w:pPr>
              <w:rPr>
                <w:sz w:val="24"/>
                <w:szCs w:val="24"/>
              </w:rPr>
            </w:pPr>
            <w:r w:rsidRPr="42371807" w:rsidR="4BF318DB">
              <w:rPr>
                <w:sz w:val="24"/>
                <w:szCs w:val="24"/>
              </w:rPr>
              <w:t xml:space="preserve">Expeditions </w:t>
            </w:r>
            <w:r w:rsidRPr="42371807" w:rsidR="248FA381">
              <w:rPr>
                <w:sz w:val="24"/>
                <w:szCs w:val="24"/>
              </w:rPr>
              <w:t>continue to be planned in groups according to the current guidance.</w:t>
            </w:r>
          </w:p>
        </w:tc>
      </w:tr>
      <w:tr w:rsidRPr="00CF13E8" w:rsidR="00500279" w:rsidTr="66E46393" w14:paraId="03A0ECBE" w14:textId="77777777">
        <w:trPr>
          <w:trHeight w:val="574"/>
        </w:trPr>
        <w:tc>
          <w:tcPr>
            <w:tcW w:w="202" w:type="pct"/>
            <w:tcMar/>
          </w:tcPr>
          <w:p w:rsidR="00500279" w:rsidP="66E46393" w:rsidRDefault="00500279" w14:paraId="763C6043" w14:textId="45DC6236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sz w:val="24"/>
                <w:szCs w:val="24"/>
              </w:rPr>
            </w:pPr>
            <w:r w:rsidRPr="66E46393" w:rsidR="7629555D">
              <w:rPr>
                <w:sz w:val="24"/>
                <w:szCs w:val="24"/>
              </w:rPr>
              <w:t>6</w:t>
            </w:r>
          </w:p>
        </w:tc>
        <w:tc>
          <w:tcPr>
            <w:tcW w:w="1529" w:type="pct"/>
            <w:tcMar/>
          </w:tcPr>
          <w:p w:rsidR="00500279" w:rsidP="66E46393" w:rsidRDefault="00500279" w14:paraId="0545CF92" w14:textId="18CD965A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sz w:val="24"/>
                <w:szCs w:val="24"/>
              </w:rPr>
            </w:pPr>
            <w:r w:rsidRPr="66E46393" w:rsidR="7629555D">
              <w:rPr>
                <w:sz w:val="24"/>
                <w:szCs w:val="24"/>
              </w:rPr>
              <w:t>Plan Away Trips according to the current guidance</w:t>
            </w:r>
          </w:p>
        </w:tc>
        <w:tc>
          <w:tcPr>
            <w:tcW w:w="746" w:type="pct"/>
            <w:tcMar/>
          </w:tcPr>
          <w:p w:rsidR="00500279" w:rsidP="00322B66" w:rsidRDefault="00500279" w14:paraId="6238D6CC" w14:textId="1AA634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way Trip Secs</w:t>
            </w:r>
          </w:p>
        </w:tc>
        <w:tc>
          <w:tcPr>
            <w:tcW w:w="278" w:type="pct"/>
            <w:tcMar/>
          </w:tcPr>
          <w:p w:rsidR="00500279" w:rsidP="66E46393" w:rsidRDefault="004724EC" w14:paraId="39954A3E" w14:textId="5762FDE1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sz w:val="24"/>
                <w:szCs w:val="24"/>
              </w:rPr>
            </w:pPr>
            <w:r w:rsidRPr="66E46393" w:rsidR="54EADC22">
              <w:rPr>
                <w:sz w:val="24"/>
                <w:szCs w:val="24"/>
              </w:rPr>
              <w:t>29/10</w:t>
            </w:r>
          </w:p>
        </w:tc>
        <w:tc>
          <w:tcPr>
            <w:tcW w:w="304" w:type="pct"/>
            <w:tcBorders>
              <w:right w:val="single" w:color="auto" w:sz="18" w:space="0"/>
            </w:tcBorders>
            <w:tcMar/>
          </w:tcPr>
          <w:p w:rsidR="00500279" w:rsidP="66E46393" w:rsidRDefault="004724EC" w14:paraId="2F4E0936" w14:textId="1165CB4F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sz w:val="24"/>
                <w:szCs w:val="24"/>
              </w:rPr>
            </w:pPr>
            <w:r w:rsidRPr="66E46393" w:rsidR="54EADC22">
              <w:rPr>
                <w:sz w:val="24"/>
                <w:szCs w:val="24"/>
              </w:rPr>
              <w:t>31/10</w:t>
            </w:r>
          </w:p>
        </w:tc>
        <w:tc>
          <w:tcPr>
            <w:tcW w:w="1941" w:type="pct"/>
            <w:tcBorders>
              <w:left w:val="single" w:color="auto" w:sz="18" w:space="0"/>
            </w:tcBorders>
            <w:tcMar/>
          </w:tcPr>
          <w:p w:rsidRPr="00CF13E8" w:rsidR="00500279" w:rsidP="00322B66" w:rsidRDefault="00500279" w14:paraId="5FC42A8A" w14:textId="62344ADC">
            <w:pPr>
              <w:rPr>
                <w:sz w:val="24"/>
                <w:szCs w:val="24"/>
              </w:rPr>
            </w:pPr>
            <w:r w:rsidRPr="42371807" w:rsidR="13EA96DE">
              <w:rPr>
                <w:sz w:val="24"/>
                <w:szCs w:val="24"/>
              </w:rPr>
              <w:t>Away Trips will</w:t>
            </w:r>
            <w:r w:rsidRPr="42371807" w:rsidR="0020D91B">
              <w:rPr>
                <w:sz w:val="24"/>
                <w:szCs w:val="24"/>
              </w:rPr>
              <w:t xml:space="preserve"> be planned in groups according to the current guidance.</w:t>
            </w:r>
          </w:p>
        </w:tc>
      </w:tr>
    </w:tbl>
    <w:p w:rsidRPr="00C37693" w:rsidR="00CF13E8" w:rsidP="00C37693" w:rsidRDefault="00FC5F1F" w14:paraId="09345C25" w14:textId="3889337B">
      <w:pPr>
        <w:pStyle w:val="ListParagraph"/>
        <w:ind w:left="1080"/>
        <w:rPr>
          <w:sz w:val="24"/>
          <w:szCs w:val="24"/>
        </w:rPr>
      </w:pPr>
      <w:r w:rsidRPr="00C37693">
        <w:rPr>
          <w:sz w:val="24"/>
          <w:szCs w:val="24"/>
        </w:rPr>
        <w:tab/>
      </w:r>
    </w:p>
    <w:p w:rsidR="4480BE98" w:rsidP="621E78F8" w:rsidRDefault="4480BE98" w14:paraId="1D3C1F14" w14:textId="03F2911F">
      <w:pPr>
        <w:pStyle w:val="Normal"/>
      </w:pPr>
      <w:r w:rsidR="4480BE98">
        <w:drawing>
          <wp:inline wp14:editId="298EC16F" wp14:anchorId="6A0E8DA9">
            <wp:extent cx="2592779" cy="1253176"/>
            <wp:effectExtent l="0" t="0" r="0" b="0"/>
            <wp:docPr id="42718089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34da41795b541e8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592779" cy="1253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C58889B" w:rsidP="621E78F8" w:rsidRDefault="4C58889B" w14:paraId="3362045D" w14:textId="4411C8CE">
      <w:pPr>
        <w:pStyle w:val="Normal"/>
      </w:pPr>
      <w:r w:rsidR="4C58889B">
        <w:rPr/>
        <w:t>___________________</w:t>
      </w:r>
    </w:p>
    <w:p w:rsidR="00377E69" w:rsidRDefault="00CA071E" w14:paraId="68B316C5" w14:textId="1BC14DD5">
      <w:pPr/>
      <w:r w:rsidR="4C8E2AC1">
        <w:rPr/>
        <w:t>Thomas Daly</w:t>
      </w:r>
    </w:p>
    <w:p w:rsidR="00377E69" w:rsidP="621E78F8" w:rsidRDefault="00CA071E" w14:paraId="1672DBDD" w14:textId="23E28298">
      <w:pPr>
        <w:rPr>
          <w:sz w:val="24"/>
          <w:szCs w:val="24"/>
        </w:rPr>
      </w:pPr>
      <w:r w:rsidR="4C8E2AC1">
        <w:rPr/>
        <w:t>President</w:t>
      </w:r>
    </w:p>
    <w:p w:rsidR="00377E69" w:rsidP="621E78F8" w:rsidRDefault="00CA071E" w14:paraId="5A8C4C7C" w14:textId="68089BFD">
      <w:pPr>
        <w:pStyle w:val="Normal"/>
      </w:pPr>
      <w:r w:rsidR="04B74427">
        <w:drawing>
          <wp:inline wp14:editId="044546E1" wp14:anchorId="512B555D">
            <wp:extent cx="2449742" cy="1548688"/>
            <wp:effectExtent l="0" t="0" r="0" b="0"/>
            <wp:docPr id="635145424" name="" descr="Text, letter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27239f36c474e9b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449742" cy="1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E69" w:rsidP="621E78F8" w:rsidRDefault="00CA071E" w14:paraId="465B95EF" w14:textId="44FEB68C">
      <w:pPr>
        <w:pStyle w:val="Normal"/>
      </w:pPr>
      <w:r w:rsidR="6D061602">
        <w:rPr/>
        <w:t>___________________</w:t>
      </w:r>
    </w:p>
    <w:p w:rsidR="00377E69" w:rsidP="621E78F8" w:rsidRDefault="00CA071E" w14:paraId="0C8A6C3F" w14:textId="12CEC152">
      <w:pPr>
        <w:pStyle w:val="Normal"/>
      </w:pPr>
      <w:r w:rsidR="6D061602">
        <w:rPr/>
        <w:t>Chang Liu</w:t>
      </w:r>
    </w:p>
    <w:p w:rsidR="00377E69" w:rsidP="621E78F8" w:rsidRDefault="00CA071E" w14:paraId="2AB492EB" w14:textId="02F9C0E6">
      <w:pPr>
        <w:pStyle w:val="Normal"/>
      </w:pPr>
      <w:r w:rsidR="6D061602">
        <w:rPr/>
        <w:t>Vice President</w:t>
      </w:r>
    </w:p>
    <w:p w:rsidR="00377E69" w:rsidP="621E78F8" w:rsidRDefault="00CA071E" w14:paraId="6A937CBB" w14:textId="40F9D401">
      <w:pPr>
        <w:pStyle w:val="Normal"/>
      </w:pPr>
      <w:r w:rsidR="1F53D42F">
        <w:drawing>
          <wp:inline wp14:editId="2F42253F" wp14:anchorId="331AEC28">
            <wp:extent cx="2390775" cy="537924"/>
            <wp:effectExtent l="0" t="0" r="0" b="0"/>
            <wp:docPr id="197334153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c83af4c96854806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390775" cy="537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E69" w:rsidP="621E78F8" w:rsidRDefault="00CA071E" w14:paraId="47C96B31" w14:textId="129478FF">
      <w:pPr>
        <w:pStyle w:val="Normal"/>
      </w:pPr>
      <w:r w:rsidR="6D061602">
        <w:rPr/>
        <w:t>___________________</w:t>
      </w:r>
    </w:p>
    <w:p w:rsidR="00377E69" w:rsidP="621E78F8" w:rsidRDefault="00CA071E" w14:paraId="40D36C07" w14:textId="35911B50">
      <w:pPr>
        <w:pStyle w:val="Normal"/>
      </w:pPr>
      <w:r w:rsidR="6D061602">
        <w:rPr/>
        <w:t>Thomas Edwards</w:t>
      </w:r>
    </w:p>
    <w:p w:rsidR="00377E69" w:rsidP="621E78F8" w:rsidRDefault="00CA071E" w14:paraId="4FBFE4E6" w14:textId="642C2CD8">
      <w:pPr>
        <w:pStyle w:val="Normal"/>
      </w:pPr>
      <w:r w:rsidR="6D061602">
        <w:rPr/>
        <w:t>Assessor and Expeditions Secretary</w:t>
      </w:r>
    </w:p>
    <w:p w:rsidR="00377E69" w:rsidP="621E78F8" w:rsidRDefault="00CA071E" w14:paraId="0D609AC9" w14:textId="00A0D3BB">
      <w:pPr>
        <w:pStyle w:val="Normal"/>
      </w:pPr>
    </w:p>
    <w:p w:rsidR="00377E69" w:rsidRDefault="00CA071E" w14:paraId="3C9AB706" w14:textId="3AC09581">
      <w:pPr>
        <w:rPr>
          <w:sz w:val="24"/>
          <w:szCs w:val="24"/>
        </w:rPr>
      </w:pPr>
    </w:p>
    <w:sectPr w:rsidR="00377E69">
      <w:headerReference w:type="default" r:id="rId17"/>
      <w:headerReference w:type="first" r:id="rId18"/>
      <w:pgSz w:w="16838" w:h="11906" w:orient="portrait"/>
      <w:pgMar w:top="720" w:right="720" w:bottom="720" w:left="720" w:header="142" w:footer="142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E7499" w:rsidRDefault="001E7499" w14:paraId="70ECD105" w14:textId="77777777">
      <w:pPr>
        <w:spacing w:after="0" w:line="240" w:lineRule="auto"/>
      </w:pPr>
      <w:r>
        <w:separator/>
      </w:r>
    </w:p>
  </w:endnote>
  <w:endnote w:type="continuationSeparator" w:id="0">
    <w:p w:rsidR="001E7499" w:rsidRDefault="001E7499" w14:paraId="665C867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E7499" w:rsidRDefault="001E7499" w14:paraId="64D68178" w14:textId="77777777">
      <w:pPr>
        <w:spacing w:after="0" w:line="240" w:lineRule="auto"/>
      </w:pPr>
      <w:r>
        <w:separator/>
      </w:r>
    </w:p>
  </w:footnote>
  <w:footnote w:type="continuationSeparator" w:id="0">
    <w:p w:rsidR="001E7499" w:rsidRDefault="001E7499" w14:paraId="536E88C9" w14:textId="77777777">
      <w:pPr>
        <w:spacing w:after="0" w:line="240" w:lineRule="auto"/>
      </w:pPr>
      <w:r>
        <w:continuationSeparator/>
      </w:r>
    </w:p>
  </w:footnote>
  <w:footnote w:id="1">
    <w:p w:rsidR="37A0A0E5" w:rsidP="37A0A0E5" w:rsidRDefault="37A0A0E5" w14:paraId="75543DDB" w14:textId="1F058495">
      <w:pPr>
        <w:pStyle w:val="FootnoteText"/>
      </w:pPr>
      <w:r w:rsidRPr="37A0A0E5">
        <w:rPr>
          <w:rStyle w:val="FootnoteReference"/>
        </w:rPr>
        <w:footnoteRef/>
      </w:r>
      <w:r>
        <w:t xml:space="preserve"> https://www.nejm.org/doi/full/10.1056/NEJMp2013413</w:t>
      </w:r>
    </w:p>
    <w:p w:rsidR="37A0A0E5" w:rsidP="37A0A0E5" w:rsidRDefault="37A0A0E5" w14:paraId="0665E268" w14:textId="255A7D2D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B7799" w:rsidRDefault="000B7799" w14:paraId="7BF00ED8" w14:textId="7777777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ind w:right="-1068"/>
      <w:jc w:val="right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0B7799" w:rsidRDefault="000B7799" w14:paraId="310DCBC0" w14:textId="7777777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50621F1E" wp14:editId="5F50A2B4">
          <wp:simplePos x="0" y="0"/>
          <wp:positionH relativeFrom="margin">
            <wp:posOffset>8348663</wp:posOffset>
          </wp:positionH>
          <wp:positionV relativeFrom="paragraph">
            <wp:posOffset>133350</wp:posOffset>
          </wp:positionV>
          <wp:extent cx="1433513" cy="1433513"/>
          <wp:effectExtent l="0" t="0" r="0" b="0"/>
          <wp:wrapNone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33513" cy="143351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35B0E"/>
    <w:multiLevelType w:val="hybridMultilevel"/>
    <w:tmpl w:val="9B28B886"/>
    <w:lvl w:ilvl="0" w:tplc="7116F1CA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7F492F"/>
    <w:multiLevelType w:val="hybridMultilevel"/>
    <w:tmpl w:val="CBA2A7A8"/>
    <w:lvl w:ilvl="0" w:tplc="82CA2206">
      <w:start w:val="16"/>
      <w:numFmt w:val="bullet"/>
      <w:lvlText w:val="-"/>
      <w:lvlJc w:val="left"/>
      <w:pPr>
        <w:ind w:left="36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11EA5F10"/>
    <w:multiLevelType w:val="hybridMultilevel"/>
    <w:tmpl w:val="383CD226"/>
    <w:lvl w:ilvl="0" w:tplc="04090001">
      <w:start w:val="1"/>
      <w:numFmt w:val="bullet"/>
      <w:lvlText w:val=""/>
      <w:lvlJc w:val="left"/>
      <w:pPr>
        <w:ind w:left="67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hint="default" w:ascii="Wingdings" w:hAnsi="Wingdings"/>
      </w:rPr>
    </w:lvl>
  </w:abstractNum>
  <w:abstractNum w:abstractNumId="3" w15:restartNumberingAfterBreak="0">
    <w:nsid w:val="12950DC7"/>
    <w:multiLevelType w:val="hybridMultilevel"/>
    <w:tmpl w:val="82100E98"/>
    <w:lvl w:ilvl="0" w:tplc="82CA2206">
      <w:start w:val="16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3EA733E"/>
    <w:multiLevelType w:val="hybridMultilevel"/>
    <w:tmpl w:val="A314BB16"/>
    <w:lvl w:ilvl="0" w:tplc="82CA2206">
      <w:start w:val="16"/>
      <w:numFmt w:val="bullet"/>
      <w:lvlText w:val="-"/>
      <w:lvlJc w:val="left"/>
      <w:pPr>
        <w:ind w:left="36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245F1AB1"/>
    <w:multiLevelType w:val="hybridMultilevel"/>
    <w:tmpl w:val="38DA81DE"/>
    <w:lvl w:ilvl="0" w:tplc="82CA2206">
      <w:start w:val="16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92101B3"/>
    <w:multiLevelType w:val="hybridMultilevel"/>
    <w:tmpl w:val="185CEBE0"/>
    <w:lvl w:ilvl="0" w:tplc="37681202">
      <w:start w:val="5"/>
      <w:numFmt w:val="bullet"/>
      <w:lvlText w:val=""/>
      <w:lvlJc w:val="left"/>
      <w:pPr>
        <w:ind w:left="1080" w:hanging="360"/>
      </w:pPr>
      <w:rPr>
        <w:rFonts w:hint="default" w:ascii="Symbol" w:hAnsi="Symbol" w:eastAsia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 w15:restartNumberingAfterBreak="0">
    <w:nsid w:val="461E4102"/>
    <w:multiLevelType w:val="hybridMultilevel"/>
    <w:tmpl w:val="32A8AFA0"/>
    <w:lvl w:ilvl="0" w:tplc="0664A9E4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057E111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A12A1B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6B8BD0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50A335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A7AB1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108A7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B8AFC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67E8A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68651DA"/>
    <w:multiLevelType w:val="hybridMultilevel"/>
    <w:tmpl w:val="CDB4E896"/>
    <w:lvl w:ilvl="0" w:tplc="82CA2206">
      <w:start w:val="16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5AE3FC1"/>
    <w:multiLevelType w:val="hybridMultilevel"/>
    <w:tmpl w:val="44503106"/>
    <w:lvl w:ilvl="0" w:tplc="82CA2206">
      <w:start w:val="16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C450BDF"/>
    <w:multiLevelType w:val="hybridMultilevel"/>
    <w:tmpl w:val="1518BF0E"/>
    <w:lvl w:ilvl="0" w:tplc="82CA2206">
      <w:start w:val="16"/>
      <w:numFmt w:val="bullet"/>
      <w:lvlText w:val="-"/>
      <w:lvlJc w:val="left"/>
      <w:pPr>
        <w:ind w:left="36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5CFC6F73"/>
    <w:multiLevelType w:val="hybridMultilevel"/>
    <w:tmpl w:val="9F0AA8DA"/>
    <w:lvl w:ilvl="0" w:tplc="82CA2206">
      <w:start w:val="16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DF37D99"/>
    <w:multiLevelType w:val="hybridMultilevel"/>
    <w:tmpl w:val="53880042"/>
    <w:lvl w:ilvl="0" w:tplc="5E94C22A">
      <w:start w:val="5"/>
      <w:numFmt w:val="bullet"/>
      <w:lvlText w:val=""/>
      <w:lvlJc w:val="left"/>
      <w:pPr>
        <w:ind w:left="720" w:hanging="360"/>
      </w:pPr>
      <w:rPr>
        <w:rFonts w:hint="default" w:ascii="Symbol" w:hAnsi="Symbol" w:eastAsia="Calibri" w:cs="Calibr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F714125"/>
    <w:multiLevelType w:val="hybridMultilevel"/>
    <w:tmpl w:val="EEDE4464"/>
    <w:lvl w:ilvl="0" w:tplc="36B87E0C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F1D4D7D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D0AA9D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424F8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C0E7C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D48471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6AE4D0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BA6C7E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EFA5B2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5261E7B"/>
    <w:multiLevelType w:val="hybridMultilevel"/>
    <w:tmpl w:val="0FEAFE02"/>
    <w:lvl w:ilvl="0" w:tplc="82CA2206">
      <w:start w:val="16"/>
      <w:numFmt w:val="bullet"/>
      <w:lvlText w:val="-"/>
      <w:lvlJc w:val="left"/>
      <w:pPr>
        <w:ind w:left="36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65F946AD"/>
    <w:multiLevelType w:val="hybridMultilevel"/>
    <w:tmpl w:val="0486DBC2"/>
    <w:lvl w:ilvl="0" w:tplc="82CA2206">
      <w:start w:val="16"/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6" w15:restartNumberingAfterBreak="0">
    <w:nsid w:val="6B4C1659"/>
    <w:multiLevelType w:val="hybridMultilevel"/>
    <w:tmpl w:val="054EF8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C332F49"/>
    <w:multiLevelType w:val="hybridMultilevel"/>
    <w:tmpl w:val="93E8941C"/>
    <w:lvl w:ilvl="0" w:tplc="82CA2206">
      <w:start w:val="16"/>
      <w:numFmt w:val="bullet"/>
      <w:lvlText w:val="-"/>
      <w:lvlJc w:val="left"/>
      <w:pPr>
        <w:ind w:left="36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6E191727"/>
    <w:multiLevelType w:val="hybridMultilevel"/>
    <w:tmpl w:val="F642F384"/>
    <w:lvl w:ilvl="0" w:tplc="4A7E40A2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 w:eastAsia="Times New Roman" w:cs="Times New Roman"/>
        <w:color w:val="00000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981BC3"/>
    <w:multiLevelType w:val="hybridMultilevel"/>
    <w:tmpl w:val="8244F0A0"/>
    <w:lvl w:ilvl="0" w:tplc="82CA2206">
      <w:start w:val="16"/>
      <w:numFmt w:val="bullet"/>
      <w:lvlText w:val="-"/>
      <w:lvlJc w:val="left"/>
      <w:pPr>
        <w:ind w:left="36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72335980"/>
    <w:multiLevelType w:val="hybridMultilevel"/>
    <w:tmpl w:val="9BF2002E"/>
    <w:lvl w:ilvl="0" w:tplc="82CA2206">
      <w:start w:val="16"/>
      <w:numFmt w:val="bullet"/>
      <w:lvlText w:val="-"/>
      <w:lvlJc w:val="left"/>
      <w:pPr>
        <w:ind w:left="36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7A735804"/>
    <w:multiLevelType w:val="hybridMultilevel"/>
    <w:tmpl w:val="B71A078C"/>
    <w:lvl w:ilvl="0" w:tplc="82CA2206">
      <w:start w:val="16"/>
      <w:numFmt w:val="bullet"/>
      <w:lvlText w:val="-"/>
      <w:lvlJc w:val="left"/>
      <w:pPr>
        <w:ind w:left="36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7B176375"/>
    <w:multiLevelType w:val="hybridMultilevel"/>
    <w:tmpl w:val="A90CB2A0"/>
    <w:lvl w:ilvl="0" w:tplc="82CA2206">
      <w:start w:val="16"/>
      <w:numFmt w:val="bullet"/>
      <w:lvlText w:val="-"/>
      <w:lvlJc w:val="left"/>
      <w:pPr>
        <w:ind w:left="36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3" w15:restartNumberingAfterBreak="0">
    <w:nsid w:val="7C300A9B"/>
    <w:multiLevelType w:val="hybridMultilevel"/>
    <w:tmpl w:val="3CF01C80"/>
    <w:lvl w:ilvl="0" w:tplc="82CA2206">
      <w:start w:val="16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C493F0A"/>
    <w:multiLevelType w:val="hybridMultilevel"/>
    <w:tmpl w:val="46965EF6"/>
    <w:lvl w:ilvl="0" w:tplc="82CA2206">
      <w:start w:val="16"/>
      <w:numFmt w:val="bullet"/>
      <w:lvlText w:val="-"/>
      <w:lvlJc w:val="left"/>
      <w:pPr>
        <w:ind w:left="36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17"/>
  </w:num>
  <w:num w:numId="2">
    <w:abstractNumId w:val="4"/>
  </w:num>
  <w:num w:numId="3">
    <w:abstractNumId w:val="8"/>
  </w:num>
  <w:num w:numId="4">
    <w:abstractNumId w:val="22"/>
  </w:num>
  <w:num w:numId="5">
    <w:abstractNumId w:val="1"/>
  </w:num>
  <w:num w:numId="6">
    <w:abstractNumId w:val="7"/>
  </w:num>
  <w:num w:numId="7">
    <w:abstractNumId w:val="13"/>
  </w:num>
  <w:num w:numId="8">
    <w:abstractNumId w:val="14"/>
  </w:num>
  <w:num w:numId="9">
    <w:abstractNumId w:val="19"/>
  </w:num>
  <w:num w:numId="1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5"/>
  </w:num>
  <w:num w:numId="13">
    <w:abstractNumId w:val="23"/>
  </w:num>
  <w:num w:numId="14">
    <w:abstractNumId w:val="11"/>
  </w:num>
  <w:num w:numId="15">
    <w:abstractNumId w:val="3"/>
  </w:num>
  <w:num w:numId="16">
    <w:abstractNumId w:val="21"/>
  </w:num>
  <w:num w:numId="17">
    <w:abstractNumId w:val="9"/>
  </w:num>
  <w:num w:numId="18">
    <w:abstractNumId w:val="15"/>
  </w:num>
  <w:num w:numId="19">
    <w:abstractNumId w:val="24"/>
  </w:num>
  <w:num w:numId="20">
    <w:abstractNumId w:val="20"/>
  </w:num>
  <w:num w:numId="21">
    <w:abstractNumId w:val="10"/>
  </w:num>
  <w:num w:numId="22">
    <w:abstractNumId w:val="16"/>
  </w:num>
  <w:num w:numId="23">
    <w:abstractNumId w:val="2"/>
  </w:num>
  <w:num w:numId="24">
    <w:abstractNumId w:val="12"/>
  </w:num>
  <w:num w:numId="25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52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1sDA1NLcwNjc2MTJT0lEKTi0uzszPAykwrAUAisKpNiwAAAA="/>
  </w:docVars>
  <w:rsids>
    <w:rsidRoot w:val="001C729D"/>
    <w:rsid w:val="0000055E"/>
    <w:rsid w:val="0000229A"/>
    <w:rsid w:val="00004A6B"/>
    <w:rsid w:val="000051DA"/>
    <w:rsid w:val="000055F1"/>
    <w:rsid w:val="00016D9E"/>
    <w:rsid w:val="00017FED"/>
    <w:rsid w:val="0002202F"/>
    <w:rsid w:val="00022BFA"/>
    <w:rsid w:val="00023103"/>
    <w:rsid w:val="00024B48"/>
    <w:rsid w:val="000270F5"/>
    <w:rsid w:val="000307A2"/>
    <w:rsid w:val="00032B52"/>
    <w:rsid w:val="0003442F"/>
    <w:rsid w:val="0003464C"/>
    <w:rsid w:val="00035D2B"/>
    <w:rsid w:val="0003613B"/>
    <w:rsid w:val="0003731C"/>
    <w:rsid w:val="00050AF0"/>
    <w:rsid w:val="0005476D"/>
    <w:rsid w:val="00060A60"/>
    <w:rsid w:val="0006112A"/>
    <w:rsid w:val="000625B7"/>
    <w:rsid w:val="00065BDE"/>
    <w:rsid w:val="000665FC"/>
    <w:rsid w:val="00070D41"/>
    <w:rsid w:val="000711C7"/>
    <w:rsid w:val="000744CB"/>
    <w:rsid w:val="000775AD"/>
    <w:rsid w:val="000802CE"/>
    <w:rsid w:val="00080515"/>
    <w:rsid w:val="00085106"/>
    <w:rsid w:val="00085835"/>
    <w:rsid w:val="00091FEB"/>
    <w:rsid w:val="000930E9"/>
    <w:rsid w:val="00093490"/>
    <w:rsid w:val="00093FEE"/>
    <w:rsid w:val="00095B18"/>
    <w:rsid w:val="00097192"/>
    <w:rsid w:val="000A0C6C"/>
    <w:rsid w:val="000A106A"/>
    <w:rsid w:val="000A1091"/>
    <w:rsid w:val="000A2E1F"/>
    <w:rsid w:val="000B3053"/>
    <w:rsid w:val="000B52AC"/>
    <w:rsid w:val="000B5F7E"/>
    <w:rsid w:val="000B7799"/>
    <w:rsid w:val="000C01D1"/>
    <w:rsid w:val="000C1EA5"/>
    <w:rsid w:val="000C46DD"/>
    <w:rsid w:val="000C7652"/>
    <w:rsid w:val="000D02FB"/>
    <w:rsid w:val="000D4456"/>
    <w:rsid w:val="000D5452"/>
    <w:rsid w:val="000D7688"/>
    <w:rsid w:val="000E27E4"/>
    <w:rsid w:val="000E329E"/>
    <w:rsid w:val="000E7A6C"/>
    <w:rsid w:val="000F2166"/>
    <w:rsid w:val="000F2C39"/>
    <w:rsid w:val="000F3DE4"/>
    <w:rsid w:val="000F526B"/>
    <w:rsid w:val="000F5C70"/>
    <w:rsid w:val="00100501"/>
    <w:rsid w:val="00100CE6"/>
    <w:rsid w:val="0010120E"/>
    <w:rsid w:val="00107B5A"/>
    <w:rsid w:val="001104CC"/>
    <w:rsid w:val="001109B0"/>
    <w:rsid w:val="0011320E"/>
    <w:rsid w:val="001148EF"/>
    <w:rsid w:val="00117D04"/>
    <w:rsid w:val="001246F7"/>
    <w:rsid w:val="00132C93"/>
    <w:rsid w:val="00133CCB"/>
    <w:rsid w:val="0013492F"/>
    <w:rsid w:val="001364C0"/>
    <w:rsid w:val="00137A9C"/>
    <w:rsid w:val="00140F3C"/>
    <w:rsid w:val="00150BB6"/>
    <w:rsid w:val="00151AA0"/>
    <w:rsid w:val="001534BF"/>
    <w:rsid w:val="001645AA"/>
    <w:rsid w:val="00164AD1"/>
    <w:rsid w:val="00166D03"/>
    <w:rsid w:val="00167888"/>
    <w:rsid w:val="00173089"/>
    <w:rsid w:val="0017699F"/>
    <w:rsid w:val="00177F4F"/>
    <w:rsid w:val="001817C8"/>
    <w:rsid w:val="0018465D"/>
    <w:rsid w:val="0018703D"/>
    <w:rsid w:val="00187FBD"/>
    <w:rsid w:val="00194D14"/>
    <w:rsid w:val="001956E0"/>
    <w:rsid w:val="001A134F"/>
    <w:rsid w:val="001A185B"/>
    <w:rsid w:val="001A4D66"/>
    <w:rsid w:val="001B096A"/>
    <w:rsid w:val="001B30F4"/>
    <w:rsid w:val="001B798E"/>
    <w:rsid w:val="001C2F87"/>
    <w:rsid w:val="001C3140"/>
    <w:rsid w:val="001C565F"/>
    <w:rsid w:val="001C616C"/>
    <w:rsid w:val="001C729D"/>
    <w:rsid w:val="001C7850"/>
    <w:rsid w:val="001D0186"/>
    <w:rsid w:val="001D01E4"/>
    <w:rsid w:val="001D0F43"/>
    <w:rsid w:val="001D770E"/>
    <w:rsid w:val="001E27F1"/>
    <w:rsid w:val="001E4336"/>
    <w:rsid w:val="001E47F2"/>
    <w:rsid w:val="001E608F"/>
    <w:rsid w:val="001E7499"/>
    <w:rsid w:val="001F4491"/>
    <w:rsid w:val="001F4677"/>
    <w:rsid w:val="001F7270"/>
    <w:rsid w:val="00200D0B"/>
    <w:rsid w:val="0020D91B"/>
    <w:rsid w:val="0021298B"/>
    <w:rsid w:val="00212CB0"/>
    <w:rsid w:val="00221388"/>
    <w:rsid w:val="0022183D"/>
    <w:rsid w:val="0022300F"/>
    <w:rsid w:val="00225716"/>
    <w:rsid w:val="00226A8E"/>
    <w:rsid w:val="0023206A"/>
    <w:rsid w:val="00235591"/>
    <w:rsid w:val="00241947"/>
    <w:rsid w:val="0024731F"/>
    <w:rsid w:val="00247CB9"/>
    <w:rsid w:val="00247F9A"/>
    <w:rsid w:val="002517A8"/>
    <w:rsid w:val="00253757"/>
    <w:rsid w:val="00255558"/>
    <w:rsid w:val="0026322D"/>
    <w:rsid w:val="00274E58"/>
    <w:rsid w:val="002763D0"/>
    <w:rsid w:val="0027645A"/>
    <w:rsid w:val="00276915"/>
    <w:rsid w:val="0028585D"/>
    <w:rsid w:val="00287F24"/>
    <w:rsid w:val="00290DDD"/>
    <w:rsid w:val="00291A43"/>
    <w:rsid w:val="002960F3"/>
    <w:rsid w:val="00296A22"/>
    <w:rsid w:val="0029766B"/>
    <w:rsid w:val="00297DD1"/>
    <w:rsid w:val="002A1FC2"/>
    <w:rsid w:val="002A2432"/>
    <w:rsid w:val="002A454E"/>
    <w:rsid w:val="002B042F"/>
    <w:rsid w:val="002B138F"/>
    <w:rsid w:val="002B3B21"/>
    <w:rsid w:val="002B4BE1"/>
    <w:rsid w:val="002B6073"/>
    <w:rsid w:val="002C3D2C"/>
    <w:rsid w:val="002D177C"/>
    <w:rsid w:val="002D7003"/>
    <w:rsid w:val="002E207E"/>
    <w:rsid w:val="002E44EB"/>
    <w:rsid w:val="002E603D"/>
    <w:rsid w:val="002F60D8"/>
    <w:rsid w:val="00300921"/>
    <w:rsid w:val="00301E22"/>
    <w:rsid w:val="0030357C"/>
    <w:rsid w:val="00307797"/>
    <w:rsid w:val="00310ACC"/>
    <w:rsid w:val="00310BAB"/>
    <w:rsid w:val="003144F8"/>
    <w:rsid w:val="00314CDA"/>
    <w:rsid w:val="0031650E"/>
    <w:rsid w:val="003172AC"/>
    <w:rsid w:val="0032099A"/>
    <w:rsid w:val="00322B66"/>
    <w:rsid w:val="00326CD0"/>
    <w:rsid w:val="00327805"/>
    <w:rsid w:val="00327C1C"/>
    <w:rsid w:val="003332B9"/>
    <w:rsid w:val="00333609"/>
    <w:rsid w:val="0033360E"/>
    <w:rsid w:val="00342EC5"/>
    <w:rsid w:val="00344316"/>
    <w:rsid w:val="00347819"/>
    <w:rsid w:val="00353A3F"/>
    <w:rsid w:val="00356177"/>
    <w:rsid w:val="003564B3"/>
    <w:rsid w:val="003709D0"/>
    <w:rsid w:val="00370B76"/>
    <w:rsid w:val="0037610B"/>
    <w:rsid w:val="0037701C"/>
    <w:rsid w:val="00377255"/>
    <w:rsid w:val="00377E69"/>
    <w:rsid w:val="003805D4"/>
    <w:rsid w:val="00381697"/>
    <w:rsid w:val="00381AB9"/>
    <w:rsid w:val="003842A5"/>
    <w:rsid w:val="00385793"/>
    <w:rsid w:val="00393D19"/>
    <w:rsid w:val="003A257E"/>
    <w:rsid w:val="003A4B7E"/>
    <w:rsid w:val="003A513A"/>
    <w:rsid w:val="003A5CE9"/>
    <w:rsid w:val="003B11F6"/>
    <w:rsid w:val="003B4EEE"/>
    <w:rsid w:val="003B58C9"/>
    <w:rsid w:val="003B7656"/>
    <w:rsid w:val="003B7A45"/>
    <w:rsid w:val="003C4554"/>
    <w:rsid w:val="003D1738"/>
    <w:rsid w:val="003D5403"/>
    <w:rsid w:val="003E0BA5"/>
    <w:rsid w:val="003E180E"/>
    <w:rsid w:val="003E199B"/>
    <w:rsid w:val="003E20D3"/>
    <w:rsid w:val="003E37C8"/>
    <w:rsid w:val="003E3D04"/>
    <w:rsid w:val="003E46C4"/>
    <w:rsid w:val="003F01E8"/>
    <w:rsid w:val="003F0B8D"/>
    <w:rsid w:val="003F48FF"/>
    <w:rsid w:val="003F780E"/>
    <w:rsid w:val="00400F92"/>
    <w:rsid w:val="00406310"/>
    <w:rsid w:val="00407901"/>
    <w:rsid w:val="00421FAB"/>
    <w:rsid w:val="00422CD2"/>
    <w:rsid w:val="00423F9C"/>
    <w:rsid w:val="0042447D"/>
    <w:rsid w:val="00433BC9"/>
    <w:rsid w:val="00434C73"/>
    <w:rsid w:val="004355FE"/>
    <w:rsid w:val="0044274E"/>
    <w:rsid w:val="0044369E"/>
    <w:rsid w:val="00446153"/>
    <w:rsid w:val="004534AD"/>
    <w:rsid w:val="00457F68"/>
    <w:rsid w:val="004608E9"/>
    <w:rsid w:val="004654B8"/>
    <w:rsid w:val="004724EC"/>
    <w:rsid w:val="00474287"/>
    <w:rsid w:val="00474826"/>
    <w:rsid w:val="00476F18"/>
    <w:rsid w:val="004832B2"/>
    <w:rsid w:val="00483677"/>
    <w:rsid w:val="00483AEF"/>
    <w:rsid w:val="00485BBE"/>
    <w:rsid w:val="00491A5E"/>
    <w:rsid w:val="00493A9F"/>
    <w:rsid w:val="00495334"/>
    <w:rsid w:val="0049610E"/>
    <w:rsid w:val="00497B47"/>
    <w:rsid w:val="004A0897"/>
    <w:rsid w:val="004A3070"/>
    <w:rsid w:val="004B5D98"/>
    <w:rsid w:val="004B7CCB"/>
    <w:rsid w:val="004C2E0F"/>
    <w:rsid w:val="004C5E27"/>
    <w:rsid w:val="004D220E"/>
    <w:rsid w:val="004D4AA8"/>
    <w:rsid w:val="004D561E"/>
    <w:rsid w:val="004D59F2"/>
    <w:rsid w:val="004D74C3"/>
    <w:rsid w:val="004E0336"/>
    <w:rsid w:val="004E216E"/>
    <w:rsid w:val="004E628F"/>
    <w:rsid w:val="004E6936"/>
    <w:rsid w:val="004E6C4E"/>
    <w:rsid w:val="004F3AAA"/>
    <w:rsid w:val="004F4EE5"/>
    <w:rsid w:val="00500279"/>
    <w:rsid w:val="00502F64"/>
    <w:rsid w:val="00503FC4"/>
    <w:rsid w:val="005103A9"/>
    <w:rsid w:val="00513662"/>
    <w:rsid w:val="005156F0"/>
    <w:rsid w:val="00521BEE"/>
    <w:rsid w:val="00522710"/>
    <w:rsid w:val="0052438B"/>
    <w:rsid w:val="00525C0E"/>
    <w:rsid w:val="00526EFB"/>
    <w:rsid w:val="00530921"/>
    <w:rsid w:val="00532650"/>
    <w:rsid w:val="005356E8"/>
    <w:rsid w:val="00541645"/>
    <w:rsid w:val="00544260"/>
    <w:rsid w:val="00554B42"/>
    <w:rsid w:val="0055657C"/>
    <w:rsid w:val="00556F65"/>
    <w:rsid w:val="0055743B"/>
    <w:rsid w:val="0056002E"/>
    <w:rsid w:val="00564868"/>
    <w:rsid w:val="00572CA2"/>
    <w:rsid w:val="00573248"/>
    <w:rsid w:val="00576633"/>
    <w:rsid w:val="00581121"/>
    <w:rsid w:val="00581127"/>
    <w:rsid w:val="00581700"/>
    <w:rsid w:val="00581B52"/>
    <w:rsid w:val="00583576"/>
    <w:rsid w:val="00583602"/>
    <w:rsid w:val="005861CE"/>
    <w:rsid w:val="00592192"/>
    <w:rsid w:val="00593BB8"/>
    <w:rsid w:val="005945F5"/>
    <w:rsid w:val="005A04BD"/>
    <w:rsid w:val="005A428C"/>
    <w:rsid w:val="005B53C0"/>
    <w:rsid w:val="005B7BED"/>
    <w:rsid w:val="005C2E5A"/>
    <w:rsid w:val="005C362C"/>
    <w:rsid w:val="005C3BE1"/>
    <w:rsid w:val="005C5B02"/>
    <w:rsid w:val="005D2E01"/>
    <w:rsid w:val="005D5232"/>
    <w:rsid w:val="005D74A2"/>
    <w:rsid w:val="005D7DFB"/>
    <w:rsid w:val="005E19B2"/>
    <w:rsid w:val="005E5CD6"/>
    <w:rsid w:val="005F1387"/>
    <w:rsid w:val="005F1C7B"/>
    <w:rsid w:val="005F3AF2"/>
    <w:rsid w:val="005F498A"/>
    <w:rsid w:val="005F49BC"/>
    <w:rsid w:val="005F4CD0"/>
    <w:rsid w:val="005F5EFC"/>
    <w:rsid w:val="005F7FCB"/>
    <w:rsid w:val="00602B17"/>
    <w:rsid w:val="006161ED"/>
    <w:rsid w:val="006200DE"/>
    <w:rsid w:val="00620C5E"/>
    <w:rsid w:val="00621A33"/>
    <w:rsid w:val="0062313C"/>
    <w:rsid w:val="00623E30"/>
    <w:rsid w:val="00625D3C"/>
    <w:rsid w:val="00635658"/>
    <w:rsid w:val="00644F4A"/>
    <w:rsid w:val="00646A33"/>
    <w:rsid w:val="00660017"/>
    <w:rsid w:val="006607A7"/>
    <w:rsid w:val="00660961"/>
    <w:rsid w:val="00666369"/>
    <w:rsid w:val="006726A4"/>
    <w:rsid w:val="006779C7"/>
    <w:rsid w:val="00680FCA"/>
    <w:rsid w:val="00681161"/>
    <w:rsid w:val="006863C5"/>
    <w:rsid w:val="00690792"/>
    <w:rsid w:val="00690F26"/>
    <w:rsid w:val="00692406"/>
    <w:rsid w:val="006A74F9"/>
    <w:rsid w:val="006B4D30"/>
    <w:rsid w:val="006B5306"/>
    <w:rsid w:val="006B705F"/>
    <w:rsid w:val="006B7E3A"/>
    <w:rsid w:val="006C12C1"/>
    <w:rsid w:val="006C32B2"/>
    <w:rsid w:val="006C526A"/>
    <w:rsid w:val="006D40A4"/>
    <w:rsid w:val="006D4199"/>
    <w:rsid w:val="006D6CC4"/>
    <w:rsid w:val="006D75D5"/>
    <w:rsid w:val="006E1DD8"/>
    <w:rsid w:val="006E4BF2"/>
    <w:rsid w:val="006F10D7"/>
    <w:rsid w:val="006F1228"/>
    <w:rsid w:val="006F3911"/>
    <w:rsid w:val="00701A0A"/>
    <w:rsid w:val="007039F4"/>
    <w:rsid w:val="00703C74"/>
    <w:rsid w:val="0071628C"/>
    <w:rsid w:val="00717E2D"/>
    <w:rsid w:val="00720F21"/>
    <w:rsid w:val="007213BD"/>
    <w:rsid w:val="007219E5"/>
    <w:rsid w:val="00723EB8"/>
    <w:rsid w:val="00730FB0"/>
    <w:rsid w:val="00741606"/>
    <w:rsid w:val="00741F45"/>
    <w:rsid w:val="00743670"/>
    <w:rsid w:val="00744837"/>
    <w:rsid w:val="00744A61"/>
    <w:rsid w:val="00747D30"/>
    <w:rsid w:val="00750B8E"/>
    <w:rsid w:val="00755CE2"/>
    <w:rsid w:val="00755DE2"/>
    <w:rsid w:val="00756142"/>
    <w:rsid w:val="00757CC0"/>
    <w:rsid w:val="00761597"/>
    <w:rsid w:val="00761B8F"/>
    <w:rsid w:val="007642C6"/>
    <w:rsid w:val="007652DC"/>
    <w:rsid w:val="00766459"/>
    <w:rsid w:val="00766E80"/>
    <w:rsid w:val="007679AC"/>
    <w:rsid w:val="00775403"/>
    <w:rsid w:val="00776758"/>
    <w:rsid w:val="00781385"/>
    <w:rsid w:val="00783378"/>
    <w:rsid w:val="0078702A"/>
    <w:rsid w:val="00793D70"/>
    <w:rsid w:val="007A69F4"/>
    <w:rsid w:val="007A6E33"/>
    <w:rsid w:val="007A7CE5"/>
    <w:rsid w:val="007B0A43"/>
    <w:rsid w:val="007B4E7C"/>
    <w:rsid w:val="007C2E92"/>
    <w:rsid w:val="007C2EB8"/>
    <w:rsid w:val="007D01AD"/>
    <w:rsid w:val="007D5A55"/>
    <w:rsid w:val="007D5E9B"/>
    <w:rsid w:val="007D66D1"/>
    <w:rsid w:val="007E66D8"/>
    <w:rsid w:val="007E6D71"/>
    <w:rsid w:val="007E7501"/>
    <w:rsid w:val="007E7EA6"/>
    <w:rsid w:val="007F0E50"/>
    <w:rsid w:val="007F1B01"/>
    <w:rsid w:val="007F5C85"/>
    <w:rsid w:val="0080042C"/>
    <w:rsid w:val="008012AC"/>
    <w:rsid w:val="00802021"/>
    <w:rsid w:val="0080465F"/>
    <w:rsid w:val="00804BB3"/>
    <w:rsid w:val="00813E64"/>
    <w:rsid w:val="00814654"/>
    <w:rsid w:val="00814D14"/>
    <w:rsid w:val="00820460"/>
    <w:rsid w:val="00823A6A"/>
    <w:rsid w:val="008258D5"/>
    <w:rsid w:val="008265DD"/>
    <w:rsid w:val="00830953"/>
    <w:rsid w:val="008326C3"/>
    <w:rsid w:val="00832AE6"/>
    <w:rsid w:val="00835990"/>
    <w:rsid w:val="00836460"/>
    <w:rsid w:val="0084064C"/>
    <w:rsid w:val="0084073B"/>
    <w:rsid w:val="00841B56"/>
    <w:rsid w:val="008424F9"/>
    <w:rsid w:val="00842975"/>
    <w:rsid w:val="00844BF7"/>
    <w:rsid w:val="00845715"/>
    <w:rsid w:val="00845AF9"/>
    <w:rsid w:val="00847F7A"/>
    <w:rsid w:val="00851F44"/>
    <w:rsid w:val="008542AB"/>
    <w:rsid w:val="00862A5C"/>
    <w:rsid w:val="0086328D"/>
    <w:rsid w:val="00865B01"/>
    <w:rsid w:val="00867FA3"/>
    <w:rsid w:val="00876E24"/>
    <w:rsid w:val="00881637"/>
    <w:rsid w:val="008821D4"/>
    <w:rsid w:val="00882B42"/>
    <w:rsid w:val="0088505E"/>
    <w:rsid w:val="00885D3F"/>
    <w:rsid w:val="00886B36"/>
    <w:rsid w:val="0088782A"/>
    <w:rsid w:val="00893607"/>
    <w:rsid w:val="00893BA8"/>
    <w:rsid w:val="008A27DB"/>
    <w:rsid w:val="008A5097"/>
    <w:rsid w:val="008B3702"/>
    <w:rsid w:val="008B51A0"/>
    <w:rsid w:val="008B70F7"/>
    <w:rsid w:val="008C08F7"/>
    <w:rsid w:val="008C0B12"/>
    <w:rsid w:val="008C2A6A"/>
    <w:rsid w:val="008C33F6"/>
    <w:rsid w:val="008C5EBF"/>
    <w:rsid w:val="008D6FC2"/>
    <w:rsid w:val="008E44A0"/>
    <w:rsid w:val="00903685"/>
    <w:rsid w:val="00903905"/>
    <w:rsid w:val="00905FF9"/>
    <w:rsid w:val="00910800"/>
    <w:rsid w:val="009108AE"/>
    <w:rsid w:val="0091398C"/>
    <w:rsid w:val="009143E5"/>
    <w:rsid w:val="00923AD8"/>
    <w:rsid w:val="009256BA"/>
    <w:rsid w:val="00925E69"/>
    <w:rsid w:val="009275FB"/>
    <w:rsid w:val="00930081"/>
    <w:rsid w:val="0093533C"/>
    <w:rsid w:val="009411A3"/>
    <w:rsid w:val="00942D0C"/>
    <w:rsid w:val="009465E3"/>
    <w:rsid w:val="00950C3B"/>
    <w:rsid w:val="0095126B"/>
    <w:rsid w:val="00952664"/>
    <w:rsid w:val="00953C52"/>
    <w:rsid w:val="009567AF"/>
    <w:rsid w:val="009603C4"/>
    <w:rsid w:val="00960A85"/>
    <w:rsid w:val="00963780"/>
    <w:rsid w:val="00964B08"/>
    <w:rsid w:val="00967444"/>
    <w:rsid w:val="00970202"/>
    <w:rsid w:val="00974F87"/>
    <w:rsid w:val="009755CE"/>
    <w:rsid w:val="00976C09"/>
    <w:rsid w:val="00977692"/>
    <w:rsid w:val="009812D8"/>
    <w:rsid w:val="00984D4E"/>
    <w:rsid w:val="009910D8"/>
    <w:rsid w:val="0099346C"/>
    <w:rsid w:val="00993EA6"/>
    <w:rsid w:val="00995659"/>
    <w:rsid w:val="00996ADA"/>
    <w:rsid w:val="00997501"/>
    <w:rsid w:val="009A12BA"/>
    <w:rsid w:val="009B0344"/>
    <w:rsid w:val="009B03A0"/>
    <w:rsid w:val="009B23AF"/>
    <w:rsid w:val="009B7326"/>
    <w:rsid w:val="009C0293"/>
    <w:rsid w:val="009C0606"/>
    <w:rsid w:val="009C0D92"/>
    <w:rsid w:val="009C1329"/>
    <w:rsid w:val="009C2E7D"/>
    <w:rsid w:val="009C309A"/>
    <w:rsid w:val="009C58A0"/>
    <w:rsid w:val="009C7F29"/>
    <w:rsid w:val="009D4870"/>
    <w:rsid w:val="009D4AC9"/>
    <w:rsid w:val="009D5FA8"/>
    <w:rsid w:val="009E43BE"/>
    <w:rsid w:val="009E5341"/>
    <w:rsid w:val="009E6675"/>
    <w:rsid w:val="009F6EFC"/>
    <w:rsid w:val="009F7139"/>
    <w:rsid w:val="009FA0A3"/>
    <w:rsid w:val="00A03CAD"/>
    <w:rsid w:val="00A047DA"/>
    <w:rsid w:val="00A10472"/>
    <w:rsid w:val="00A10CB4"/>
    <w:rsid w:val="00A11E16"/>
    <w:rsid w:val="00A1215E"/>
    <w:rsid w:val="00A20610"/>
    <w:rsid w:val="00A2251A"/>
    <w:rsid w:val="00A264FF"/>
    <w:rsid w:val="00A32E04"/>
    <w:rsid w:val="00A33A41"/>
    <w:rsid w:val="00A35496"/>
    <w:rsid w:val="00A467B5"/>
    <w:rsid w:val="00A472F0"/>
    <w:rsid w:val="00A50A56"/>
    <w:rsid w:val="00A522E5"/>
    <w:rsid w:val="00A63D34"/>
    <w:rsid w:val="00A645ED"/>
    <w:rsid w:val="00A7470C"/>
    <w:rsid w:val="00A83990"/>
    <w:rsid w:val="00A8629D"/>
    <w:rsid w:val="00A906B1"/>
    <w:rsid w:val="00A93F79"/>
    <w:rsid w:val="00A942B9"/>
    <w:rsid w:val="00A94462"/>
    <w:rsid w:val="00AA291D"/>
    <w:rsid w:val="00AA3422"/>
    <w:rsid w:val="00AA3931"/>
    <w:rsid w:val="00AA6DEE"/>
    <w:rsid w:val="00AA7168"/>
    <w:rsid w:val="00AB0FF1"/>
    <w:rsid w:val="00AB3DEA"/>
    <w:rsid w:val="00AB5F6E"/>
    <w:rsid w:val="00AB700F"/>
    <w:rsid w:val="00AB7112"/>
    <w:rsid w:val="00AB74D8"/>
    <w:rsid w:val="00AC3A47"/>
    <w:rsid w:val="00AC5B99"/>
    <w:rsid w:val="00AD0B06"/>
    <w:rsid w:val="00AF773E"/>
    <w:rsid w:val="00B02969"/>
    <w:rsid w:val="00B05090"/>
    <w:rsid w:val="00B112BA"/>
    <w:rsid w:val="00B1157A"/>
    <w:rsid w:val="00B136D7"/>
    <w:rsid w:val="00B167D3"/>
    <w:rsid w:val="00B206C4"/>
    <w:rsid w:val="00B2209A"/>
    <w:rsid w:val="00B27033"/>
    <w:rsid w:val="00B30440"/>
    <w:rsid w:val="00B31D86"/>
    <w:rsid w:val="00B3510D"/>
    <w:rsid w:val="00B3560C"/>
    <w:rsid w:val="00B427A8"/>
    <w:rsid w:val="00B430B0"/>
    <w:rsid w:val="00B433F6"/>
    <w:rsid w:val="00B4570E"/>
    <w:rsid w:val="00B45D53"/>
    <w:rsid w:val="00B50FED"/>
    <w:rsid w:val="00B513C6"/>
    <w:rsid w:val="00B53AD9"/>
    <w:rsid w:val="00B550E7"/>
    <w:rsid w:val="00B5548B"/>
    <w:rsid w:val="00B56502"/>
    <w:rsid w:val="00B56AD4"/>
    <w:rsid w:val="00B6267B"/>
    <w:rsid w:val="00B62BE6"/>
    <w:rsid w:val="00B63DFF"/>
    <w:rsid w:val="00B72D3F"/>
    <w:rsid w:val="00B73C4D"/>
    <w:rsid w:val="00B74458"/>
    <w:rsid w:val="00B8251E"/>
    <w:rsid w:val="00B84031"/>
    <w:rsid w:val="00B861E9"/>
    <w:rsid w:val="00BA2DCE"/>
    <w:rsid w:val="00BA60E9"/>
    <w:rsid w:val="00BA6AB4"/>
    <w:rsid w:val="00BB13F6"/>
    <w:rsid w:val="00BC186C"/>
    <w:rsid w:val="00BC25B2"/>
    <w:rsid w:val="00BC414C"/>
    <w:rsid w:val="00BC52E4"/>
    <w:rsid w:val="00BC5BC3"/>
    <w:rsid w:val="00BC7327"/>
    <w:rsid w:val="00BD046F"/>
    <w:rsid w:val="00BD2C82"/>
    <w:rsid w:val="00BD42C4"/>
    <w:rsid w:val="00BE2E05"/>
    <w:rsid w:val="00BE4BBC"/>
    <w:rsid w:val="00BE4F5D"/>
    <w:rsid w:val="00BE5681"/>
    <w:rsid w:val="00BF1403"/>
    <w:rsid w:val="00BF490A"/>
    <w:rsid w:val="00C002FD"/>
    <w:rsid w:val="00C0704A"/>
    <w:rsid w:val="00C11247"/>
    <w:rsid w:val="00C11F23"/>
    <w:rsid w:val="00C14509"/>
    <w:rsid w:val="00C1719C"/>
    <w:rsid w:val="00C2632D"/>
    <w:rsid w:val="00C26F3B"/>
    <w:rsid w:val="00C32115"/>
    <w:rsid w:val="00C35597"/>
    <w:rsid w:val="00C370DC"/>
    <w:rsid w:val="00C37693"/>
    <w:rsid w:val="00C40E89"/>
    <w:rsid w:val="00C528E0"/>
    <w:rsid w:val="00C6083F"/>
    <w:rsid w:val="00C61190"/>
    <w:rsid w:val="00C660DD"/>
    <w:rsid w:val="00C70E3A"/>
    <w:rsid w:val="00C82C35"/>
    <w:rsid w:val="00C92BC5"/>
    <w:rsid w:val="00C947F3"/>
    <w:rsid w:val="00C94E6B"/>
    <w:rsid w:val="00C96C26"/>
    <w:rsid w:val="00CA071E"/>
    <w:rsid w:val="00CA0A27"/>
    <w:rsid w:val="00CA201B"/>
    <w:rsid w:val="00CA2BC4"/>
    <w:rsid w:val="00CA2CD1"/>
    <w:rsid w:val="00CA518C"/>
    <w:rsid w:val="00CA6424"/>
    <w:rsid w:val="00CB3908"/>
    <w:rsid w:val="00CC57A1"/>
    <w:rsid w:val="00CC6EA7"/>
    <w:rsid w:val="00CC7687"/>
    <w:rsid w:val="00CD5A7E"/>
    <w:rsid w:val="00CD6C5E"/>
    <w:rsid w:val="00CE249A"/>
    <w:rsid w:val="00CE385F"/>
    <w:rsid w:val="00CF0555"/>
    <w:rsid w:val="00CF13E8"/>
    <w:rsid w:val="00CF22BB"/>
    <w:rsid w:val="00CF671C"/>
    <w:rsid w:val="00CFF509"/>
    <w:rsid w:val="00D01721"/>
    <w:rsid w:val="00D11DB4"/>
    <w:rsid w:val="00D2213B"/>
    <w:rsid w:val="00D2218B"/>
    <w:rsid w:val="00D309AE"/>
    <w:rsid w:val="00D37824"/>
    <w:rsid w:val="00D406BE"/>
    <w:rsid w:val="00D44E0B"/>
    <w:rsid w:val="00D47BFA"/>
    <w:rsid w:val="00D54CFD"/>
    <w:rsid w:val="00D607EE"/>
    <w:rsid w:val="00D62089"/>
    <w:rsid w:val="00D63376"/>
    <w:rsid w:val="00D64312"/>
    <w:rsid w:val="00D64A02"/>
    <w:rsid w:val="00D73153"/>
    <w:rsid w:val="00D7643E"/>
    <w:rsid w:val="00D778AF"/>
    <w:rsid w:val="00D77DC0"/>
    <w:rsid w:val="00D8135E"/>
    <w:rsid w:val="00D84A2F"/>
    <w:rsid w:val="00D871AC"/>
    <w:rsid w:val="00D91CA9"/>
    <w:rsid w:val="00D92026"/>
    <w:rsid w:val="00D95D02"/>
    <w:rsid w:val="00D9648A"/>
    <w:rsid w:val="00DA15EC"/>
    <w:rsid w:val="00DA3F0B"/>
    <w:rsid w:val="00DA527B"/>
    <w:rsid w:val="00DA61B2"/>
    <w:rsid w:val="00DA7A48"/>
    <w:rsid w:val="00DB2485"/>
    <w:rsid w:val="00DB3FDF"/>
    <w:rsid w:val="00DC649A"/>
    <w:rsid w:val="00DC7A01"/>
    <w:rsid w:val="00DD0BB5"/>
    <w:rsid w:val="00DD0D02"/>
    <w:rsid w:val="00DD180B"/>
    <w:rsid w:val="00DD2FB6"/>
    <w:rsid w:val="00DD44BA"/>
    <w:rsid w:val="00DD46BB"/>
    <w:rsid w:val="00DD6BDB"/>
    <w:rsid w:val="00DE76E4"/>
    <w:rsid w:val="00DF088B"/>
    <w:rsid w:val="00DF4269"/>
    <w:rsid w:val="00E002B5"/>
    <w:rsid w:val="00E01227"/>
    <w:rsid w:val="00E042F5"/>
    <w:rsid w:val="00E04878"/>
    <w:rsid w:val="00E04CDE"/>
    <w:rsid w:val="00E14998"/>
    <w:rsid w:val="00E1744F"/>
    <w:rsid w:val="00E178C8"/>
    <w:rsid w:val="00E21526"/>
    <w:rsid w:val="00E276AB"/>
    <w:rsid w:val="00E30524"/>
    <w:rsid w:val="00E33621"/>
    <w:rsid w:val="00E33AF5"/>
    <w:rsid w:val="00E35295"/>
    <w:rsid w:val="00E35DFB"/>
    <w:rsid w:val="00E539B2"/>
    <w:rsid w:val="00E5506F"/>
    <w:rsid w:val="00E60A33"/>
    <w:rsid w:val="00E67D3B"/>
    <w:rsid w:val="00E723E5"/>
    <w:rsid w:val="00E74F91"/>
    <w:rsid w:val="00E75B56"/>
    <w:rsid w:val="00E832C2"/>
    <w:rsid w:val="00E8589F"/>
    <w:rsid w:val="00E863A9"/>
    <w:rsid w:val="00E9036A"/>
    <w:rsid w:val="00E929C6"/>
    <w:rsid w:val="00E941E6"/>
    <w:rsid w:val="00E964CC"/>
    <w:rsid w:val="00E969EE"/>
    <w:rsid w:val="00E976E0"/>
    <w:rsid w:val="00EA0129"/>
    <w:rsid w:val="00EA0C5F"/>
    <w:rsid w:val="00EA19B7"/>
    <w:rsid w:val="00EA36C5"/>
    <w:rsid w:val="00EA4803"/>
    <w:rsid w:val="00EA4DF3"/>
    <w:rsid w:val="00EA4FE1"/>
    <w:rsid w:val="00EA5E35"/>
    <w:rsid w:val="00EB3EC2"/>
    <w:rsid w:val="00EC02D3"/>
    <w:rsid w:val="00EC031A"/>
    <w:rsid w:val="00EC531E"/>
    <w:rsid w:val="00ED0E2D"/>
    <w:rsid w:val="00ED3736"/>
    <w:rsid w:val="00ED56A6"/>
    <w:rsid w:val="00EE1569"/>
    <w:rsid w:val="00EE6975"/>
    <w:rsid w:val="00EF5B71"/>
    <w:rsid w:val="00F05058"/>
    <w:rsid w:val="00F052E8"/>
    <w:rsid w:val="00F062FB"/>
    <w:rsid w:val="00F12CBB"/>
    <w:rsid w:val="00F14179"/>
    <w:rsid w:val="00F15FA3"/>
    <w:rsid w:val="00F172E7"/>
    <w:rsid w:val="00F17AA1"/>
    <w:rsid w:val="00F23E35"/>
    <w:rsid w:val="00F24025"/>
    <w:rsid w:val="00F32B08"/>
    <w:rsid w:val="00F32DCC"/>
    <w:rsid w:val="00F339FE"/>
    <w:rsid w:val="00F34C4F"/>
    <w:rsid w:val="00F3545D"/>
    <w:rsid w:val="00F36CE3"/>
    <w:rsid w:val="00F374E8"/>
    <w:rsid w:val="00F41AF5"/>
    <w:rsid w:val="00F47F3D"/>
    <w:rsid w:val="00F52B26"/>
    <w:rsid w:val="00F53E20"/>
    <w:rsid w:val="00F55822"/>
    <w:rsid w:val="00F57377"/>
    <w:rsid w:val="00F6058F"/>
    <w:rsid w:val="00F61642"/>
    <w:rsid w:val="00F61DA4"/>
    <w:rsid w:val="00F62F39"/>
    <w:rsid w:val="00F708A4"/>
    <w:rsid w:val="00F74D0F"/>
    <w:rsid w:val="00F81EB8"/>
    <w:rsid w:val="00F852C4"/>
    <w:rsid w:val="00F8615A"/>
    <w:rsid w:val="00F94756"/>
    <w:rsid w:val="00FA3452"/>
    <w:rsid w:val="00FA499B"/>
    <w:rsid w:val="00FB0215"/>
    <w:rsid w:val="00FB0DD9"/>
    <w:rsid w:val="00FB74D7"/>
    <w:rsid w:val="00FC563D"/>
    <w:rsid w:val="00FC5F1F"/>
    <w:rsid w:val="00FC637E"/>
    <w:rsid w:val="00FD197A"/>
    <w:rsid w:val="00FE154B"/>
    <w:rsid w:val="00FE3428"/>
    <w:rsid w:val="00FE54D3"/>
    <w:rsid w:val="00FF2931"/>
    <w:rsid w:val="00FF2A57"/>
    <w:rsid w:val="00FF5715"/>
    <w:rsid w:val="00FF57EE"/>
    <w:rsid w:val="0107D1BD"/>
    <w:rsid w:val="017E873D"/>
    <w:rsid w:val="01A6DC08"/>
    <w:rsid w:val="01CCAFF4"/>
    <w:rsid w:val="01E65589"/>
    <w:rsid w:val="0206C21C"/>
    <w:rsid w:val="0233797D"/>
    <w:rsid w:val="028CF486"/>
    <w:rsid w:val="02E0C99B"/>
    <w:rsid w:val="02E745F4"/>
    <w:rsid w:val="033FC205"/>
    <w:rsid w:val="034E6865"/>
    <w:rsid w:val="036F8674"/>
    <w:rsid w:val="0375400C"/>
    <w:rsid w:val="03C7CF8F"/>
    <w:rsid w:val="03F46833"/>
    <w:rsid w:val="040B05B4"/>
    <w:rsid w:val="0418BFF1"/>
    <w:rsid w:val="0484EBD8"/>
    <w:rsid w:val="04B74427"/>
    <w:rsid w:val="04BE702E"/>
    <w:rsid w:val="04CEFBB4"/>
    <w:rsid w:val="04D7C330"/>
    <w:rsid w:val="051337A6"/>
    <w:rsid w:val="05439ADA"/>
    <w:rsid w:val="0554961D"/>
    <w:rsid w:val="0558582A"/>
    <w:rsid w:val="05639FF0"/>
    <w:rsid w:val="056E9C67"/>
    <w:rsid w:val="05A85AA5"/>
    <w:rsid w:val="0620468E"/>
    <w:rsid w:val="0626CB58"/>
    <w:rsid w:val="069B2AE2"/>
    <w:rsid w:val="06B99F85"/>
    <w:rsid w:val="06D2495A"/>
    <w:rsid w:val="0705D75D"/>
    <w:rsid w:val="073E539D"/>
    <w:rsid w:val="0747D07A"/>
    <w:rsid w:val="075A18C3"/>
    <w:rsid w:val="07793B99"/>
    <w:rsid w:val="0795C279"/>
    <w:rsid w:val="07BA6959"/>
    <w:rsid w:val="07E20514"/>
    <w:rsid w:val="08318F01"/>
    <w:rsid w:val="091B4909"/>
    <w:rsid w:val="095041CF"/>
    <w:rsid w:val="0958CB70"/>
    <w:rsid w:val="096DB86E"/>
    <w:rsid w:val="09797174"/>
    <w:rsid w:val="098A0266"/>
    <w:rsid w:val="098F03A5"/>
    <w:rsid w:val="0A4D0CE7"/>
    <w:rsid w:val="0A74E968"/>
    <w:rsid w:val="0AFC9528"/>
    <w:rsid w:val="0B1ABA47"/>
    <w:rsid w:val="0B29AFF3"/>
    <w:rsid w:val="0B53B2F7"/>
    <w:rsid w:val="0B6BED8E"/>
    <w:rsid w:val="0B8CCF29"/>
    <w:rsid w:val="0B942761"/>
    <w:rsid w:val="0BDA91ED"/>
    <w:rsid w:val="0C5E5448"/>
    <w:rsid w:val="0C7CECBE"/>
    <w:rsid w:val="0D048AAC"/>
    <w:rsid w:val="0D229EC3"/>
    <w:rsid w:val="0DAA9981"/>
    <w:rsid w:val="0DC0A715"/>
    <w:rsid w:val="0DF5AFF9"/>
    <w:rsid w:val="0E33BA3A"/>
    <w:rsid w:val="0E8AE020"/>
    <w:rsid w:val="0ECB9023"/>
    <w:rsid w:val="0F002A5E"/>
    <w:rsid w:val="0F83E9F8"/>
    <w:rsid w:val="0F922312"/>
    <w:rsid w:val="0FC70507"/>
    <w:rsid w:val="0FFDCCF2"/>
    <w:rsid w:val="10468F73"/>
    <w:rsid w:val="105A3396"/>
    <w:rsid w:val="10DD705D"/>
    <w:rsid w:val="11101D1F"/>
    <w:rsid w:val="117642BE"/>
    <w:rsid w:val="117B265F"/>
    <w:rsid w:val="11920416"/>
    <w:rsid w:val="11959C64"/>
    <w:rsid w:val="119F1F27"/>
    <w:rsid w:val="11B1012F"/>
    <w:rsid w:val="11B51D51"/>
    <w:rsid w:val="11C4ADCD"/>
    <w:rsid w:val="11D6A750"/>
    <w:rsid w:val="12A456F0"/>
    <w:rsid w:val="1309AF17"/>
    <w:rsid w:val="1375CB26"/>
    <w:rsid w:val="1390975A"/>
    <w:rsid w:val="139A067A"/>
    <w:rsid w:val="13EA96DE"/>
    <w:rsid w:val="13ED3AAF"/>
    <w:rsid w:val="1409CED8"/>
    <w:rsid w:val="144FF126"/>
    <w:rsid w:val="145D03F7"/>
    <w:rsid w:val="14682439"/>
    <w:rsid w:val="14B75CB9"/>
    <w:rsid w:val="14C0CFE6"/>
    <w:rsid w:val="14D490A4"/>
    <w:rsid w:val="14FFEC1A"/>
    <w:rsid w:val="15662698"/>
    <w:rsid w:val="157E7BE7"/>
    <w:rsid w:val="15EA805C"/>
    <w:rsid w:val="16054E8B"/>
    <w:rsid w:val="1628624D"/>
    <w:rsid w:val="163BAF29"/>
    <w:rsid w:val="164A1C56"/>
    <w:rsid w:val="16678220"/>
    <w:rsid w:val="16EA26ED"/>
    <w:rsid w:val="16FE9BFA"/>
    <w:rsid w:val="179099B2"/>
    <w:rsid w:val="17A7E711"/>
    <w:rsid w:val="17CDA8BA"/>
    <w:rsid w:val="17D0CD0C"/>
    <w:rsid w:val="17E3CA87"/>
    <w:rsid w:val="17F02EB1"/>
    <w:rsid w:val="17F203A1"/>
    <w:rsid w:val="182FE083"/>
    <w:rsid w:val="18B13684"/>
    <w:rsid w:val="18E0C474"/>
    <w:rsid w:val="18F49AA1"/>
    <w:rsid w:val="19001134"/>
    <w:rsid w:val="193FC95C"/>
    <w:rsid w:val="194B17B3"/>
    <w:rsid w:val="194D0D8B"/>
    <w:rsid w:val="19C1680B"/>
    <w:rsid w:val="1AA1F9C2"/>
    <w:rsid w:val="1AA56575"/>
    <w:rsid w:val="1AAFA39B"/>
    <w:rsid w:val="1B083AB1"/>
    <w:rsid w:val="1B201487"/>
    <w:rsid w:val="1B265E0F"/>
    <w:rsid w:val="1B4FE2DA"/>
    <w:rsid w:val="1B7154AC"/>
    <w:rsid w:val="1B808A99"/>
    <w:rsid w:val="1C94DD8C"/>
    <w:rsid w:val="1CCEB132"/>
    <w:rsid w:val="1CD7E3F7"/>
    <w:rsid w:val="1D23F358"/>
    <w:rsid w:val="1D4D290B"/>
    <w:rsid w:val="1D90535A"/>
    <w:rsid w:val="1DA30D23"/>
    <w:rsid w:val="1E73B458"/>
    <w:rsid w:val="1E91655A"/>
    <w:rsid w:val="1EA53DCC"/>
    <w:rsid w:val="1EC2E097"/>
    <w:rsid w:val="1EEFE618"/>
    <w:rsid w:val="1EFB53DF"/>
    <w:rsid w:val="1F09C59B"/>
    <w:rsid w:val="1F09E026"/>
    <w:rsid w:val="1F4FCA8B"/>
    <w:rsid w:val="1F53D42F"/>
    <w:rsid w:val="1F58F6A5"/>
    <w:rsid w:val="1F994D87"/>
    <w:rsid w:val="1FC58B88"/>
    <w:rsid w:val="1FED9BEB"/>
    <w:rsid w:val="203E727F"/>
    <w:rsid w:val="20BC4E14"/>
    <w:rsid w:val="20C18613"/>
    <w:rsid w:val="20F64559"/>
    <w:rsid w:val="212A4C28"/>
    <w:rsid w:val="213E6628"/>
    <w:rsid w:val="21419392"/>
    <w:rsid w:val="214A0206"/>
    <w:rsid w:val="217043EF"/>
    <w:rsid w:val="21A61A8B"/>
    <w:rsid w:val="21B6793E"/>
    <w:rsid w:val="220232A2"/>
    <w:rsid w:val="22126D4C"/>
    <w:rsid w:val="2280B403"/>
    <w:rsid w:val="22A70498"/>
    <w:rsid w:val="22D7FCEF"/>
    <w:rsid w:val="22F114F9"/>
    <w:rsid w:val="22F39146"/>
    <w:rsid w:val="230C1450"/>
    <w:rsid w:val="235701EB"/>
    <w:rsid w:val="23D6A768"/>
    <w:rsid w:val="24308EB2"/>
    <w:rsid w:val="2442D4F9"/>
    <w:rsid w:val="2461ECEA"/>
    <w:rsid w:val="248FA381"/>
    <w:rsid w:val="24DB9EE0"/>
    <w:rsid w:val="25151BD8"/>
    <w:rsid w:val="2566CBCC"/>
    <w:rsid w:val="259AACA4"/>
    <w:rsid w:val="25BF8D09"/>
    <w:rsid w:val="25D31DA9"/>
    <w:rsid w:val="25EC450B"/>
    <w:rsid w:val="2612BAC5"/>
    <w:rsid w:val="26C9425C"/>
    <w:rsid w:val="270BA4BA"/>
    <w:rsid w:val="27258B21"/>
    <w:rsid w:val="27682F74"/>
    <w:rsid w:val="27ADA1A4"/>
    <w:rsid w:val="27CF0F20"/>
    <w:rsid w:val="280E4001"/>
    <w:rsid w:val="28168B14"/>
    <w:rsid w:val="28182A68"/>
    <w:rsid w:val="2874E7F3"/>
    <w:rsid w:val="28830F8D"/>
    <w:rsid w:val="2886C4DA"/>
    <w:rsid w:val="28ED21C2"/>
    <w:rsid w:val="29149576"/>
    <w:rsid w:val="292A67BD"/>
    <w:rsid w:val="29492202"/>
    <w:rsid w:val="2978A389"/>
    <w:rsid w:val="297B55D4"/>
    <w:rsid w:val="29D5627F"/>
    <w:rsid w:val="29EAFCA1"/>
    <w:rsid w:val="2A1420A9"/>
    <w:rsid w:val="2A15FF2B"/>
    <w:rsid w:val="2A597DF0"/>
    <w:rsid w:val="2B2000FC"/>
    <w:rsid w:val="2B5BE573"/>
    <w:rsid w:val="2B7D9ECC"/>
    <w:rsid w:val="2BA7FF8E"/>
    <w:rsid w:val="2BAFF10A"/>
    <w:rsid w:val="2BDEF244"/>
    <w:rsid w:val="2BDF7A84"/>
    <w:rsid w:val="2C02FBA2"/>
    <w:rsid w:val="2C3ADB07"/>
    <w:rsid w:val="2C3ED151"/>
    <w:rsid w:val="2C5A9B18"/>
    <w:rsid w:val="2C770319"/>
    <w:rsid w:val="2CA082F6"/>
    <w:rsid w:val="2CB0C6CE"/>
    <w:rsid w:val="2CC86195"/>
    <w:rsid w:val="2D03D166"/>
    <w:rsid w:val="2D172443"/>
    <w:rsid w:val="2D1F5CD4"/>
    <w:rsid w:val="2D511CD1"/>
    <w:rsid w:val="2D6A74B5"/>
    <w:rsid w:val="2D824A7E"/>
    <w:rsid w:val="2D8E367F"/>
    <w:rsid w:val="2DD3361F"/>
    <w:rsid w:val="2DDBD7FF"/>
    <w:rsid w:val="2E0CD26D"/>
    <w:rsid w:val="2E57B810"/>
    <w:rsid w:val="2E7D8185"/>
    <w:rsid w:val="2E895B6E"/>
    <w:rsid w:val="2E89B54B"/>
    <w:rsid w:val="2E989F66"/>
    <w:rsid w:val="2EB8CA24"/>
    <w:rsid w:val="2F036BFF"/>
    <w:rsid w:val="2F0ACAD2"/>
    <w:rsid w:val="301951E6"/>
    <w:rsid w:val="30739858"/>
    <w:rsid w:val="3078E5F2"/>
    <w:rsid w:val="30834100"/>
    <w:rsid w:val="30840D08"/>
    <w:rsid w:val="30B66E79"/>
    <w:rsid w:val="30E5DBE1"/>
    <w:rsid w:val="30FE27AF"/>
    <w:rsid w:val="317B5F4E"/>
    <w:rsid w:val="31887033"/>
    <w:rsid w:val="31D59750"/>
    <w:rsid w:val="31D74289"/>
    <w:rsid w:val="320B36B5"/>
    <w:rsid w:val="32147EC3"/>
    <w:rsid w:val="322FE746"/>
    <w:rsid w:val="32724009"/>
    <w:rsid w:val="328434B7"/>
    <w:rsid w:val="32A85FC4"/>
    <w:rsid w:val="3319282E"/>
    <w:rsid w:val="333F37DB"/>
    <w:rsid w:val="3351FC76"/>
    <w:rsid w:val="33A087A7"/>
    <w:rsid w:val="33B325A5"/>
    <w:rsid w:val="33C40000"/>
    <w:rsid w:val="342AC787"/>
    <w:rsid w:val="34D88D21"/>
    <w:rsid w:val="35280BA8"/>
    <w:rsid w:val="354595F6"/>
    <w:rsid w:val="357513A6"/>
    <w:rsid w:val="357FB95B"/>
    <w:rsid w:val="35AC1BB3"/>
    <w:rsid w:val="35CA1288"/>
    <w:rsid w:val="35D77551"/>
    <w:rsid w:val="3603CBB8"/>
    <w:rsid w:val="3628B48D"/>
    <w:rsid w:val="366EC363"/>
    <w:rsid w:val="36994AB6"/>
    <w:rsid w:val="369DF1D1"/>
    <w:rsid w:val="36C37CD7"/>
    <w:rsid w:val="36E08BF1"/>
    <w:rsid w:val="36F768FE"/>
    <w:rsid w:val="3733F1C2"/>
    <w:rsid w:val="3784119C"/>
    <w:rsid w:val="37923965"/>
    <w:rsid w:val="37A0A0E5"/>
    <w:rsid w:val="37ACDA71"/>
    <w:rsid w:val="37AD654D"/>
    <w:rsid w:val="37CAB287"/>
    <w:rsid w:val="37DD200B"/>
    <w:rsid w:val="3849B8A7"/>
    <w:rsid w:val="3858EDD4"/>
    <w:rsid w:val="385A273A"/>
    <w:rsid w:val="386C8B9A"/>
    <w:rsid w:val="38A6E321"/>
    <w:rsid w:val="38E9809D"/>
    <w:rsid w:val="39055297"/>
    <w:rsid w:val="3918ADE7"/>
    <w:rsid w:val="39411C18"/>
    <w:rsid w:val="39763ED7"/>
    <w:rsid w:val="3A0FC92B"/>
    <w:rsid w:val="3A3643D0"/>
    <w:rsid w:val="3A490894"/>
    <w:rsid w:val="3A54B73F"/>
    <w:rsid w:val="3A86B7A7"/>
    <w:rsid w:val="3AE5F428"/>
    <w:rsid w:val="3B22355B"/>
    <w:rsid w:val="3B43020A"/>
    <w:rsid w:val="3B7E24CF"/>
    <w:rsid w:val="3BB013C1"/>
    <w:rsid w:val="3BB1C8C3"/>
    <w:rsid w:val="3BB80981"/>
    <w:rsid w:val="3BC6D7C0"/>
    <w:rsid w:val="3BCD298E"/>
    <w:rsid w:val="3BF30465"/>
    <w:rsid w:val="3C369F23"/>
    <w:rsid w:val="3C57100F"/>
    <w:rsid w:val="3C9E5285"/>
    <w:rsid w:val="3CB09F66"/>
    <w:rsid w:val="3D93211E"/>
    <w:rsid w:val="3DC3752A"/>
    <w:rsid w:val="3DE8E15D"/>
    <w:rsid w:val="3DF5C49C"/>
    <w:rsid w:val="3E033559"/>
    <w:rsid w:val="3E0D08FE"/>
    <w:rsid w:val="3E0DB823"/>
    <w:rsid w:val="3E585647"/>
    <w:rsid w:val="3E71A81C"/>
    <w:rsid w:val="3EBD644F"/>
    <w:rsid w:val="3EE3D427"/>
    <w:rsid w:val="3EFBAC26"/>
    <w:rsid w:val="3EFF9F6F"/>
    <w:rsid w:val="3F74D4F3"/>
    <w:rsid w:val="3F9ACBA5"/>
    <w:rsid w:val="3FD47246"/>
    <w:rsid w:val="3FE688CE"/>
    <w:rsid w:val="3FEF804B"/>
    <w:rsid w:val="400D2C43"/>
    <w:rsid w:val="4016376B"/>
    <w:rsid w:val="4058C9A6"/>
    <w:rsid w:val="406401D4"/>
    <w:rsid w:val="40734D03"/>
    <w:rsid w:val="409C4F58"/>
    <w:rsid w:val="40CA1625"/>
    <w:rsid w:val="40DB55B8"/>
    <w:rsid w:val="4103BBF5"/>
    <w:rsid w:val="41471132"/>
    <w:rsid w:val="4174BA64"/>
    <w:rsid w:val="41A3AA07"/>
    <w:rsid w:val="41B1E1C3"/>
    <w:rsid w:val="41F381F7"/>
    <w:rsid w:val="420A23EE"/>
    <w:rsid w:val="42371807"/>
    <w:rsid w:val="4259AD57"/>
    <w:rsid w:val="4275B715"/>
    <w:rsid w:val="42C5C392"/>
    <w:rsid w:val="431EEA5A"/>
    <w:rsid w:val="4320E90A"/>
    <w:rsid w:val="43446E50"/>
    <w:rsid w:val="434FB920"/>
    <w:rsid w:val="4353153A"/>
    <w:rsid w:val="436F5D93"/>
    <w:rsid w:val="440A0C41"/>
    <w:rsid w:val="44354C21"/>
    <w:rsid w:val="4441B108"/>
    <w:rsid w:val="447D7CB8"/>
    <w:rsid w:val="4480BE98"/>
    <w:rsid w:val="44DE1068"/>
    <w:rsid w:val="4565230B"/>
    <w:rsid w:val="4568CF14"/>
    <w:rsid w:val="456D0756"/>
    <w:rsid w:val="4570BC9A"/>
    <w:rsid w:val="45AEC6DB"/>
    <w:rsid w:val="45CE3729"/>
    <w:rsid w:val="45DA7C7A"/>
    <w:rsid w:val="4604944D"/>
    <w:rsid w:val="469A21EE"/>
    <w:rsid w:val="46C0482C"/>
    <w:rsid w:val="46CCB5A9"/>
    <w:rsid w:val="470FCCDF"/>
    <w:rsid w:val="472670B8"/>
    <w:rsid w:val="4738B739"/>
    <w:rsid w:val="47593200"/>
    <w:rsid w:val="47A6A4FB"/>
    <w:rsid w:val="47B802B0"/>
    <w:rsid w:val="48528004"/>
    <w:rsid w:val="4855FD64"/>
    <w:rsid w:val="488654DD"/>
    <w:rsid w:val="489A73D8"/>
    <w:rsid w:val="48A5C622"/>
    <w:rsid w:val="48EC255B"/>
    <w:rsid w:val="492D1CE9"/>
    <w:rsid w:val="498C7C52"/>
    <w:rsid w:val="49D7F524"/>
    <w:rsid w:val="49DC106E"/>
    <w:rsid w:val="4A59E167"/>
    <w:rsid w:val="4A703D2A"/>
    <w:rsid w:val="4A7C4923"/>
    <w:rsid w:val="4B0C3E89"/>
    <w:rsid w:val="4B10AE16"/>
    <w:rsid w:val="4B46F3D9"/>
    <w:rsid w:val="4B56EBB2"/>
    <w:rsid w:val="4B891A4C"/>
    <w:rsid w:val="4BA8C638"/>
    <w:rsid w:val="4BF318DB"/>
    <w:rsid w:val="4BF9122A"/>
    <w:rsid w:val="4C1C7AB0"/>
    <w:rsid w:val="4C58889B"/>
    <w:rsid w:val="4C8E2AC1"/>
    <w:rsid w:val="4CCAD882"/>
    <w:rsid w:val="4CE0EB49"/>
    <w:rsid w:val="4D0423C9"/>
    <w:rsid w:val="4D658930"/>
    <w:rsid w:val="4D78C182"/>
    <w:rsid w:val="4DB0F5AF"/>
    <w:rsid w:val="4DCB288F"/>
    <w:rsid w:val="4E882A64"/>
    <w:rsid w:val="4E93033F"/>
    <w:rsid w:val="4E939222"/>
    <w:rsid w:val="4EDBE047"/>
    <w:rsid w:val="4EF4DA20"/>
    <w:rsid w:val="4F0C5C86"/>
    <w:rsid w:val="4F36CD26"/>
    <w:rsid w:val="4F78A901"/>
    <w:rsid w:val="4F7EE61D"/>
    <w:rsid w:val="4FBA5966"/>
    <w:rsid w:val="4FBFAC4E"/>
    <w:rsid w:val="4FEE9931"/>
    <w:rsid w:val="50030D78"/>
    <w:rsid w:val="500FD531"/>
    <w:rsid w:val="503C0B80"/>
    <w:rsid w:val="5061DB60"/>
    <w:rsid w:val="5082F082"/>
    <w:rsid w:val="50914C45"/>
    <w:rsid w:val="50B040E8"/>
    <w:rsid w:val="50BC1033"/>
    <w:rsid w:val="50D5C565"/>
    <w:rsid w:val="50FF9557"/>
    <w:rsid w:val="518E0C60"/>
    <w:rsid w:val="51915ED7"/>
    <w:rsid w:val="5197A78A"/>
    <w:rsid w:val="52326201"/>
    <w:rsid w:val="52347BC1"/>
    <w:rsid w:val="5251FA76"/>
    <w:rsid w:val="5289F064"/>
    <w:rsid w:val="529C8CC5"/>
    <w:rsid w:val="52CD1215"/>
    <w:rsid w:val="52F74D10"/>
    <w:rsid w:val="537C7DB0"/>
    <w:rsid w:val="538496A3"/>
    <w:rsid w:val="53969F07"/>
    <w:rsid w:val="53A3737D"/>
    <w:rsid w:val="53B6EEC4"/>
    <w:rsid w:val="53FCAF81"/>
    <w:rsid w:val="541BDF2E"/>
    <w:rsid w:val="54202EEB"/>
    <w:rsid w:val="546BB88C"/>
    <w:rsid w:val="548C5EDB"/>
    <w:rsid w:val="54948E2E"/>
    <w:rsid w:val="54B809BD"/>
    <w:rsid w:val="54E91C66"/>
    <w:rsid w:val="54EADC22"/>
    <w:rsid w:val="5535669A"/>
    <w:rsid w:val="55A8CD08"/>
    <w:rsid w:val="56130D5C"/>
    <w:rsid w:val="564722D4"/>
    <w:rsid w:val="56B7C764"/>
    <w:rsid w:val="56BE5E86"/>
    <w:rsid w:val="57096F50"/>
    <w:rsid w:val="570A5AC1"/>
    <w:rsid w:val="57459B2A"/>
    <w:rsid w:val="574F802F"/>
    <w:rsid w:val="577C1427"/>
    <w:rsid w:val="57B3FFE3"/>
    <w:rsid w:val="57D58816"/>
    <w:rsid w:val="583895F6"/>
    <w:rsid w:val="58547DF9"/>
    <w:rsid w:val="586A102A"/>
    <w:rsid w:val="58873BE8"/>
    <w:rsid w:val="58987958"/>
    <w:rsid w:val="58DE2019"/>
    <w:rsid w:val="592ED899"/>
    <w:rsid w:val="594213AC"/>
    <w:rsid w:val="59541F94"/>
    <w:rsid w:val="595CBB07"/>
    <w:rsid w:val="599732E4"/>
    <w:rsid w:val="599B4228"/>
    <w:rsid w:val="599E15C2"/>
    <w:rsid w:val="59D473B2"/>
    <w:rsid w:val="5A06022C"/>
    <w:rsid w:val="5A3C506B"/>
    <w:rsid w:val="5AC9F4AC"/>
    <w:rsid w:val="5B6A0C25"/>
    <w:rsid w:val="5BC5992B"/>
    <w:rsid w:val="5C3B4AAD"/>
    <w:rsid w:val="5C45ABD8"/>
    <w:rsid w:val="5C794D14"/>
    <w:rsid w:val="5CAB6AA7"/>
    <w:rsid w:val="5CBA382B"/>
    <w:rsid w:val="5CC29B60"/>
    <w:rsid w:val="5CC51AAF"/>
    <w:rsid w:val="5CCD6F08"/>
    <w:rsid w:val="5CEBD392"/>
    <w:rsid w:val="5CEE674A"/>
    <w:rsid w:val="5CEF5299"/>
    <w:rsid w:val="5D1A1AB7"/>
    <w:rsid w:val="5D66F773"/>
    <w:rsid w:val="5DA63EA9"/>
    <w:rsid w:val="5DB0A951"/>
    <w:rsid w:val="5DBEC1B3"/>
    <w:rsid w:val="5DFDDBD6"/>
    <w:rsid w:val="5E021E99"/>
    <w:rsid w:val="5E07CF09"/>
    <w:rsid w:val="5E2AE06C"/>
    <w:rsid w:val="5E3EE7C8"/>
    <w:rsid w:val="5E87E35C"/>
    <w:rsid w:val="5ED7CD78"/>
    <w:rsid w:val="5EEBC4D1"/>
    <w:rsid w:val="5EF55ADE"/>
    <w:rsid w:val="5EFE6CF3"/>
    <w:rsid w:val="5F15A31B"/>
    <w:rsid w:val="5F5A9214"/>
    <w:rsid w:val="5F98366B"/>
    <w:rsid w:val="5F9F332B"/>
    <w:rsid w:val="6026124A"/>
    <w:rsid w:val="6039A582"/>
    <w:rsid w:val="60B1E0C2"/>
    <w:rsid w:val="60BAB9AA"/>
    <w:rsid w:val="60C3214B"/>
    <w:rsid w:val="613989A0"/>
    <w:rsid w:val="613DA4A3"/>
    <w:rsid w:val="614B3AA6"/>
    <w:rsid w:val="616BA9E7"/>
    <w:rsid w:val="61B8B082"/>
    <w:rsid w:val="621E78F8"/>
    <w:rsid w:val="62ED454C"/>
    <w:rsid w:val="636DCB6E"/>
    <w:rsid w:val="637E187F"/>
    <w:rsid w:val="640133CD"/>
    <w:rsid w:val="6404E6B6"/>
    <w:rsid w:val="64161A06"/>
    <w:rsid w:val="645B1959"/>
    <w:rsid w:val="648F3720"/>
    <w:rsid w:val="64D086F9"/>
    <w:rsid w:val="64E2C34E"/>
    <w:rsid w:val="651020CE"/>
    <w:rsid w:val="65191751"/>
    <w:rsid w:val="6544E590"/>
    <w:rsid w:val="65543EBF"/>
    <w:rsid w:val="65AC16BD"/>
    <w:rsid w:val="65C6F414"/>
    <w:rsid w:val="65DC3117"/>
    <w:rsid w:val="6600840D"/>
    <w:rsid w:val="662724E4"/>
    <w:rsid w:val="662F8106"/>
    <w:rsid w:val="66397A65"/>
    <w:rsid w:val="66699AC7"/>
    <w:rsid w:val="66A426A8"/>
    <w:rsid w:val="66D36E6B"/>
    <w:rsid w:val="66DFB4A3"/>
    <w:rsid w:val="66E46393"/>
    <w:rsid w:val="66F1A1B8"/>
    <w:rsid w:val="6708EE3E"/>
    <w:rsid w:val="6719B034"/>
    <w:rsid w:val="6741BACC"/>
    <w:rsid w:val="6745DC17"/>
    <w:rsid w:val="67578EDD"/>
    <w:rsid w:val="6790A394"/>
    <w:rsid w:val="67CC7C92"/>
    <w:rsid w:val="67D54AC6"/>
    <w:rsid w:val="680EF8BB"/>
    <w:rsid w:val="6839AF0C"/>
    <w:rsid w:val="684FC85E"/>
    <w:rsid w:val="68591ABA"/>
    <w:rsid w:val="686AC55A"/>
    <w:rsid w:val="6874EC2E"/>
    <w:rsid w:val="688887E3"/>
    <w:rsid w:val="68B09C16"/>
    <w:rsid w:val="6901745A"/>
    <w:rsid w:val="695ACE8A"/>
    <w:rsid w:val="69788F11"/>
    <w:rsid w:val="697ADFE8"/>
    <w:rsid w:val="69B02032"/>
    <w:rsid w:val="69B932CC"/>
    <w:rsid w:val="69DC7303"/>
    <w:rsid w:val="69E2FD33"/>
    <w:rsid w:val="6A1DA1FE"/>
    <w:rsid w:val="6A1E529E"/>
    <w:rsid w:val="6A5BBE3D"/>
    <w:rsid w:val="6AAC829B"/>
    <w:rsid w:val="6ABA5C6A"/>
    <w:rsid w:val="6AD90521"/>
    <w:rsid w:val="6ADE5A6F"/>
    <w:rsid w:val="6B54110F"/>
    <w:rsid w:val="6B5F71EC"/>
    <w:rsid w:val="6B887B6F"/>
    <w:rsid w:val="6BAA2DEB"/>
    <w:rsid w:val="6BB54336"/>
    <w:rsid w:val="6BC80179"/>
    <w:rsid w:val="6BEBC842"/>
    <w:rsid w:val="6C098926"/>
    <w:rsid w:val="6C27ACF4"/>
    <w:rsid w:val="6C2B800A"/>
    <w:rsid w:val="6C807789"/>
    <w:rsid w:val="6C936511"/>
    <w:rsid w:val="6CA717AD"/>
    <w:rsid w:val="6CB0FD33"/>
    <w:rsid w:val="6CBF43E7"/>
    <w:rsid w:val="6D0054C2"/>
    <w:rsid w:val="6D061602"/>
    <w:rsid w:val="6DBAA3BE"/>
    <w:rsid w:val="6DE96C54"/>
    <w:rsid w:val="6E606388"/>
    <w:rsid w:val="6E8F6C13"/>
    <w:rsid w:val="6EAF8013"/>
    <w:rsid w:val="6ECD96E7"/>
    <w:rsid w:val="6EDD654C"/>
    <w:rsid w:val="6F1393AC"/>
    <w:rsid w:val="6F42F63F"/>
    <w:rsid w:val="6FA6B69B"/>
    <w:rsid w:val="70113F34"/>
    <w:rsid w:val="70378F39"/>
    <w:rsid w:val="7064CE48"/>
    <w:rsid w:val="7067E6CD"/>
    <w:rsid w:val="70947F25"/>
    <w:rsid w:val="709A4D0B"/>
    <w:rsid w:val="709D49A2"/>
    <w:rsid w:val="70B3B2BC"/>
    <w:rsid w:val="70D1D0DC"/>
    <w:rsid w:val="70ED79D1"/>
    <w:rsid w:val="711941A2"/>
    <w:rsid w:val="71307DE9"/>
    <w:rsid w:val="718801E4"/>
    <w:rsid w:val="71EDCFBC"/>
    <w:rsid w:val="721295B7"/>
    <w:rsid w:val="7230C946"/>
    <w:rsid w:val="72523540"/>
    <w:rsid w:val="7255967D"/>
    <w:rsid w:val="725EC297"/>
    <w:rsid w:val="72F01FD1"/>
    <w:rsid w:val="72F8FFD2"/>
    <w:rsid w:val="73005C07"/>
    <w:rsid w:val="7325540D"/>
    <w:rsid w:val="7383986A"/>
    <w:rsid w:val="73919199"/>
    <w:rsid w:val="739CF776"/>
    <w:rsid w:val="73B1A97F"/>
    <w:rsid w:val="73CC2E22"/>
    <w:rsid w:val="742DD6EC"/>
    <w:rsid w:val="743ED034"/>
    <w:rsid w:val="748F3BB2"/>
    <w:rsid w:val="74C9DEBE"/>
    <w:rsid w:val="74DD5F8B"/>
    <w:rsid w:val="7510A935"/>
    <w:rsid w:val="7518E7F7"/>
    <w:rsid w:val="7520488A"/>
    <w:rsid w:val="75404081"/>
    <w:rsid w:val="757917A5"/>
    <w:rsid w:val="7588C4C4"/>
    <w:rsid w:val="758BDEB9"/>
    <w:rsid w:val="75B6DE13"/>
    <w:rsid w:val="75CB481E"/>
    <w:rsid w:val="75FE184C"/>
    <w:rsid w:val="760326E3"/>
    <w:rsid w:val="760E51EC"/>
    <w:rsid w:val="7629555D"/>
    <w:rsid w:val="762D6ABD"/>
    <w:rsid w:val="7659D738"/>
    <w:rsid w:val="7680AFBD"/>
    <w:rsid w:val="769FF984"/>
    <w:rsid w:val="76A6EAEB"/>
    <w:rsid w:val="76C1C7F9"/>
    <w:rsid w:val="76E94C86"/>
    <w:rsid w:val="7711D73A"/>
    <w:rsid w:val="7716B906"/>
    <w:rsid w:val="771857A6"/>
    <w:rsid w:val="772A0CAF"/>
    <w:rsid w:val="777001C8"/>
    <w:rsid w:val="77ABBB1B"/>
    <w:rsid w:val="77AE8396"/>
    <w:rsid w:val="77B481F3"/>
    <w:rsid w:val="77DF0C5A"/>
    <w:rsid w:val="77DF26D5"/>
    <w:rsid w:val="784018A1"/>
    <w:rsid w:val="78A14D95"/>
    <w:rsid w:val="78F997D3"/>
    <w:rsid w:val="78FE510A"/>
    <w:rsid w:val="790DE769"/>
    <w:rsid w:val="791C32B7"/>
    <w:rsid w:val="79819B51"/>
    <w:rsid w:val="798F1283"/>
    <w:rsid w:val="79EB997C"/>
    <w:rsid w:val="79FAABD6"/>
    <w:rsid w:val="7A336526"/>
    <w:rsid w:val="7A5EAD46"/>
    <w:rsid w:val="7AC647DF"/>
    <w:rsid w:val="7B01B0AD"/>
    <w:rsid w:val="7B09CC8C"/>
    <w:rsid w:val="7B730600"/>
    <w:rsid w:val="7B82CD3A"/>
    <w:rsid w:val="7BBAC287"/>
    <w:rsid w:val="7BFAFADF"/>
    <w:rsid w:val="7C10AC5D"/>
    <w:rsid w:val="7C31DE82"/>
    <w:rsid w:val="7C36461D"/>
    <w:rsid w:val="7CBFBF71"/>
    <w:rsid w:val="7CD71E53"/>
    <w:rsid w:val="7D1B6821"/>
    <w:rsid w:val="7D6B012D"/>
    <w:rsid w:val="7D7490A9"/>
    <w:rsid w:val="7D873296"/>
    <w:rsid w:val="7D997A49"/>
    <w:rsid w:val="7DB502B2"/>
    <w:rsid w:val="7DB7E64A"/>
    <w:rsid w:val="7E07ED4A"/>
    <w:rsid w:val="7E0B9C2D"/>
    <w:rsid w:val="7E11DD49"/>
    <w:rsid w:val="7E87F8BE"/>
    <w:rsid w:val="7EBC94A8"/>
    <w:rsid w:val="7EDC790E"/>
    <w:rsid w:val="7EE9D89F"/>
    <w:rsid w:val="7EF11429"/>
    <w:rsid w:val="7F44B7EB"/>
    <w:rsid w:val="7F48CF67"/>
    <w:rsid w:val="7F5D1BC7"/>
    <w:rsid w:val="7F81C2E9"/>
    <w:rsid w:val="7F8DF82C"/>
    <w:rsid w:val="7FCF9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73CE18E8"/>
  <w15:docId w15:val="{5D4074F6-9D72-406D-B4A7-9CAC4A6D975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FFFFF"/>
    </w:tcPr>
  </w:style>
  <w:style w:type="table" w:styleId="a0" w:customStyle="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4472C4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color="4472C4" w:sz="6" w:space="0"/>
          <w:left w:val="single" w:color="4472C4" w:sz="8" w:space="0"/>
          <w:bottom w:val="single" w:color="4472C4" w:sz="8" w:space="0"/>
          <w:right w:val="single" w:color="4472C4" w:sz="8" w:space="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color="4472C4" w:sz="8" w:space="0"/>
          <w:left w:val="single" w:color="4472C4" w:sz="8" w:space="0"/>
          <w:bottom w:val="single" w:color="4472C4" w:sz="8" w:space="0"/>
          <w:right w:val="single" w:color="4472C4" w:sz="8" w:space="0"/>
        </w:tcBorders>
      </w:tcPr>
    </w:tblStylePr>
    <w:tblStylePr w:type="band1Horz">
      <w:tblPr/>
      <w:tcPr>
        <w:tcBorders>
          <w:top w:val="single" w:color="4472C4" w:sz="8" w:space="0"/>
          <w:left w:val="single" w:color="4472C4" w:sz="8" w:space="0"/>
          <w:bottom w:val="single" w:color="4472C4" w:sz="8" w:space="0"/>
          <w:right w:val="single" w:color="4472C4" w:sz="8" w:space="0"/>
        </w:tcBorders>
      </w:tcPr>
    </w:tblStylePr>
  </w:style>
  <w:style w:type="table" w:styleId="a1" w:customStyle="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4472C4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color="4472C4" w:sz="6" w:space="0"/>
          <w:left w:val="single" w:color="4472C4" w:sz="8" w:space="0"/>
          <w:bottom w:val="single" w:color="4472C4" w:sz="8" w:space="0"/>
          <w:right w:val="single" w:color="4472C4" w:sz="8" w:space="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color="4472C4" w:sz="8" w:space="0"/>
          <w:left w:val="single" w:color="4472C4" w:sz="8" w:space="0"/>
          <w:bottom w:val="single" w:color="4472C4" w:sz="8" w:space="0"/>
          <w:right w:val="single" w:color="4472C4" w:sz="8" w:space="0"/>
        </w:tcBorders>
      </w:tcPr>
    </w:tblStylePr>
    <w:tblStylePr w:type="band1Horz">
      <w:tblPr/>
      <w:tcPr>
        <w:tcBorders>
          <w:top w:val="single" w:color="4472C4" w:sz="8" w:space="0"/>
          <w:left w:val="single" w:color="4472C4" w:sz="8" w:space="0"/>
          <w:bottom w:val="single" w:color="4472C4" w:sz="8" w:space="0"/>
          <w:right w:val="single" w:color="4472C4" w:sz="8" w:space="0"/>
        </w:tcBorders>
      </w:tcPr>
    </w:tblStylePr>
  </w:style>
  <w:style w:type="table" w:styleId="a2" w:customStyle="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4472C4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color="4472C4" w:sz="6" w:space="0"/>
          <w:left w:val="single" w:color="4472C4" w:sz="8" w:space="0"/>
          <w:bottom w:val="single" w:color="4472C4" w:sz="8" w:space="0"/>
          <w:right w:val="single" w:color="4472C4" w:sz="8" w:space="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color="4472C4" w:sz="8" w:space="0"/>
          <w:left w:val="single" w:color="4472C4" w:sz="8" w:space="0"/>
          <w:bottom w:val="single" w:color="4472C4" w:sz="8" w:space="0"/>
          <w:right w:val="single" w:color="4472C4" w:sz="8" w:space="0"/>
        </w:tcBorders>
      </w:tcPr>
    </w:tblStylePr>
    <w:tblStylePr w:type="band1Horz">
      <w:tblPr/>
      <w:tcPr>
        <w:tcBorders>
          <w:top w:val="single" w:color="4472C4" w:sz="8" w:space="0"/>
          <w:left w:val="single" w:color="4472C4" w:sz="8" w:space="0"/>
          <w:bottom w:val="single" w:color="4472C4" w:sz="8" w:space="0"/>
          <w:right w:val="single" w:color="4472C4" w:sz="8" w:space="0"/>
        </w:tcBorders>
      </w:tcPr>
    </w:tblStylePr>
  </w:style>
  <w:style w:type="table" w:styleId="a3" w:customStyle="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FFFFF"/>
    </w:tc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4472C4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color="4472C4" w:sz="6" w:space="0"/>
          <w:left w:val="single" w:color="4472C4" w:sz="8" w:space="0"/>
          <w:bottom w:val="single" w:color="4472C4" w:sz="8" w:space="0"/>
          <w:right w:val="single" w:color="4472C4" w:sz="8" w:space="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color="4472C4" w:sz="8" w:space="0"/>
          <w:left w:val="single" w:color="4472C4" w:sz="8" w:space="0"/>
          <w:bottom w:val="single" w:color="4472C4" w:sz="8" w:space="0"/>
          <w:right w:val="single" w:color="4472C4" w:sz="8" w:space="0"/>
        </w:tcBorders>
      </w:tcPr>
    </w:tblStylePr>
    <w:tblStylePr w:type="band1Horz">
      <w:tblPr/>
      <w:tcPr>
        <w:tcBorders>
          <w:top w:val="single" w:color="4472C4" w:sz="8" w:space="0"/>
          <w:left w:val="single" w:color="4472C4" w:sz="8" w:space="0"/>
          <w:bottom w:val="single" w:color="4472C4" w:sz="8" w:space="0"/>
          <w:right w:val="single" w:color="4472C4" w:sz="8" w:space="0"/>
        </w:tcBorders>
      </w:tcPr>
    </w:tblStylePr>
  </w:style>
  <w:style w:type="table" w:styleId="a4" w:customStyle="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FFFFF"/>
    </w:tcPr>
  </w:style>
  <w:style w:type="table" w:styleId="a5" w:customStyle="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CE249A"/>
    <w:pPr>
      <w:ind w:left="720"/>
      <w:contextualSpacing/>
    </w:pPr>
    <w:rPr>
      <w:rFonts w:asciiTheme="minorHAnsi" w:hAnsiTheme="minorHAnsi" w:eastAsiaTheme="minorHAnsi" w:cstheme="minorBidi"/>
      <w:lang w:eastAsia="en-US"/>
    </w:rPr>
  </w:style>
  <w:style w:type="character" w:styleId="Hyperlink">
    <w:name w:val="Hyperlink"/>
    <w:basedOn w:val="DefaultParagraphFont"/>
    <w:uiPriority w:val="99"/>
    <w:unhideWhenUsed/>
    <w:rsid w:val="00FD197A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FD197A"/>
    <w:pPr>
      <w:spacing w:after="0" w:line="240" w:lineRule="auto"/>
    </w:pPr>
    <w:rPr>
      <w:rFonts w:asciiTheme="minorHAnsi" w:hAnsiTheme="minorHAnsi" w:eastAsiaTheme="minorHAnsi" w:cstheme="minorBid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D197A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41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C414C"/>
    <w:rPr>
      <w:rFonts w:ascii="Segoe UI" w:hAnsi="Segoe UI" w:cs="Segoe UI"/>
      <w:sz w:val="18"/>
      <w:szCs w:val="18"/>
    </w:rPr>
  </w:style>
  <w:style w:type="character" w:styleId="normaltextrun" w:customStyle="1">
    <w:name w:val="normaltextrun"/>
    <w:basedOn w:val="DefaultParagraphFont"/>
    <w:rsid w:val="000A106A"/>
  </w:style>
  <w:style w:type="character" w:styleId="eop" w:customStyle="1">
    <w:name w:val="eop"/>
    <w:basedOn w:val="DefaultParagraphFont"/>
    <w:rsid w:val="000A106A"/>
  </w:style>
  <w:style w:type="paragraph" w:styleId="paragraph" w:customStyle="1">
    <w:name w:val="paragraph"/>
    <w:basedOn w:val="Normal"/>
    <w:rsid w:val="000A106A"/>
    <w:pPr>
      <w:spacing w:before="100" w:beforeAutospacing="1" w:after="100" w:afterAutospacing="1" w:line="240" w:lineRule="auto"/>
    </w:pPr>
    <w:rPr>
      <w:rFonts w:ascii="Times" w:hAnsi="Times" w:eastAsiaTheme="minorHAnsi" w:cstheme="minorBidi"/>
      <w:sz w:val="20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93D70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C5B9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8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://www.thebmc.co.uk/Download.aspx?id=1913" TargetMode="External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/media/image3.png" Id="R034da41795b541e8" /><Relationship Type="http://schemas.openxmlformats.org/officeDocument/2006/relationships/image" Target="/media/image4.jpg" Id="R027239f36c474e9b" /><Relationship Type="http://schemas.openxmlformats.org/officeDocument/2006/relationships/image" Target="/media/image6.png" Id="Rcc83af4c96854806" /><Relationship Type="http://schemas.openxmlformats.org/officeDocument/2006/relationships/hyperlink" Target="https://www.gov.uk/guidance/working-safely-during-coronavirus-covid-19/hotels-and-other-guest-accommodation" TargetMode="External" Id="R15c0a72c313d41f8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35E30E65AFD543A8F3F9C8F12F0ECF" ma:contentTypeVersion="13" ma:contentTypeDescription="Create a new document." ma:contentTypeScope="" ma:versionID="5cb953455cffdcdce085854cfac0c9f2">
  <xsd:schema xmlns:xsd="http://www.w3.org/2001/XMLSchema" xmlns:xs="http://www.w3.org/2001/XMLSchema" xmlns:p="http://schemas.microsoft.com/office/2006/metadata/properties" xmlns:ns3="ac7e38dd-c546-4135-bd80-468037734291" xmlns:ns4="8df79f60-6d82-4f48-bd36-4c9db12dadea" targetNamespace="http://schemas.microsoft.com/office/2006/metadata/properties" ma:root="true" ma:fieldsID="6282b0dae25ad333d3d47c8582dfe7ff" ns3:_="" ns4:_="">
    <xsd:import namespace="ac7e38dd-c546-4135-bd80-468037734291"/>
    <xsd:import namespace="8df79f60-6d82-4f48-bd36-4c9db12dade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7e38dd-c546-4135-bd80-4680377342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f79f60-6d82-4f48-bd36-4c9db12dade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185236-4461-4807-BEF1-631A66658015}">
  <ds:schemaRefs>
    <ds:schemaRef ds:uri="http://purl.org/dc/dcmitype/"/>
    <ds:schemaRef ds:uri="http://www.w3.org/XML/1998/namespace"/>
    <ds:schemaRef ds:uri="http://purl.org/dc/terms/"/>
    <ds:schemaRef ds:uri="http://schemas.microsoft.com/office/2006/metadata/properties"/>
    <ds:schemaRef ds:uri="8df79f60-6d82-4f48-bd36-4c9db12dadea"/>
    <ds:schemaRef ds:uri="ac7e38dd-c546-4135-bd80-468037734291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3193D4A6-CD5D-44DB-AEE7-BD390AEC9D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70688D-EE14-4BC7-8674-9C745FD64D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7e38dd-c546-4135-bd80-468037734291"/>
    <ds:schemaRef ds:uri="8df79f60-6d82-4f48-bd36-4c9db12dad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0679EF-D4FA-4CF6-9B36-3920CB1A88E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William Heritage</dc:creator>
  <lastModifiedBy>Thomas Daly (tjd1g18)</lastModifiedBy>
  <revision>10</revision>
  <dcterms:created xsi:type="dcterms:W3CDTF">2021-05-15T21:42:00.0000000Z</dcterms:created>
  <dcterms:modified xsi:type="dcterms:W3CDTF">2021-10-22T18:56:50.933997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35E30E65AFD543A8F3F9C8F12F0ECF</vt:lpwstr>
  </property>
</Properties>
</file>